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D45621" w:rsidRDefault="00063CFE">
      <w:pPr>
        <w:rPr>
          <w:b/>
        </w:rPr>
      </w:pPr>
      <w:bookmarkStart w:id="1" w:name="_Hlk19539037"/>
    </w:p>
    <w:p w14:paraId="0C13B1D7" w14:textId="77777777" w:rsidR="00063CFE" w:rsidRPr="00D45621" w:rsidRDefault="00063CFE">
      <w:pPr>
        <w:rPr>
          <w:b/>
        </w:rPr>
      </w:pPr>
    </w:p>
    <w:p w14:paraId="614C145F" w14:textId="075B714F" w:rsidR="00063CFE" w:rsidRPr="00D45621" w:rsidRDefault="00063CFE">
      <w:pPr>
        <w:rPr>
          <w:b/>
        </w:rPr>
      </w:pPr>
    </w:p>
    <w:p w14:paraId="7602715D" w14:textId="62392B06" w:rsidR="00063CFE" w:rsidRPr="00D45621" w:rsidRDefault="00063CFE">
      <w:pPr>
        <w:rPr>
          <w:b/>
        </w:rPr>
      </w:pPr>
    </w:p>
    <w:p w14:paraId="638F2F63" w14:textId="77777777" w:rsidR="005F2845" w:rsidRPr="00D45621" w:rsidRDefault="005F2845" w:rsidP="00063CFE">
      <w:pPr>
        <w:jc w:val="right"/>
        <w:rPr>
          <w:b/>
          <w:i/>
          <w:sz w:val="36"/>
        </w:rPr>
      </w:pPr>
      <w:bookmarkStart w:id="2" w:name="_Hlk5118283"/>
      <w:bookmarkEnd w:id="2"/>
    </w:p>
    <w:p w14:paraId="0618FF0F" w14:textId="77777777" w:rsidR="005F2845" w:rsidRPr="00D45621" w:rsidRDefault="005F2845" w:rsidP="00063CFE">
      <w:pPr>
        <w:jc w:val="right"/>
        <w:rPr>
          <w:b/>
          <w:i/>
          <w:sz w:val="36"/>
        </w:rPr>
      </w:pPr>
    </w:p>
    <w:p w14:paraId="1CEAA878" w14:textId="77777777" w:rsidR="00C158C2" w:rsidRPr="00D45621" w:rsidRDefault="00C158C2" w:rsidP="00C158C2">
      <w:pPr>
        <w:jc w:val="right"/>
        <w:rPr>
          <w:b/>
          <w:i/>
          <w:sz w:val="36"/>
        </w:rPr>
      </w:pPr>
      <w:r w:rsidRPr="00D45621">
        <w:rPr>
          <w:b/>
          <w:i/>
          <w:sz w:val="36"/>
        </w:rPr>
        <w:t>DSP Education Kit</w:t>
      </w:r>
    </w:p>
    <w:p w14:paraId="5C8C03FD" w14:textId="4591E378" w:rsidR="00063CFE" w:rsidRPr="00D45621" w:rsidRDefault="00433F1E" w:rsidP="00063CFE">
      <w:pPr>
        <w:jc w:val="right"/>
        <w:rPr>
          <w:bCs/>
          <w:sz w:val="52"/>
        </w:rPr>
      </w:pPr>
      <w:r w:rsidRPr="00D45621">
        <w:rPr>
          <w:b/>
          <w:sz w:val="52"/>
        </w:rPr>
        <w:t xml:space="preserve">LAB </w:t>
      </w:r>
      <w:r w:rsidR="00A866C7">
        <w:rPr>
          <w:b/>
          <w:sz w:val="52"/>
        </w:rPr>
        <w:t>0</w:t>
      </w:r>
      <w:r w:rsidR="00C158C2" w:rsidRPr="00D45621">
        <w:rPr>
          <w:b/>
          <w:sz w:val="52"/>
        </w:rPr>
        <w:t>3</w:t>
      </w:r>
    </w:p>
    <w:p w14:paraId="7A751E3E" w14:textId="2E666A6F" w:rsidR="00C158C2" w:rsidRPr="00875598" w:rsidRDefault="00C158C2" w:rsidP="00063CFE">
      <w:pPr>
        <w:jc w:val="right"/>
        <w:rPr>
          <w:b/>
          <w:sz w:val="48"/>
        </w:rPr>
      </w:pPr>
      <w:r w:rsidRPr="00D45621">
        <w:rPr>
          <w:b/>
          <w:sz w:val="48"/>
        </w:rPr>
        <w:t>Finite Impulse Response (FIR) Filters</w:t>
      </w:r>
    </w:p>
    <w:p w14:paraId="4374E744" w14:textId="04E90518" w:rsidR="00063CFE" w:rsidRPr="00875598" w:rsidRDefault="00063CFE" w:rsidP="00063CFE">
      <w:pPr>
        <w:jc w:val="right"/>
        <w:rPr>
          <w:b/>
        </w:rPr>
      </w:pPr>
      <w:r w:rsidRPr="00875598">
        <w:rPr>
          <w:b/>
        </w:rPr>
        <w:t>Issue 1.0</w:t>
      </w:r>
    </w:p>
    <w:p w14:paraId="55BC45C4" w14:textId="62DBE806" w:rsidR="00063CFE" w:rsidRPr="00875598" w:rsidRDefault="00063CFE">
      <w:pPr>
        <w:rPr>
          <w:b/>
        </w:rPr>
      </w:pPr>
    </w:p>
    <w:p w14:paraId="529018B1" w14:textId="79F283AE" w:rsidR="00FB1EFB" w:rsidRPr="00875598" w:rsidRDefault="00FB1EFB" w:rsidP="005959A0">
      <w:pPr>
        <w:jc w:val="right"/>
        <w:rPr>
          <w:b/>
        </w:rPr>
      </w:pPr>
    </w:p>
    <w:p w14:paraId="192E4338" w14:textId="4B1CDCC4" w:rsidR="00063CFE" w:rsidRPr="00875598" w:rsidRDefault="00063CFE" w:rsidP="005959A0">
      <w:pPr>
        <w:jc w:val="right"/>
        <w:rPr>
          <w:b/>
        </w:rPr>
      </w:pPr>
      <w:r w:rsidRPr="00875598">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8BBC807" w:rsidR="007032C9" w:rsidRPr="00875598" w:rsidRDefault="00637284" w:rsidP="002B269C">
          <w:pPr>
            <w:pStyle w:val="TOCHeading"/>
            <w:numPr>
              <w:ilvl w:val="0"/>
              <w:numId w:val="0"/>
            </w:numPr>
            <w:ind w:left="360" w:hanging="360"/>
          </w:pPr>
          <w:r w:rsidRPr="00875598">
            <w:t>C</w:t>
          </w:r>
          <w:r w:rsidR="007032C9" w:rsidRPr="00875598">
            <w:t>ontents</w:t>
          </w:r>
        </w:p>
        <w:p w14:paraId="542F47E0" w14:textId="4A544CC0" w:rsidR="00E9470C" w:rsidRDefault="007032C9">
          <w:pPr>
            <w:pStyle w:val="TOC1"/>
            <w:rPr>
              <w:rFonts w:asciiTheme="minorHAnsi" w:hAnsiTheme="minorHAnsi"/>
              <w:b w:val="0"/>
              <w:color w:val="auto"/>
              <w:sz w:val="22"/>
            </w:rPr>
          </w:pPr>
          <w:r w:rsidRPr="00101A8E">
            <w:fldChar w:fldCharType="begin"/>
          </w:r>
          <w:r w:rsidRPr="00101A8E">
            <w:instrText xml:space="preserve"> TOC \o "1-3" \h \z \u </w:instrText>
          </w:r>
          <w:r w:rsidRPr="00101A8E">
            <w:rPr>
              <w:bCs/>
              <w:sz w:val="22"/>
            </w:rPr>
            <w:fldChar w:fldCharType="separate"/>
          </w:r>
          <w:hyperlink w:anchor="_Toc29195002" w:history="1">
            <w:r w:rsidR="00E9470C" w:rsidRPr="001A3D47">
              <w:rPr>
                <w:rStyle w:val="Hyperlink"/>
              </w:rPr>
              <w:t>1</w:t>
            </w:r>
            <w:r w:rsidR="00E9470C">
              <w:rPr>
                <w:rFonts w:asciiTheme="minorHAnsi" w:hAnsiTheme="minorHAnsi"/>
                <w:b w:val="0"/>
                <w:color w:val="auto"/>
                <w:sz w:val="22"/>
              </w:rPr>
              <w:tab/>
            </w:r>
            <w:r w:rsidR="00E9470C" w:rsidRPr="001A3D47">
              <w:rPr>
                <w:rStyle w:val="Hyperlink"/>
              </w:rPr>
              <w:t>Introduction</w:t>
            </w:r>
            <w:r w:rsidR="00E9470C">
              <w:rPr>
                <w:webHidden/>
              </w:rPr>
              <w:tab/>
            </w:r>
            <w:r w:rsidR="00E9470C">
              <w:rPr>
                <w:webHidden/>
              </w:rPr>
              <w:fldChar w:fldCharType="begin"/>
            </w:r>
            <w:r w:rsidR="00E9470C">
              <w:rPr>
                <w:webHidden/>
              </w:rPr>
              <w:instrText xml:space="preserve"> PAGEREF _Toc29195002 \h </w:instrText>
            </w:r>
            <w:r w:rsidR="00E9470C">
              <w:rPr>
                <w:webHidden/>
              </w:rPr>
            </w:r>
            <w:r w:rsidR="00E9470C">
              <w:rPr>
                <w:webHidden/>
              </w:rPr>
              <w:fldChar w:fldCharType="separate"/>
            </w:r>
            <w:r w:rsidR="00E9470C">
              <w:rPr>
                <w:webHidden/>
              </w:rPr>
              <w:t>1</w:t>
            </w:r>
            <w:r w:rsidR="00E9470C">
              <w:rPr>
                <w:webHidden/>
              </w:rPr>
              <w:fldChar w:fldCharType="end"/>
            </w:r>
          </w:hyperlink>
        </w:p>
        <w:p w14:paraId="34E54786" w14:textId="3C80557F" w:rsidR="00E9470C" w:rsidRDefault="00A866C7">
          <w:pPr>
            <w:pStyle w:val="TOC2"/>
            <w:tabs>
              <w:tab w:val="left" w:pos="880"/>
              <w:tab w:val="right" w:leader="dot" w:pos="9016"/>
            </w:tabs>
            <w:rPr>
              <w:rFonts w:asciiTheme="minorHAnsi" w:hAnsiTheme="minorHAnsi"/>
              <w:noProof/>
              <w:color w:val="auto"/>
            </w:rPr>
          </w:pPr>
          <w:hyperlink w:anchor="_Toc29195003" w:history="1">
            <w:r w:rsidR="00E9470C" w:rsidRPr="001A3D47">
              <w:rPr>
                <w:rStyle w:val="Hyperlink"/>
                <w:noProof/>
              </w:rPr>
              <w:t>1.1</w:t>
            </w:r>
            <w:r w:rsidR="00E9470C">
              <w:rPr>
                <w:rFonts w:asciiTheme="minorHAnsi" w:hAnsiTheme="minorHAnsi"/>
                <w:noProof/>
                <w:color w:val="auto"/>
              </w:rPr>
              <w:tab/>
            </w:r>
            <w:r w:rsidR="00E9470C" w:rsidRPr="001A3D47">
              <w:rPr>
                <w:rStyle w:val="Hyperlink"/>
                <w:noProof/>
              </w:rPr>
              <w:t>Lab overview</w:t>
            </w:r>
            <w:r w:rsidR="00E9470C">
              <w:rPr>
                <w:noProof/>
                <w:webHidden/>
              </w:rPr>
              <w:tab/>
            </w:r>
            <w:r w:rsidR="00E9470C">
              <w:rPr>
                <w:noProof/>
                <w:webHidden/>
              </w:rPr>
              <w:fldChar w:fldCharType="begin"/>
            </w:r>
            <w:r w:rsidR="00E9470C">
              <w:rPr>
                <w:noProof/>
                <w:webHidden/>
              </w:rPr>
              <w:instrText xml:space="preserve"> PAGEREF _Toc29195003 \h </w:instrText>
            </w:r>
            <w:r w:rsidR="00E9470C">
              <w:rPr>
                <w:noProof/>
                <w:webHidden/>
              </w:rPr>
            </w:r>
            <w:r w:rsidR="00E9470C">
              <w:rPr>
                <w:noProof/>
                <w:webHidden/>
              </w:rPr>
              <w:fldChar w:fldCharType="separate"/>
            </w:r>
            <w:r w:rsidR="00E9470C">
              <w:rPr>
                <w:noProof/>
                <w:webHidden/>
              </w:rPr>
              <w:t>1</w:t>
            </w:r>
            <w:r w:rsidR="00E9470C">
              <w:rPr>
                <w:noProof/>
                <w:webHidden/>
              </w:rPr>
              <w:fldChar w:fldCharType="end"/>
            </w:r>
          </w:hyperlink>
        </w:p>
        <w:p w14:paraId="5AF5AFC7" w14:textId="5AE5587D" w:rsidR="00E9470C" w:rsidRDefault="00A866C7">
          <w:pPr>
            <w:pStyle w:val="TOC1"/>
            <w:rPr>
              <w:rFonts w:asciiTheme="minorHAnsi" w:hAnsiTheme="minorHAnsi"/>
              <w:b w:val="0"/>
              <w:color w:val="auto"/>
              <w:sz w:val="22"/>
            </w:rPr>
          </w:pPr>
          <w:hyperlink w:anchor="_Toc29195004" w:history="1">
            <w:r w:rsidR="00E9470C" w:rsidRPr="001A3D47">
              <w:rPr>
                <w:rStyle w:val="Hyperlink"/>
              </w:rPr>
              <w:t>2</w:t>
            </w:r>
            <w:r w:rsidR="00E9470C">
              <w:rPr>
                <w:rFonts w:asciiTheme="minorHAnsi" w:hAnsiTheme="minorHAnsi"/>
                <w:b w:val="0"/>
                <w:color w:val="auto"/>
                <w:sz w:val="22"/>
              </w:rPr>
              <w:tab/>
            </w:r>
            <w:r w:rsidR="00E9470C" w:rsidRPr="001A3D47">
              <w:rPr>
                <w:rStyle w:val="Hyperlink"/>
              </w:rPr>
              <w:t>Requirements</w:t>
            </w:r>
            <w:r w:rsidR="00E9470C">
              <w:rPr>
                <w:webHidden/>
              </w:rPr>
              <w:tab/>
            </w:r>
            <w:r w:rsidR="00E9470C">
              <w:rPr>
                <w:webHidden/>
              </w:rPr>
              <w:fldChar w:fldCharType="begin"/>
            </w:r>
            <w:r w:rsidR="00E9470C">
              <w:rPr>
                <w:webHidden/>
              </w:rPr>
              <w:instrText xml:space="preserve"> PAGEREF _Toc29195004 \h </w:instrText>
            </w:r>
            <w:r w:rsidR="00E9470C">
              <w:rPr>
                <w:webHidden/>
              </w:rPr>
            </w:r>
            <w:r w:rsidR="00E9470C">
              <w:rPr>
                <w:webHidden/>
              </w:rPr>
              <w:fldChar w:fldCharType="separate"/>
            </w:r>
            <w:r w:rsidR="00E9470C">
              <w:rPr>
                <w:webHidden/>
              </w:rPr>
              <w:t>1</w:t>
            </w:r>
            <w:r w:rsidR="00E9470C">
              <w:rPr>
                <w:webHidden/>
              </w:rPr>
              <w:fldChar w:fldCharType="end"/>
            </w:r>
          </w:hyperlink>
        </w:p>
        <w:p w14:paraId="1E6545CE" w14:textId="6E29A17D" w:rsidR="00E9470C" w:rsidRDefault="00A866C7">
          <w:pPr>
            <w:pStyle w:val="TOC1"/>
            <w:rPr>
              <w:rFonts w:asciiTheme="minorHAnsi" w:hAnsiTheme="minorHAnsi"/>
              <w:b w:val="0"/>
              <w:color w:val="auto"/>
              <w:sz w:val="22"/>
            </w:rPr>
          </w:pPr>
          <w:hyperlink w:anchor="_Toc29195005" w:history="1">
            <w:r w:rsidR="00E9470C" w:rsidRPr="001A3D47">
              <w:rPr>
                <w:rStyle w:val="Hyperlink"/>
              </w:rPr>
              <w:t>3</w:t>
            </w:r>
            <w:r w:rsidR="00E9470C">
              <w:rPr>
                <w:rFonts w:asciiTheme="minorHAnsi" w:hAnsiTheme="minorHAnsi"/>
                <w:b w:val="0"/>
                <w:color w:val="auto"/>
                <w:sz w:val="22"/>
              </w:rPr>
              <w:tab/>
            </w:r>
            <w:r w:rsidR="00E9470C" w:rsidRPr="001A3D47">
              <w:rPr>
                <w:rStyle w:val="Hyperlink"/>
              </w:rPr>
              <w:t>The Moving Average Filter</w:t>
            </w:r>
            <w:r w:rsidR="00E9470C">
              <w:rPr>
                <w:webHidden/>
              </w:rPr>
              <w:tab/>
            </w:r>
            <w:r w:rsidR="00E9470C">
              <w:rPr>
                <w:webHidden/>
              </w:rPr>
              <w:fldChar w:fldCharType="begin"/>
            </w:r>
            <w:r w:rsidR="00E9470C">
              <w:rPr>
                <w:webHidden/>
              </w:rPr>
              <w:instrText xml:space="preserve"> PAGEREF _Toc29195005 \h </w:instrText>
            </w:r>
            <w:r w:rsidR="00E9470C">
              <w:rPr>
                <w:webHidden/>
              </w:rPr>
            </w:r>
            <w:r w:rsidR="00E9470C">
              <w:rPr>
                <w:webHidden/>
              </w:rPr>
              <w:fldChar w:fldCharType="separate"/>
            </w:r>
            <w:r w:rsidR="00E9470C">
              <w:rPr>
                <w:webHidden/>
              </w:rPr>
              <w:t>1</w:t>
            </w:r>
            <w:r w:rsidR="00E9470C">
              <w:rPr>
                <w:webHidden/>
              </w:rPr>
              <w:fldChar w:fldCharType="end"/>
            </w:r>
          </w:hyperlink>
        </w:p>
        <w:p w14:paraId="2E33A184" w14:textId="1CAB48F3" w:rsidR="00E9470C" w:rsidRDefault="00A866C7">
          <w:pPr>
            <w:pStyle w:val="TOC1"/>
            <w:rPr>
              <w:rFonts w:asciiTheme="minorHAnsi" w:hAnsiTheme="minorHAnsi"/>
              <w:b w:val="0"/>
              <w:color w:val="auto"/>
              <w:sz w:val="22"/>
            </w:rPr>
          </w:pPr>
          <w:hyperlink w:anchor="_Toc29195006" w:history="1">
            <w:r w:rsidR="00E9470C" w:rsidRPr="001A3D47">
              <w:rPr>
                <w:rStyle w:val="Hyperlink"/>
              </w:rPr>
              <w:t>4</w:t>
            </w:r>
            <w:r w:rsidR="00E9470C">
              <w:rPr>
                <w:rFonts w:asciiTheme="minorHAnsi" w:hAnsiTheme="minorHAnsi"/>
                <w:b w:val="0"/>
                <w:color w:val="auto"/>
                <w:sz w:val="22"/>
              </w:rPr>
              <w:tab/>
            </w:r>
            <w:r w:rsidR="00E9470C" w:rsidRPr="001A3D47">
              <w:rPr>
                <w:rStyle w:val="Hyperlink"/>
              </w:rPr>
              <w:t>Frequency Response of the Moving Average Filter</w:t>
            </w:r>
            <w:r w:rsidR="00E9470C">
              <w:rPr>
                <w:webHidden/>
              </w:rPr>
              <w:tab/>
            </w:r>
            <w:r w:rsidR="00E9470C">
              <w:rPr>
                <w:webHidden/>
              </w:rPr>
              <w:fldChar w:fldCharType="begin"/>
            </w:r>
            <w:r w:rsidR="00E9470C">
              <w:rPr>
                <w:webHidden/>
              </w:rPr>
              <w:instrText xml:space="preserve"> PAGEREF _Toc29195006 \h </w:instrText>
            </w:r>
            <w:r w:rsidR="00E9470C">
              <w:rPr>
                <w:webHidden/>
              </w:rPr>
            </w:r>
            <w:r w:rsidR="00E9470C">
              <w:rPr>
                <w:webHidden/>
              </w:rPr>
              <w:fldChar w:fldCharType="separate"/>
            </w:r>
            <w:r w:rsidR="00E9470C">
              <w:rPr>
                <w:webHidden/>
              </w:rPr>
              <w:t>2</w:t>
            </w:r>
            <w:r w:rsidR="00E9470C">
              <w:rPr>
                <w:webHidden/>
              </w:rPr>
              <w:fldChar w:fldCharType="end"/>
            </w:r>
          </w:hyperlink>
        </w:p>
        <w:p w14:paraId="0DC808D7" w14:textId="27D4C20A" w:rsidR="00E9470C" w:rsidRDefault="00A866C7">
          <w:pPr>
            <w:pStyle w:val="TOC1"/>
            <w:rPr>
              <w:rFonts w:asciiTheme="minorHAnsi" w:hAnsiTheme="minorHAnsi"/>
              <w:b w:val="0"/>
              <w:color w:val="auto"/>
              <w:sz w:val="22"/>
            </w:rPr>
          </w:pPr>
          <w:hyperlink w:anchor="_Toc29195007" w:history="1">
            <w:r w:rsidR="00E9470C" w:rsidRPr="001A3D47">
              <w:rPr>
                <w:rStyle w:val="Hyperlink"/>
              </w:rPr>
              <w:t>5</w:t>
            </w:r>
            <w:r w:rsidR="00E9470C">
              <w:rPr>
                <w:rFonts w:asciiTheme="minorHAnsi" w:hAnsiTheme="minorHAnsi"/>
                <w:b w:val="0"/>
                <w:color w:val="auto"/>
                <w:sz w:val="22"/>
              </w:rPr>
              <w:tab/>
            </w:r>
            <w:r w:rsidR="00E9470C" w:rsidRPr="001A3D47">
              <w:rPr>
                <w:rStyle w:val="Hyperlink"/>
              </w:rPr>
              <w:t>Observation of Frequency Response Using a Sinusoidal Input Signal</w:t>
            </w:r>
            <w:r w:rsidR="00E9470C">
              <w:rPr>
                <w:webHidden/>
              </w:rPr>
              <w:tab/>
            </w:r>
            <w:r w:rsidR="00E9470C">
              <w:rPr>
                <w:webHidden/>
              </w:rPr>
              <w:fldChar w:fldCharType="begin"/>
            </w:r>
            <w:r w:rsidR="00E9470C">
              <w:rPr>
                <w:webHidden/>
              </w:rPr>
              <w:instrText xml:space="preserve"> PAGEREF _Toc29195007 \h </w:instrText>
            </w:r>
            <w:r w:rsidR="00E9470C">
              <w:rPr>
                <w:webHidden/>
              </w:rPr>
            </w:r>
            <w:r w:rsidR="00E9470C">
              <w:rPr>
                <w:webHidden/>
              </w:rPr>
              <w:fldChar w:fldCharType="separate"/>
            </w:r>
            <w:r w:rsidR="00E9470C">
              <w:rPr>
                <w:webHidden/>
              </w:rPr>
              <w:t>2</w:t>
            </w:r>
            <w:r w:rsidR="00E9470C">
              <w:rPr>
                <w:webHidden/>
              </w:rPr>
              <w:fldChar w:fldCharType="end"/>
            </w:r>
          </w:hyperlink>
        </w:p>
        <w:p w14:paraId="4E07E94F" w14:textId="509C622D" w:rsidR="00E9470C" w:rsidRDefault="00A866C7">
          <w:pPr>
            <w:pStyle w:val="TOC2"/>
            <w:tabs>
              <w:tab w:val="left" w:pos="880"/>
              <w:tab w:val="right" w:leader="dot" w:pos="9016"/>
            </w:tabs>
            <w:rPr>
              <w:rFonts w:asciiTheme="minorHAnsi" w:hAnsiTheme="minorHAnsi"/>
              <w:noProof/>
              <w:color w:val="auto"/>
            </w:rPr>
          </w:pPr>
          <w:hyperlink w:anchor="_Toc29195008" w:history="1">
            <w:r w:rsidR="00E9470C" w:rsidRPr="001A3D47">
              <w:rPr>
                <w:rStyle w:val="Hyperlink"/>
                <w:noProof/>
              </w:rPr>
              <w:t>5.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08 \h </w:instrText>
            </w:r>
            <w:r w:rsidR="00E9470C">
              <w:rPr>
                <w:noProof/>
                <w:webHidden/>
              </w:rPr>
            </w:r>
            <w:r w:rsidR="00E9470C">
              <w:rPr>
                <w:noProof/>
                <w:webHidden/>
              </w:rPr>
              <w:fldChar w:fldCharType="separate"/>
            </w:r>
            <w:r w:rsidR="00E9470C">
              <w:rPr>
                <w:noProof/>
                <w:webHidden/>
              </w:rPr>
              <w:t>4</w:t>
            </w:r>
            <w:r w:rsidR="00E9470C">
              <w:rPr>
                <w:noProof/>
                <w:webHidden/>
              </w:rPr>
              <w:fldChar w:fldCharType="end"/>
            </w:r>
          </w:hyperlink>
        </w:p>
        <w:p w14:paraId="208E674C" w14:textId="6A1353A6" w:rsidR="00E9470C" w:rsidRDefault="00A866C7">
          <w:pPr>
            <w:pStyle w:val="TOC1"/>
            <w:rPr>
              <w:rFonts w:asciiTheme="minorHAnsi" w:hAnsiTheme="minorHAnsi"/>
              <w:b w:val="0"/>
              <w:color w:val="auto"/>
              <w:sz w:val="22"/>
            </w:rPr>
          </w:pPr>
          <w:hyperlink w:anchor="_Toc29195009" w:history="1">
            <w:r w:rsidR="00E9470C" w:rsidRPr="001A3D47">
              <w:rPr>
                <w:rStyle w:val="Hyperlink"/>
              </w:rPr>
              <w:t>6</w:t>
            </w:r>
            <w:r w:rsidR="00E9470C">
              <w:rPr>
                <w:rFonts w:asciiTheme="minorHAnsi" w:hAnsiTheme="minorHAnsi"/>
                <w:b w:val="0"/>
                <w:color w:val="auto"/>
                <w:sz w:val="22"/>
              </w:rPr>
              <w:tab/>
            </w:r>
            <w:r w:rsidR="00E9470C" w:rsidRPr="001A3D47">
              <w:rPr>
                <w:rStyle w:val="Hyperlink"/>
              </w:rPr>
              <w:t>Observation of Frequency Response Using a Pseudorandom Input Signal</w:t>
            </w:r>
            <w:r w:rsidR="00E9470C">
              <w:rPr>
                <w:webHidden/>
              </w:rPr>
              <w:tab/>
            </w:r>
            <w:r w:rsidR="00E9470C">
              <w:rPr>
                <w:webHidden/>
              </w:rPr>
              <w:fldChar w:fldCharType="begin"/>
            </w:r>
            <w:r w:rsidR="00E9470C">
              <w:rPr>
                <w:webHidden/>
              </w:rPr>
              <w:instrText xml:space="preserve"> PAGEREF _Toc29195009 \h </w:instrText>
            </w:r>
            <w:r w:rsidR="00E9470C">
              <w:rPr>
                <w:webHidden/>
              </w:rPr>
            </w:r>
            <w:r w:rsidR="00E9470C">
              <w:rPr>
                <w:webHidden/>
              </w:rPr>
              <w:fldChar w:fldCharType="separate"/>
            </w:r>
            <w:r w:rsidR="00E9470C">
              <w:rPr>
                <w:webHidden/>
              </w:rPr>
              <w:t>5</w:t>
            </w:r>
            <w:r w:rsidR="00E9470C">
              <w:rPr>
                <w:webHidden/>
              </w:rPr>
              <w:fldChar w:fldCharType="end"/>
            </w:r>
          </w:hyperlink>
        </w:p>
        <w:p w14:paraId="121DA228" w14:textId="7C436AF8" w:rsidR="00E9470C" w:rsidRDefault="00A866C7">
          <w:pPr>
            <w:pStyle w:val="TOC2"/>
            <w:tabs>
              <w:tab w:val="left" w:pos="880"/>
              <w:tab w:val="right" w:leader="dot" w:pos="9016"/>
            </w:tabs>
            <w:rPr>
              <w:rFonts w:asciiTheme="minorHAnsi" w:hAnsiTheme="minorHAnsi"/>
              <w:noProof/>
              <w:color w:val="auto"/>
            </w:rPr>
          </w:pPr>
          <w:hyperlink w:anchor="_Toc29195010" w:history="1">
            <w:r w:rsidR="00E9470C" w:rsidRPr="001A3D47">
              <w:rPr>
                <w:rStyle w:val="Hyperlink"/>
                <w:noProof/>
              </w:rPr>
              <w:t>6.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0 \h </w:instrText>
            </w:r>
            <w:r w:rsidR="00E9470C">
              <w:rPr>
                <w:noProof/>
                <w:webHidden/>
              </w:rPr>
            </w:r>
            <w:r w:rsidR="00E9470C">
              <w:rPr>
                <w:noProof/>
                <w:webHidden/>
              </w:rPr>
              <w:fldChar w:fldCharType="separate"/>
            </w:r>
            <w:r w:rsidR="00E9470C">
              <w:rPr>
                <w:noProof/>
                <w:webHidden/>
              </w:rPr>
              <w:t>5</w:t>
            </w:r>
            <w:r w:rsidR="00E9470C">
              <w:rPr>
                <w:noProof/>
                <w:webHidden/>
              </w:rPr>
              <w:fldChar w:fldCharType="end"/>
            </w:r>
          </w:hyperlink>
        </w:p>
        <w:p w14:paraId="15E2A051" w14:textId="5B7C3D5A" w:rsidR="00E9470C" w:rsidRDefault="00A866C7">
          <w:pPr>
            <w:pStyle w:val="TOC1"/>
            <w:rPr>
              <w:rFonts w:asciiTheme="minorHAnsi" w:hAnsiTheme="minorHAnsi"/>
              <w:b w:val="0"/>
              <w:color w:val="auto"/>
              <w:sz w:val="22"/>
            </w:rPr>
          </w:pPr>
          <w:hyperlink w:anchor="_Toc29195011" w:history="1">
            <w:r w:rsidR="00E9470C" w:rsidRPr="001A3D47">
              <w:rPr>
                <w:rStyle w:val="Hyperlink"/>
              </w:rPr>
              <w:t>7</w:t>
            </w:r>
            <w:r w:rsidR="00E9470C">
              <w:rPr>
                <w:rFonts w:asciiTheme="minorHAnsi" w:hAnsiTheme="minorHAnsi"/>
                <w:b w:val="0"/>
                <w:color w:val="auto"/>
                <w:sz w:val="22"/>
              </w:rPr>
              <w:tab/>
            </w:r>
            <w:r w:rsidR="00E9470C" w:rsidRPr="001A3D47">
              <w:rPr>
                <w:rStyle w:val="Hyperlink"/>
              </w:rPr>
              <w:t xml:space="preserve">OPTIONAL: Identification of Magnitude Frequency Response Using </w:t>
            </w:r>
            <w:r w:rsidR="00E9470C" w:rsidRPr="001A3D47">
              <w:rPr>
                <w:rStyle w:val="Hyperlink"/>
                <w:rFonts w:cs="Courier New"/>
              </w:rPr>
              <w:t xml:space="preserve">Two </w:t>
            </w:r>
            <w:r w:rsidR="00E9470C" w:rsidRPr="001A3D47">
              <w:rPr>
                <w:rStyle w:val="Hyperlink"/>
              </w:rPr>
              <w:t xml:space="preserve">Discovery </w:t>
            </w:r>
            <w:r w:rsidR="00E9470C" w:rsidRPr="001A3D47">
              <w:rPr>
                <w:rStyle w:val="Hyperlink"/>
                <w:rFonts w:cs="Courier New"/>
              </w:rPr>
              <w:t>Boards</w:t>
            </w:r>
            <w:r w:rsidR="00E9470C">
              <w:rPr>
                <w:webHidden/>
              </w:rPr>
              <w:tab/>
            </w:r>
            <w:r w:rsidR="00E9470C">
              <w:rPr>
                <w:webHidden/>
              </w:rPr>
              <w:fldChar w:fldCharType="begin"/>
            </w:r>
            <w:r w:rsidR="00E9470C">
              <w:rPr>
                <w:webHidden/>
              </w:rPr>
              <w:instrText xml:space="preserve"> PAGEREF _Toc29195011 \h </w:instrText>
            </w:r>
            <w:r w:rsidR="00E9470C">
              <w:rPr>
                <w:webHidden/>
              </w:rPr>
            </w:r>
            <w:r w:rsidR="00E9470C">
              <w:rPr>
                <w:webHidden/>
              </w:rPr>
              <w:fldChar w:fldCharType="separate"/>
            </w:r>
            <w:r w:rsidR="00E9470C">
              <w:rPr>
                <w:webHidden/>
              </w:rPr>
              <w:t>7</w:t>
            </w:r>
            <w:r w:rsidR="00E9470C">
              <w:rPr>
                <w:webHidden/>
              </w:rPr>
              <w:fldChar w:fldCharType="end"/>
            </w:r>
          </w:hyperlink>
        </w:p>
        <w:p w14:paraId="322CF75A" w14:textId="72120613" w:rsidR="00E9470C" w:rsidRDefault="00A866C7">
          <w:pPr>
            <w:pStyle w:val="TOC2"/>
            <w:tabs>
              <w:tab w:val="left" w:pos="880"/>
              <w:tab w:val="right" w:leader="dot" w:pos="9016"/>
            </w:tabs>
            <w:rPr>
              <w:rFonts w:asciiTheme="minorHAnsi" w:hAnsiTheme="minorHAnsi"/>
              <w:noProof/>
              <w:color w:val="auto"/>
            </w:rPr>
          </w:pPr>
          <w:hyperlink w:anchor="_Toc29195012" w:history="1">
            <w:r w:rsidR="00E9470C" w:rsidRPr="001A3D47">
              <w:rPr>
                <w:rStyle w:val="Hyperlink"/>
                <w:noProof/>
              </w:rPr>
              <w:t>7.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2 \h </w:instrText>
            </w:r>
            <w:r w:rsidR="00E9470C">
              <w:rPr>
                <w:noProof/>
                <w:webHidden/>
              </w:rPr>
            </w:r>
            <w:r w:rsidR="00E9470C">
              <w:rPr>
                <w:noProof/>
                <w:webHidden/>
              </w:rPr>
              <w:fldChar w:fldCharType="separate"/>
            </w:r>
            <w:r w:rsidR="00E9470C">
              <w:rPr>
                <w:noProof/>
                <w:webHidden/>
              </w:rPr>
              <w:t>8</w:t>
            </w:r>
            <w:r w:rsidR="00E9470C">
              <w:rPr>
                <w:noProof/>
                <w:webHidden/>
              </w:rPr>
              <w:fldChar w:fldCharType="end"/>
            </w:r>
          </w:hyperlink>
        </w:p>
        <w:p w14:paraId="021A0CD1" w14:textId="4255394F" w:rsidR="00E9470C" w:rsidRDefault="00A866C7">
          <w:pPr>
            <w:pStyle w:val="TOC1"/>
            <w:rPr>
              <w:rFonts w:asciiTheme="minorHAnsi" w:hAnsiTheme="minorHAnsi"/>
              <w:b w:val="0"/>
              <w:color w:val="auto"/>
              <w:sz w:val="22"/>
            </w:rPr>
          </w:pPr>
          <w:hyperlink w:anchor="_Toc29195013" w:history="1">
            <w:r w:rsidR="00E9470C" w:rsidRPr="001A3D47">
              <w:rPr>
                <w:rStyle w:val="Hyperlink"/>
                <w:rFonts w:cs="Courier New"/>
              </w:rPr>
              <w:t>8</w:t>
            </w:r>
            <w:r w:rsidR="00E9470C">
              <w:rPr>
                <w:rFonts w:asciiTheme="minorHAnsi" w:hAnsiTheme="minorHAnsi"/>
                <w:b w:val="0"/>
                <w:color w:val="auto"/>
                <w:sz w:val="22"/>
              </w:rPr>
              <w:tab/>
            </w:r>
            <w:r w:rsidR="00E9470C" w:rsidRPr="001A3D47">
              <w:rPr>
                <w:rStyle w:val="Hyperlink"/>
              </w:rPr>
              <w:t>Identification of Magnitude Frequency Response Using One</w:t>
            </w:r>
            <w:r w:rsidR="00E9470C" w:rsidRPr="001A3D47">
              <w:rPr>
                <w:rStyle w:val="Hyperlink"/>
                <w:rFonts w:cs="Courier New"/>
              </w:rPr>
              <w:t xml:space="preserve"> </w:t>
            </w:r>
            <w:r w:rsidR="00E9470C" w:rsidRPr="001A3D47">
              <w:rPr>
                <w:rStyle w:val="Hyperlink"/>
              </w:rPr>
              <w:t xml:space="preserve">Discovery </w:t>
            </w:r>
            <w:r w:rsidR="00E9470C" w:rsidRPr="001A3D47">
              <w:rPr>
                <w:rStyle w:val="Hyperlink"/>
                <w:rFonts w:cs="Courier New"/>
              </w:rPr>
              <w:t>Board</w:t>
            </w:r>
            <w:r w:rsidR="00E9470C">
              <w:rPr>
                <w:webHidden/>
              </w:rPr>
              <w:tab/>
            </w:r>
            <w:r w:rsidR="00E9470C">
              <w:rPr>
                <w:webHidden/>
              </w:rPr>
              <w:fldChar w:fldCharType="begin"/>
            </w:r>
            <w:r w:rsidR="00E9470C">
              <w:rPr>
                <w:webHidden/>
              </w:rPr>
              <w:instrText xml:space="preserve"> PAGEREF _Toc29195013 \h </w:instrText>
            </w:r>
            <w:r w:rsidR="00E9470C">
              <w:rPr>
                <w:webHidden/>
              </w:rPr>
            </w:r>
            <w:r w:rsidR="00E9470C">
              <w:rPr>
                <w:webHidden/>
              </w:rPr>
              <w:fldChar w:fldCharType="separate"/>
            </w:r>
            <w:r w:rsidR="00E9470C">
              <w:rPr>
                <w:webHidden/>
              </w:rPr>
              <w:t>9</w:t>
            </w:r>
            <w:r w:rsidR="00E9470C">
              <w:rPr>
                <w:webHidden/>
              </w:rPr>
              <w:fldChar w:fldCharType="end"/>
            </w:r>
          </w:hyperlink>
        </w:p>
        <w:p w14:paraId="3C6A6E97" w14:textId="45684078" w:rsidR="00E9470C" w:rsidRDefault="00A866C7">
          <w:pPr>
            <w:pStyle w:val="TOC2"/>
            <w:tabs>
              <w:tab w:val="left" w:pos="880"/>
              <w:tab w:val="right" w:leader="dot" w:pos="9016"/>
            </w:tabs>
            <w:rPr>
              <w:rFonts w:asciiTheme="minorHAnsi" w:hAnsiTheme="minorHAnsi"/>
              <w:noProof/>
              <w:color w:val="auto"/>
            </w:rPr>
          </w:pPr>
          <w:hyperlink w:anchor="_Toc29195014" w:history="1">
            <w:r w:rsidR="00E9470C" w:rsidRPr="001A3D47">
              <w:rPr>
                <w:rStyle w:val="Hyperlink"/>
                <w:noProof/>
              </w:rPr>
              <w:t>8.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4 \h </w:instrText>
            </w:r>
            <w:r w:rsidR="00E9470C">
              <w:rPr>
                <w:noProof/>
                <w:webHidden/>
              </w:rPr>
            </w:r>
            <w:r w:rsidR="00E9470C">
              <w:rPr>
                <w:noProof/>
                <w:webHidden/>
              </w:rPr>
              <w:fldChar w:fldCharType="separate"/>
            </w:r>
            <w:r w:rsidR="00E9470C">
              <w:rPr>
                <w:noProof/>
                <w:webHidden/>
              </w:rPr>
              <w:t>9</w:t>
            </w:r>
            <w:r w:rsidR="00E9470C">
              <w:rPr>
                <w:noProof/>
                <w:webHidden/>
              </w:rPr>
              <w:fldChar w:fldCharType="end"/>
            </w:r>
          </w:hyperlink>
        </w:p>
        <w:p w14:paraId="5A216754" w14:textId="270F3E7D" w:rsidR="00E9470C" w:rsidRDefault="00A866C7">
          <w:pPr>
            <w:pStyle w:val="TOC1"/>
            <w:rPr>
              <w:rFonts w:asciiTheme="minorHAnsi" w:hAnsiTheme="minorHAnsi"/>
              <w:b w:val="0"/>
              <w:color w:val="auto"/>
              <w:sz w:val="22"/>
            </w:rPr>
          </w:pPr>
          <w:hyperlink w:anchor="_Toc29195015" w:history="1">
            <w:r w:rsidR="00E9470C" w:rsidRPr="001A3D47">
              <w:rPr>
                <w:rStyle w:val="Hyperlink"/>
              </w:rPr>
              <w:t>9</w:t>
            </w:r>
            <w:r w:rsidR="00E9470C">
              <w:rPr>
                <w:rFonts w:asciiTheme="minorHAnsi" w:hAnsiTheme="minorHAnsi"/>
                <w:b w:val="0"/>
                <w:color w:val="auto"/>
                <w:sz w:val="22"/>
              </w:rPr>
              <w:tab/>
            </w:r>
            <w:r w:rsidR="00E9470C" w:rsidRPr="001A3D47">
              <w:rPr>
                <w:rStyle w:val="Hyperlink"/>
              </w:rPr>
              <w:t>Higher-Order Moving Average Filters</w:t>
            </w:r>
            <w:r w:rsidR="00E9470C">
              <w:rPr>
                <w:webHidden/>
              </w:rPr>
              <w:tab/>
            </w:r>
            <w:r w:rsidR="00E9470C">
              <w:rPr>
                <w:webHidden/>
              </w:rPr>
              <w:fldChar w:fldCharType="begin"/>
            </w:r>
            <w:r w:rsidR="00E9470C">
              <w:rPr>
                <w:webHidden/>
              </w:rPr>
              <w:instrText xml:space="preserve"> PAGEREF _Toc29195015 \h </w:instrText>
            </w:r>
            <w:r w:rsidR="00E9470C">
              <w:rPr>
                <w:webHidden/>
              </w:rPr>
            </w:r>
            <w:r w:rsidR="00E9470C">
              <w:rPr>
                <w:webHidden/>
              </w:rPr>
              <w:fldChar w:fldCharType="separate"/>
            </w:r>
            <w:r w:rsidR="00E9470C">
              <w:rPr>
                <w:webHidden/>
              </w:rPr>
              <w:t>10</w:t>
            </w:r>
            <w:r w:rsidR="00E9470C">
              <w:rPr>
                <w:webHidden/>
              </w:rPr>
              <w:fldChar w:fldCharType="end"/>
            </w:r>
          </w:hyperlink>
        </w:p>
        <w:p w14:paraId="4E85F581" w14:textId="1372E289" w:rsidR="00E9470C" w:rsidRDefault="00A866C7">
          <w:pPr>
            <w:pStyle w:val="TOC2"/>
            <w:tabs>
              <w:tab w:val="left" w:pos="880"/>
              <w:tab w:val="right" w:leader="dot" w:pos="9016"/>
            </w:tabs>
            <w:rPr>
              <w:rFonts w:asciiTheme="minorHAnsi" w:hAnsiTheme="minorHAnsi"/>
              <w:noProof/>
              <w:color w:val="auto"/>
            </w:rPr>
          </w:pPr>
          <w:hyperlink w:anchor="_Toc29195016" w:history="1">
            <w:r w:rsidR="00E9470C" w:rsidRPr="001A3D47">
              <w:rPr>
                <w:rStyle w:val="Hyperlink"/>
                <w:noProof/>
              </w:rPr>
              <w:t>9.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6 \h </w:instrText>
            </w:r>
            <w:r w:rsidR="00E9470C">
              <w:rPr>
                <w:noProof/>
                <w:webHidden/>
              </w:rPr>
            </w:r>
            <w:r w:rsidR="00E9470C">
              <w:rPr>
                <w:noProof/>
                <w:webHidden/>
              </w:rPr>
              <w:fldChar w:fldCharType="separate"/>
            </w:r>
            <w:r w:rsidR="00E9470C">
              <w:rPr>
                <w:noProof/>
                <w:webHidden/>
              </w:rPr>
              <w:t>10</w:t>
            </w:r>
            <w:r w:rsidR="00E9470C">
              <w:rPr>
                <w:noProof/>
                <w:webHidden/>
              </w:rPr>
              <w:fldChar w:fldCharType="end"/>
            </w:r>
          </w:hyperlink>
        </w:p>
        <w:p w14:paraId="0428369A" w14:textId="67C96883" w:rsidR="00E9470C" w:rsidRDefault="00A866C7">
          <w:pPr>
            <w:pStyle w:val="TOC1"/>
            <w:rPr>
              <w:rFonts w:asciiTheme="minorHAnsi" w:hAnsiTheme="minorHAnsi"/>
              <w:b w:val="0"/>
              <w:color w:val="auto"/>
              <w:sz w:val="22"/>
            </w:rPr>
          </w:pPr>
          <w:hyperlink w:anchor="_Toc29195017" w:history="1">
            <w:r w:rsidR="00E9470C" w:rsidRPr="001A3D47">
              <w:rPr>
                <w:rStyle w:val="Hyperlink"/>
              </w:rPr>
              <w:t>10</w:t>
            </w:r>
            <w:r w:rsidR="00E9470C">
              <w:rPr>
                <w:rFonts w:asciiTheme="minorHAnsi" w:hAnsiTheme="minorHAnsi"/>
                <w:b w:val="0"/>
                <w:color w:val="auto"/>
                <w:sz w:val="22"/>
              </w:rPr>
              <w:tab/>
            </w:r>
            <w:r w:rsidR="00E9470C" w:rsidRPr="001A3D47">
              <w:rPr>
                <w:rStyle w:val="Hyperlink"/>
              </w:rPr>
              <w:t>Finite Impulse Response (FIR) Filters</w:t>
            </w:r>
            <w:r w:rsidR="00E9470C">
              <w:rPr>
                <w:webHidden/>
              </w:rPr>
              <w:tab/>
            </w:r>
            <w:r w:rsidR="00E9470C">
              <w:rPr>
                <w:webHidden/>
              </w:rPr>
              <w:fldChar w:fldCharType="begin"/>
            </w:r>
            <w:r w:rsidR="00E9470C">
              <w:rPr>
                <w:webHidden/>
              </w:rPr>
              <w:instrText xml:space="preserve"> PAGEREF _Toc29195017 \h </w:instrText>
            </w:r>
            <w:r w:rsidR="00E9470C">
              <w:rPr>
                <w:webHidden/>
              </w:rPr>
            </w:r>
            <w:r w:rsidR="00E9470C">
              <w:rPr>
                <w:webHidden/>
              </w:rPr>
              <w:fldChar w:fldCharType="separate"/>
            </w:r>
            <w:r w:rsidR="00E9470C">
              <w:rPr>
                <w:webHidden/>
              </w:rPr>
              <w:t>11</w:t>
            </w:r>
            <w:r w:rsidR="00E9470C">
              <w:rPr>
                <w:webHidden/>
              </w:rPr>
              <w:fldChar w:fldCharType="end"/>
            </w:r>
          </w:hyperlink>
        </w:p>
        <w:p w14:paraId="15C3522B" w14:textId="6A2C3E02" w:rsidR="00E9470C" w:rsidRDefault="00A866C7">
          <w:pPr>
            <w:pStyle w:val="TOC2"/>
            <w:tabs>
              <w:tab w:val="left" w:pos="880"/>
              <w:tab w:val="right" w:leader="dot" w:pos="9016"/>
            </w:tabs>
            <w:rPr>
              <w:rFonts w:asciiTheme="minorHAnsi" w:hAnsiTheme="minorHAnsi"/>
              <w:noProof/>
              <w:color w:val="auto"/>
            </w:rPr>
          </w:pPr>
          <w:hyperlink w:anchor="_Toc29195018" w:history="1">
            <w:r w:rsidR="00E9470C" w:rsidRPr="001A3D47">
              <w:rPr>
                <w:rStyle w:val="Hyperlink"/>
                <w:noProof/>
              </w:rPr>
              <w:t>10.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8 \h </w:instrText>
            </w:r>
            <w:r w:rsidR="00E9470C">
              <w:rPr>
                <w:noProof/>
                <w:webHidden/>
              </w:rPr>
            </w:r>
            <w:r w:rsidR="00E9470C">
              <w:rPr>
                <w:noProof/>
                <w:webHidden/>
              </w:rPr>
              <w:fldChar w:fldCharType="separate"/>
            </w:r>
            <w:r w:rsidR="00E9470C">
              <w:rPr>
                <w:noProof/>
                <w:webHidden/>
              </w:rPr>
              <w:t>11</w:t>
            </w:r>
            <w:r w:rsidR="00E9470C">
              <w:rPr>
                <w:noProof/>
                <w:webHidden/>
              </w:rPr>
              <w:fldChar w:fldCharType="end"/>
            </w:r>
          </w:hyperlink>
        </w:p>
        <w:p w14:paraId="0133F326" w14:textId="466D1C46" w:rsidR="00E9470C" w:rsidRDefault="00A866C7">
          <w:pPr>
            <w:pStyle w:val="TOC1"/>
            <w:rPr>
              <w:rFonts w:asciiTheme="minorHAnsi" w:hAnsiTheme="minorHAnsi"/>
              <w:b w:val="0"/>
              <w:color w:val="auto"/>
              <w:sz w:val="22"/>
            </w:rPr>
          </w:pPr>
          <w:hyperlink w:anchor="_Toc29195019" w:history="1">
            <w:r w:rsidR="00E9470C" w:rsidRPr="001A3D47">
              <w:rPr>
                <w:rStyle w:val="Hyperlink"/>
              </w:rPr>
              <w:t>11</w:t>
            </w:r>
            <w:r w:rsidR="00E9470C">
              <w:rPr>
                <w:rFonts w:asciiTheme="minorHAnsi" w:hAnsiTheme="minorHAnsi"/>
                <w:b w:val="0"/>
                <w:color w:val="auto"/>
                <w:sz w:val="22"/>
              </w:rPr>
              <w:tab/>
            </w:r>
            <w:r w:rsidR="00E9470C" w:rsidRPr="001A3D47">
              <w:rPr>
                <w:rStyle w:val="Hyperlink"/>
              </w:rPr>
              <w:t>FIR Filter Programs with Coefficients Specified in Separate Header File</w:t>
            </w:r>
            <w:r w:rsidR="00E9470C">
              <w:rPr>
                <w:webHidden/>
              </w:rPr>
              <w:tab/>
            </w:r>
            <w:r w:rsidR="00E9470C">
              <w:rPr>
                <w:webHidden/>
              </w:rPr>
              <w:fldChar w:fldCharType="begin"/>
            </w:r>
            <w:r w:rsidR="00E9470C">
              <w:rPr>
                <w:webHidden/>
              </w:rPr>
              <w:instrText xml:space="preserve"> PAGEREF _Toc29195019 \h </w:instrText>
            </w:r>
            <w:r w:rsidR="00E9470C">
              <w:rPr>
                <w:webHidden/>
              </w:rPr>
            </w:r>
            <w:r w:rsidR="00E9470C">
              <w:rPr>
                <w:webHidden/>
              </w:rPr>
              <w:fldChar w:fldCharType="separate"/>
            </w:r>
            <w:r w:rsidR="00E9470C">
              <w:rPr>
                <w:webHidden/>
              </w:rPr>
              <w:t>13</w:t>
            </w:r>
            <w:r w:rsidR="00E9470C">
              <w:rPr>
                <w:webHidden/>
              </w:rPr>
              <w:fldChar w:fldCharType="end"/>
            </w:r>
          </w:hyperlink>
        </w:p>
        <w:p w14:paraId="41039CC5" w14:textId="0494A33A" w:rsidR="00E9470C" w:rsidRDefault="00A866C7">
          <w:pPr>
            <w:pStyle w:val="TOC1"/>
            <w:rPr>
              <w:rFonts w:asciiTheme="minorHAnsi" w:hAnsiTheme="minorHAnsi"/>
              <w:b w:val="0"/>
              <w:color w:val="auto"/>
              <w:sz w:val="22"/>
            </w:rPr>
          </w:pPr>
          <w:hyperlink w:anchor="_Toc29195020" w:history="1">
            <w:r w:rsidR="00E9470C" w:rsidRPr="001A3D47">
              <w:rPr>
                <w:rStyle w:val="Hyperlink"/>
              </w:rPr>
              <w:t>12</w:t>
            </w:r>
            <w:r w:rsidR="00E9470C">
              <w:rPr>
                <w:rFonts w:asciiTheme="minorHAnsi" w:hAnsiTheme="minorHAnsi"/>
                <w:b w:val="0"/>
                <w:color w:val="auto"/>
                <w:sz w:val="22"/>
              </w:rPr>
              <w:tab/>
            </w:r>
            <w:r w:rsidR="00E9470C" w:rsidRPr="001A3D47">
              <w:rPr>
                <w:rStyle w:val="Hyperlink"/>
              </w:rPr>
              <w:t>Generating FIR Filter Coefficient Header Files Using MATLAB</w:t>
            </w:r>
            <w:r w:rsidR="00E9470C">
              <w:rPr>
                <w:webHidden/>
              </w:rPr>
              <w:tab/>
            </w:r>
            <w:r w:rsidR="00E9470C">
              <w:rPr>
                <w:webHidden/>
              </w:rPr>
              <w:fldChar w:fldCharType="begin"/>
            </w:r>
            <w:r w:rsidR="00E9470C">
              <w:rPr>
                <w:webHidden/>
              </w:rPr>
              <w:instrText xml:space="preserve"> PAGEREF _Toc29195020 \h </w:instrText>
            </w:r>
            <w:r w:rsidR="00E9470C">
              <w:rPr>
                <w:webHidden/>
              </w:rPr>
            </w:r>
            <w:r w:rsidR="00E9470C">
              <w:rPr>
                <w:webHidden/>
              </w:rPr>
              <w:fldChar w:fldCharType="separate"/>
            </w:r>
            <w:r w:rsidR="00E9470C">
              <w:rPr>
                <w:webHidden/>
              </w:rPr>
              <w:t>13</w:t>
            </w:r>
            <w:r w:rsidR="00E9470C">
              <w:rPr>
                <w:webHidden/>
              </w:rPr>
              <w:fldChar w:fldCharType="end"/>
            </w:r>
          </w:hyperlink>
        </w:p>
        <w:p w14:paraId="42A2129A" w14:textId="1F753335" w:rsidR="00E9470C" w:rsidRDefault="00A866C7">
          <w:pPr>
            <w:pStyle w:val="TOC1"/>
            <w:rPr>
              <w:rFonts w:asciiTheme="minorHAnsi" w:hAnsiTheme="minorHAnsi"/>
              <w:b w:val="0"/>
              <w:color w:val="auto"/>
              <w:sz w:val="22"/>
            </w:rPr>
          </w:pPr>
          <w:hyperlink w:anchor="_Toc29195021" w:history="1">
            <w:r w:rsidR="00E9470C" w:rsidRPr="001A3D47">
              <w:rPr>
                <w:rStyle w:val="Hyperlink"/>
              </w:rPr>
              <w:t>13</w:t>
            </w:r>
            <w:r w:rsidR="00E9470C">
              <w:rPr>
                <w:rFonts w:asciiTheme="minorHAnsi" w:hAnsiTheme="minorHAnsi"/>
                <w:b w:val="0"/>
                <w:color w:val="auto"/>
                <w:sz w:val="22"/>
              </w:rPr>
              <w:tab/>
            </w:r>
            <w:r w:rsidR="00E9470C" w:rsidRPr="001A3D47">
              <w:rPr>
                <w:rStyle w:val="Hyperlink"/>
              </w:rPr>
              <w:t>Frequency Responses of Simple FIR Filters</w:t>
            </w:r>
            <w:r w:rsidR="00E9470C">
              <w:rPr>
                <w:webHidden/>
              </w:rPr>
              <w:tab/>
            </w:r>
            <w:r w:rsidR="00E9470C">
              <w:rPr>
                <w:webHidden/>
              </w:rPr>
              <w:fldChar w:fldCharType="begin"/>
            </w:r>
            <w:r w:rsidR="00E9470C">
              <w:rPr>
                <w:webHidden/>
              </w:rPr>
              <w:instrText xml:space="preserve"> PAGEREF _Toc29195021 \h </w:instrText>
            </w:r>
            <w:r w:rsidR="00E9470C">
              <w:rPr>
                <w:webHidden/>
              </w:rPr>
            </w:r>
            <w:r w:rsidR="00E9470C">
              <w:rPr>
                <w:webHidden/>
              </w:rPr>
              <w:fldChar w:fldCharType="separate"/>
            </w:r>
            <w:r w:rsidR="00E9470C">
              <w:rPr>
                <w:webHidden/>
              </w:rPr>
              <w:t>17</w:t>
            </w:r>
            <w:r w:rsidR="00E9470C">
              <w:rPr>
                <w:webHidden/>
              </w:rPr>
              <w:fldChar w:fldCharType="end"/>
            </w:r>
          </w:hyperlink>
        </w:p>
        <w:p w14:paraId="5EB06580" w14:textId="71F1BF20" w:rsidR="00E9470C" w:rsidRDefault="00A866C7">
          <w:pPr>
            <w:pStyle w:val="TOC2"/>
            <w:tabs>
              <w:tab w:val="left" w:pos="880"/>
              <w:tab w:val="right" w:leader="dot" w:pos="9016"/>
            </w:tabs>
            <w:rPr>
              <w:rFonts w:asciiTheme="minorHAnsi" w:hAnsiTheme="minorHAnsi"/>
              <w:noProof/>
              <w:color w:val="auto"/>
            </w:rPr>
          </w:pPr>
          <w:hyperlink w:anchor="_Toc29195022" w:history="1">
            <w:r w:rsidR="00E9470C" w:rsidRPr="001A3D47">
              <w:rPr>
                <w:rStyle w:val="Hyperlink"/>
                <w:noProof/>
              </w:rPr>
              <w:t>13.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22 \h </w:instrText>
            </w:r>
            <w:r w:rsidR="00E9470C">
              <w:rPr>
                <w:noProof/>
                <w:webHidden/>
              </w:rPr>
            </w:r>
            <w:r w:rsidR="00E9470C">
              <w:rPr>
                <w:noProof/>
                <w:webHidden/>
              </w:rPr>
              <w:fldChar w:fldCharType="separate"/>
            </w:r>
            <w:r w:rsidR="00E9470C">
              <w:rPr>
                <w:noProof/>
                <w:webHidden/>
              </w:rPr>
              <w:t>17</w:t>
            </w:r>
            <w:r w:rsidR="00E9470C">
              <w:rPr>
                <w:noProof/>
                <w:webHidden/>
              </w:rPr>
              <w:fldChar w:fldCharType="end"/>
            </w:r>
          </w:hyperlink>
        </w:p>
        <w:p w14:paraId="3032CB40" w14:textId="01617093" w:rsidR="00E9470C" w:rsidRDefault="00A866C7">
          <w:pPr>
            <w:pStyle w:val="TOC1"/>
            <w:rPr>
              <w:rFonts w:asciiTheme="minorHAnsi" w:hAnsiTheme="minorHAnsi"/>
              <w:b w:val="0"/>
              <w:color w:val="auto"/>
              <w:sz w:val="22"/>
            </w:rPr>
          </w:pPr>
          <w:hyperlink w:anchor="_Toc29195023" w:history="1">
            <w:r w:rsidR="00E9470C" w:rsidRPr="001A3D47">
              <w:rPr>
                <w:rStyle w:val="Hyperlink"/>
              </w:rPr>
              <w:t>14</w:t>
            </w:r>
            <w:r w:rsidR="00E9470C">
              <w:rPr>
                <w:rFonts w:asciiTheme="minorHAnsi" w:hAnsiTheme="minorHAnsi"/>
                <w:b w:val="0"/>
                <w:color w:val="auto"/>
                <w:sz w:val="22"/>
              </w:rPr>
              <w:tab/>
            </w:r>
            <w:r w:rsidR="00E9470C" w:rsidRPr="001A3D47">
              <w:rPr>
                <w:rStyle w:val="Hyperlink"/>
              </w:rPr>
              <w:t>Designing a High Pass Filter Using the Window Method</w:t>
            </w:r>
            <w:r w:rsidR="00E9470C">
              <w:rPr>
                <w:webHidden/>
              </w:rPr>
              <w:tab/>
            </w:r>
            <w:r w:rsidR="00E9470C">
              <w:rPr>
                <w:webHidden/>
              </w:rPr>
              <w:fldChar w:fldCharType="begin"/>
            </w:r>
            <w:r w:rsidR="00E9470C">
              <w:rPr>
                <w:webHidden/>
              </w:rPr>
              <w:instrText xml:space="preserve"> PAGEREF _Toc29195023 \h </w:instrText>
            </w:r>
            <w:r w:rsidR="00E9470C">
              <w:rPr>
                <w:webHidden/>
              </w:rPr>
            </w:r>
            <w:r w:rsidR="00E9470C">
              <w:rPr>
                <w:webHidden/>
              </w:rPr>
              <w:fldChar w:fldCharType="separate"/>
            </w:r>
            <w:r w:rsidR="00E9470C">
              <w:rPr>
                <w:webHidden/>
              </w:rPr>
              <w:t>19</w:t>
            </w:r>
            <w:r w:rsidR="00E9470C">
              <w:rPr>
                <w:webHidden/>
              </w:rPr>
              <w:fldChar w:fldCharType="end"/>
            </w:r>
          </w:hyperlink>
        </w:p>
        <w:p w14:paraId="27AC115F" w14:textId="1DE60A7D" w:rsidR="00E9470C" w:rsidRDefault="00A866C7">
          <w:pPr>
            <w:pStyle w:val="TOC2"/>
            <w:tabs>
              <w:tab w:val="left" w:pos="880"/>
              <w:tab w:val="right" w:leader="dot" w:pos="9016"/>
            </w:tabs>
            <w:rPr>
              <w:rFonts w:asciiTheme="minorHAnsi" w:hAnsiTheme="minorHAnsi"/>
              <w:noProof/>
              <w:color w:val="auto"/>
            </w:rPr>
          </w:pPr>
          <w:hyperlink w:anchor="_Toc29195024" w:history="1">
            <w:r w:rsidR="00E9470C" w:rsidRPr="001A3D47">
              <w:rPr>
                <w:rStyle w:val="Hyperlink"/>
                <w:noProof/>
              </w:rPr>
              <w:t>14.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24 \h </w:instrText>
            </w:r>
            <w:r w:rsidR="00E9470C">
              <w:rPr>
                <w:noProof/>
                <w:webHidden/>
              </w:rPr>
            </w:r>
            <w:r w:rsidR="00E9470C">
              <w:rPr>
                <w:noProof/>
                <w:webHidden/>
              </w:rPr>
              <w:fldChar w:fldCharType="separate"/>
            </w:r>
            <w:r w:rsidR="00E9470C">
              <w:rPr>
                <w:noProof/>
                <w:webHidden/>
              </w:rPr>
              <w:t>19</w:t>
            </w:r>
            <w:r w:rsidR="00E9470C">
              <w:rPr>
                <w:noProof/>
                <w:webHidden/>
              </w:rPr>
              <w:fldChar w:fldCharType="end"/>
            </w:r>
          </w:hyperlink>
        </w:p>
        <w:p w14:paraId="0F23290E" w14:textId="73CDAA95" w:rsidR="00E9470C" w:rsidRDefault="00A866C7">
          <w:pPr>
            <w:pStyle w:val="TOC1"/>
            <w:rPr>
              <w:rFonts w:asciiTheme="minorHAnsi" w:hAnsiTheme="minorHAnsi"/>
              <w:b w:val="0"/>
              <w:color w:val="auto"/>
              <w:sz w:val="22"/>
            </w:rPr>
          </w:pPr>
          <w:hyperlink w:anchor="_Toc29195025" w:history="1">
            <w:r w:rsidR="00E9470C" w:rsidRPr="001A3D47">
              <w:rPr>
                <w:rStyle w:val="Hyperlink"/>
              </w:rPr>
              <w:t>15</w:t>
            </w:r>
            <w:r w:rsidR="00E9470C">
              <w:rPr>
                <w:rFonts w:asciiTheme="minorHAnsi" w:hAnsiTheme="minorHAnsi"/>
                <w:b w:val="0"/>
                <w:color w:val="auto"/>
                <w:sz w:val="22"/>
              </w:rPr>
              <w:tab/>
            </w:r>
            <w:r w:rsidR="00E9470C" w:rsidRPr="001A3D47">
              <w:rPr>
                <w:rStyle w:val="Hyperlink"/>
              </w:rPr>
              <w:t>Execution Time of Coded FIR Filters</w:t>
            </w:r>
            <w:r w:rsidR="00E9470C">
              <w:rPr>
                <w:webHidden/>
              </w:rPr>
              <w:tab/>
            </w:r>
            <w:r w:rsidR="00E9470C">
              <w:rPr>
                <w:webHidden/>
              </w:rPr>
              <w:fldChar w:fldCharType="begin"/>
            </w:r>
            <w:r w:rsidR="00E9470C">
              <w:rPr>
                <w:webHidden/>
              </w:rPr>
              <w:instrText xml:space="preserve"> PAGEREF _Toc29195025 \h </w:instrText>
            </w:r>
            <w:r w:rsidR="00E9470C">
              <w:rPr>
                <w:webHidden/>
              </w:rPr>
            </w:r>
            <w:r w:rsidR="00E9470C">
              <w:rPr>
                <w:webHidden/>
              </w:rPr>
              <w:fldChar w:fldCharType="separate"/>
            </w:r>
            <w:r w:rsidR="00E9470C">
              <w:rPr>
                <w:webHidden/>
              </w:rPr>
              <w:t>19</w:t>
            </w:r>
            <w:r w:rsidR="00E9470C">
              <w:rPr>
                <w:webHidden/>
              </w:rPr>
              <w:fldChar w:fldCharType="end"/>
            </w:r>
          </w:hyperlink>
        </w:p>
        <w:p w14:paraId="52EAB2C2" w14:textId="7EB09615" w:rsidR="00E9470C" w:rsidRDefault="00A866C7">
          <w:pPr>
            <w:pStyle w:val="TOC2"/>
            <w:tabs>
              <w:tab w:val="left" w:pos="880"/>
              <w:tab w:val="right" w:leader="dot" w:pos="9016"/>
            </w:tabs>
            <w:rPr>
              <w:rFonts w:asciiTheme="minorHAnsi" w:hAnsiTheme="minorHAnsi"/>
              <w:noProof/>
              <w:color w:val="auto"/>
            </w:rPr>
          </w:pPr>
          <w:hyperlink w:anchor="_Toc29195026" w:history="1">
            <w:r w:rsidR="00E9470C" w:rsidRPr="001A3D47">
              <w:rPr>
                <w:rStyle w:val="Hyperlink"/>
                <w:noProof/>
              </w:rPr>
              <w:t>15.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26 \h </w:instrText>
            </w:r>
            <w:r w:rsidR="00E9470C">
              <w:rPr>
                <w:noProof/>
                <w:webHidden/>
              </w:rPr>
            </w:r>
            <w:r w:rsidR="00E9470C">
              <w:rPr>
                <w:noProof/>
                <w:webHidden/>
              </w:rPr>
              <w:fldChar w:fldCharType="separate"/>
            </w:r>
            <w:r w:rsidR="00E9470C">
              <w:rPr>
                <w:noProof/>
                <w:webHidden/>
              </w:rPr>
              <w:t>20</w:t>
            </w:r>
            <w:r w:rsidR="00E9470C">
              <w:rPr>
                <w:noProof/>
                <w:webHidden/>
              </w:rPr>
              <w:fldChar w:fldCharType="end"/>
            </w:r>
          </w:hyperlink>
        </w:p>
        <w:p w14:paraId="10D8B0EB" w14:textId="477A4F5F" w:rsidR="00E9470C" w:rsidRDefault="00A866C7">
          <w:pPr>
            <w:pStyle w:val="TOC1"/>
            <w:rPr>
              <w:rFonts w:asciiTheme="minorHAnsi" w:hAnsiTheme="minorHAnsi"/>
              <w:b w:val="0"/>
              <w:color w:val="auto"/>
              <w:sz w:val="22"/>
            </w:rPr>
          </w:pPr>
          <w:hyperlink w:anchor="_Toc29195027" w:history="1">
            <w:r w:rsidR="00E9470C" w:rsidRPr="001A3D47">
              <w:rPr>
                <w:rStyle w:val="Hyperlink"/>
              </w:rPr>
              <w:t>16</w:t>
            </w:r>
            <w:r w:rsidR="00E9470C">
              <w:rPr>
                <w:rFonts w:asciiTheme="minorHAnsi" w:hAnsiTheme="minorHAnsi"/>
                <w:b w:val="0"/>
                <w:color w:val="auto"/>
                <w:sz w:val="22"/>
              </w:rPr>
              <w:tab/>
            </w:r>
            <w:r w:rsidR="00E9470C" w:rsidRPr="001A3D47">
              <w:rPr>
                <w:rStyle w:val="Hyperlink"/>
              </w:rPr>
              <w:t>Conclusions</w:t>
            </w:r>
            <w:r w:rsidR="00E9470C">
              <w:rPr>
                <w:webHidden/>
              </w:rPr>
              <w:tab/>
            </w:r>
            <w:r w:rsidR="00E9470C">
              <w:rPr>
                <w:webHidden/>
              </w:rPr>
              <w:fldChar w:fldCharType="begin"/>
            </w:r>
            <w:r w:rsidR="00E9470C">
              <w:rPr>
                <w:webHidden/>
              </w:rPr>
              <w:instrText xml:space="preserve"> PAGEREF _Toc29195027 \h </w:instrText>
            </w:r>
            <w:r w:rsidR="00E9470C">
              <w:rPr>
                <w:webHidden/>
              </w:rPr>
            </w:r>
            <w:r w:rsidR="00E9470C">
              <w:rPr>
                <w:webHidden/>
              </w:rPr>
              <w:fldChar w:fldCharType="separate"/>
            </w:r>
            <w:r w:rsidR="00E9470C">
              <w:rPr>
                <w:webHidden/>
              </w:rPr>
              <w:t>21</w:t>
            </w:r>
            <w:r w:rsidR="00E9470C">
              <w:rPr>
                <w:webHidden/>
              </w:rPr>
              <w:fldChar w:fldCharType="end"/>
            </w:r>
          </w:hyperlink>
        </w:p>
        <w:p w14:paraId="6407E52F" w14:textId="331E03D7" w:rsidR="00E9470C" w:rsidRDefault="00A866C7">
          <w:pPr>
            <w:pStyle w:val="TOC1"/>
            <w:rPr>
              <w:rFonts w:asciiTheme="minorHAnsi" w:hAnsiTheme="minorHAnsi"/>
              <w:b w:val="0"/>
              <w:color w:val="auto"/>
              <w:sz w:val="22"/>
            </w:rPr>
          </w:pPr>
          <w:hyperlink w:anchor="_Toc29195028" w:history="1">
            <w:r w:rsidR="00E9470C" w:rsidRPr="001A3D47">
              <w:rPr>
                <w:rStyle w:val="Hyperlink"/>
              </w:rPr>
              <w:t>17</w:t>
            </w:r>
            <w:r w:rsidR="00E9470C">
              <w:rPr>
                <w:rFonts w:asciiTheme="minorHAnsi" w:hAnsiTheme="minorHAnsi"/>
                <w:b w:val="0"/>
                <w:color w:val="auto"/>
                <w:sz w:val="22"/>
              </w:rPr>
              <w:tab/>
            </w:r>
            <w:r w:rsidR="00E9470C" w:rsidRPr="001A3D47">
              <w:rPr>
                <w:rStyle w:val="Hyperlink"/>
              </w:rPr>
              <w:t>Additional References</w:t>
            </w:r>
            <w:r w:rsidR="00E9470C">
              <w:rPr>
                <w:webHidden/>
              </w:rPr>
              <w:tab/>
            </w:r>
            <w:r w:rsidR="00E9470C">
              <w:rPr>
                <w:webHidden/>
              </w:rPr>
              <w:fldChar w:fldCharType="begin"/>
            </w:r>
            <w:r w:rsidR="00E9470C">
              <w:rPr>
                <w:webHidden/>
              </w:rPr>
              <w:instrText xml:space="preserve"> PAGEREF _Toc29195028 \h </w:instrText>
            </w:r>
            <w:r w:rsidR="00E9470C">
              <w:rPr>
                <w:webHidden/>
              </w:rPr>
            </w:r>
            <w:r w:rsidR="00E9470C">
              <w:rPr>
                <w:webHidden/>
              </w:rPr>
              <w:fldChar w:fldCharType="separate"/>
            </w:r>
            <w:r w:rsidR="00E9470C">
              <w:rPr>
                <w:webHidden/>
              </w:rPr>
              <w:t>21</w:t>
            </w:r>
            <w:r w:rsidR="00E9470C">
              <w:rPr>
                <w:webHidden/>
              </w:rPr>
              <w:fldChar w:fldCharType="end"/>
            </w:r>
          </w:hyperlink>
        </w:p>
        <w:p w14:paraId="29365190" w14:textId="1DF036A9" w:rsidR="00475DEB" w:rsidRPr="00101A8E" w:rsidRDefault="007032C9">
          <w:pPr>
            <w:rPr>
              <w:bCs/>
            </w:rPr>
            <w:sectPr w:rsidR="00475DEB" w:rsidRPr="00101A8E"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sidRPr="00101A8E">
            <w:rPr>
              <w:b/>
              <w:bCs/>
              <w:noProof/>
            </w:rPr>
            <w:fldChar w:fldCharType="end"/>
          </w:r>
        </w:p>
      </w:sdtContent>
    </w:sdt>
    <w:p w14:paraId="07FEC501" w14:textId="74B9F3C7" w:rsidR="0082607F" w:rsidRPr="00875598" w:rsidRDefault="0082607F" w:rsidP="007032C9">
      <w:pPr>
        <w:pStyle w:val="Heading1"/>
      </w:pPr>
      <w:bookmarkStart w:id="3" w:name="_Toc29195002"/>
      <w:r w:rsidRPr="00875598">
        <w:lastRenderedPageBreak/>
        <w:t>Introduction</w:t>
      </w:r>
      <w:bookmarkEnd w:id="3"/>
    </w:p>
    <w:p w14:paraId="630241C8" w14:textId="71F4A106" w:rsidR="007032C9" w:rsidRPr="00875598" w:rsidRDefault="004F08FD" w:rsidP="009D2D18">
      <w:pPr>
        <w:pStyle w:val="Heading2"/>
        <w:shd w:val="clear" w:color="auto" w:fill="E5ECEB"/>
      </w:pPr>
      <w:bookmarkStart w:id="4" w:name="_Toc29195003"/>
      <w:r w:rsidRPr="00875598">
        <w:t>Lab</w:t>
      </w:r>
      <w:r w:rsidR="00A06521" w:rsidRPr="00875598">
        <w:t xml:space="preserve"> overview</w:t>
      </w:r>
      <w:bookmarkEnd w:id="4"/>
    </w:p>
    <w:p w14:paraId="15D681CB" w14:textId="7622B224" w:rsidR="00E35DDA" w:rsidRPr="00875598" w:rsidRDefault="00E35DDA" w:rsidP="00E35DDA">
      <w:pPr>
        <w:shd w:val="clear" w:color="auto" w:fill="E5ECEB"/>
      </w:pPr>
      <w:r w:rsidRPr="00875598">
        <w:t xml:space="preserve">The examples in this exercise introduce some of the concepts of </w:t>
      </w:r>
      <w:r w:rsidR="005D5DBD" w:rsidRPr="00875598">
        <w:t>F</w:t>
      </w:r>
      <w:r w:rsidRPr="00875598">
        <w:t xml:space="preserve">inite </w:t>
      </w:r>
      <w:r w:rsidR="005D5DBD" w:rsidRPr="00875598">
        <w:t>I</w:t>
      </w:r>
      <w:r w:rsidRPr="00875598">
        <w:t xml:space="preserve">mpulse </w:t>
      </w:r>
      <w:r w:rsidR="005D5DBD" w:rsidRPr="00875598">
        <w:t>R</w:t>
      </w:r>
      <w:r w:rsidRPr="00875598">
        <w:t xml:space="preserve">esponse (FIR) filtering. Also explored are various methods of estimating the magnitude frequency response of a filter implemented in </w:t>
      </w:r>
      <w:r w:rsidR="00FD2381" w:rsidRPr="00875598">
        <w:t>real-</w:t>
      </w:r>
      <w:r w:rsidRPr="00875598">
        <w:t>time and the relative computational efficiency of different implementation options.</w:t>
      </w:r>
    </w:p>
    <w:p w14:paraId="4FE81766" w14:textId="77777777" w:rsidR="00E35DDA" w:rsidRPr="00875598" w:rsidRDefault="00E35DDA" w:rsidP="009D2D18">
      <w:pPr>
        <w:shd w:val="clear" w:color="auto" w:fill="E5ECEB"/>
      </w:pPr>
    </w:p>
    <w:p w14:paraId="42C10169" w14:textId="77777777" w:rsidR="00F81442" w:rsidRPr="00875598" w:rsidRDefault="00F81442" w:rsidP="00F81442">
      <w:pPr>
        <w:pStyle w:val="Heading1"/>
      </w:pPr>
      <w:bookmarkStart w:id="5" w:name="_Toc13839319"/>
      <w:bookmarkStart w:id="6" w:name="_Toc29195004"/>
      <w:bookmarkStart w:id="7" w:name="_Hlk19535296"/>
      <w:r w:rsidRPr="00875598">
        <w:t>Requirements</w:t>
      </w:r>
      <w:bookmarkEnd w:id="5"/>
      <w:bookmarkEnd w:id="6"/>
    </w:p>
    <w:bookmarkEnd w:id="7"/>
    <w:p w14:paraId="015FDE4F" w14:textId="29A6D1ED" w:rsidR="00F81442" w:rsidRPr="00875598" w:rsidRDefault="00F81442" w:rsidP="00F81442">
      <w:pPr>
        <w:pStyle w:val="Caption"/>
        <w:rPr>
          <w:i w:val="0"/>
          <w:iCs w:val="0"/>
          <w:color w:val="auto"/>
          <w:sz w:val="22"/>
          <w:szCs w:val="20"/>
        </w:rPr>
      </w:pPr>
      <w:r w:rsidRPr="00875598">
        <w:rPr>
          <w:i w:val="0"/>
          <w:iCs w:val="0"/>
          <w:color w:val="000000" w:themeColor="text1"/>
          <w:sz w:val="22"/>
          <w:szCs w:val="20"/>
        </w:rPr>
        <w:t>To carry out this lab</w:t>
      </w:r>
      <w:r w:rsidR="00BE78D8" w:rsidRPr="00875598">
        <w:rPr>
          <w:i w:val="0"/>
          <w:iCs w:val="0"/>
          <w:color w:val="000000" w:themeColor="text1"/>
          <w:sz w:val="22"/>
          <w:szCs w:val="20"/>
        </w:rPr>
        <w:t>,</w:t>
      </w:r>
      <w:r w:rsidRPr="00875598">
        <w:rPr>
          <w:i w:val="0"/>
          <w:iCs w:val="0"/>
          <w:color w:val="000000" w:themeColor="text1"/>
          <w:sz w:val="22"/>
          <w:szCs w:val="20"/>
        </w:rPr>
        <w:t xml:space="preserve"> you will </w:t>
      </w:r>
      <w:r w:rsidRPr="00875598">
        <w:rPr>
          <w:i w:val="0"/>
          <w:iCs w:val="0"/>
          <w:color w:val="auto"/>
          <w:sz w:val="22"/>
          <w:szCs w:val="20"/>
        </w:rPr>
        <w:t>need:</w:t>
      </w:r>
    </w:p>
    <w:p w14:paraId="55E022E9" w14:textId="77777777" w:rsidR="00F81442" w:rsidRPr="00875598" w:rsidRDefault="00F81442" w:rsidP="00F81442">
      <w:pPr>
        <w:pStyle w:val="ListParagraph"/>
        <w:numPr>
          <w:ilvl w:val="0"/>
          <w:numId w:val="27"/>
        </w:numPr>
        <w:rPr>
          <w:i/>
          <w:iCs/>
        </w:rPr>
      </w:pPr>
      <w:r w:rsidRPr="00875598">
        <w:t>An STM32F746G Discovery board</w:t>
      </w:r>
    </w:p>
    <w:p w14:paraId="12A836EA" w14:textId="2C190504" w:rsidR="00F81442" w:rsidRPr="00875598" w:rsidRDefault="00F81442" w:rsidP="00F81442">
      <w:pPr>
        <w:pStyle w:val="ListParagraph"/>
        <w:numPr>
          <w:ilvl w:val="0"/>
          <w:numId w:val="27"/>
        </w:numPr>
      </w:pPr>
      <w:r w:rsidRPr="00875598">
        <w:t>A PC running Keil MDK-A</w:t>
      </w:r>
      <w:r w:rsidR="00CB7762" w:rsidRPr="00875598">
        <w:t>rm</w:t>
      </w:r>
    </w:p>
    <w:p w14:paraId="5A4F6E05" w14:textId="5ED304C6" w:rsidR="00F81442" w:rsidRPr="00875598" w:rsidRDefault="00F81442" w:rsidP="00F81442">
      <w:pPr>
        <w:pStyle w:val="ListParagraph"/>
        <w:numPr>
          <w:ilvl w:val="0"/>
          <w:numId w:val="27"/>
        </w:numPr>
      </w:pPr>
      <w:r w:rsidRPr="00875598">
        <w:t>MATLAB</w:t>
      </w:r>
    </w:p>
    <w:p w14:paraId="606B1ACF" w14:textId="56E240B2" w:rsidR="00F81442" w:rsidRPr="00875598" w:rsidRDefault="00F81442" w:rsidP="00F81442">
      <w:pPr>
        <w:pStyle w:val="ListParagraph"/>
        <w:numPr>
          <w:ilvl w:val="0"/>
          <w:numId w:val="27"/>
        </w:numPr>
      </w:pPr>
      <w:proofErr w:type="spellStart"/>
      <w:r w:rsidRPr="00875598">
        <w:t>Gold</w:t>
      </w:r>
      <w:r w:rsidR="00D45621">
        <w:t>W</w:t>
      </w:r>
      <w:r w:rsidRPr="00875598">
        <w:t>ave</w:t>
      </w:r>
      <w:proofErr w:type="spellEnd"/>
    </w:p>
    <w:p w14:paraId="343CACCE" w14:textId="7FC1ECE6" w:rsidR="00F81442" w:rsidRPr="00875598" w:rsidRDefault="00F81442" w:rsidP="00F81442">
      <w:pPr>
        <w:pStyle w:val="ListParagraph"/>
        <w:numPr>
          <w:ilvl w:val="0"/>
          <w:numId w:val="27"/>
        </w:numPr>
      </w:pPr>
      <w:r w:rsidRPr="00875598">
        <w:t>An oscilloscope</w:t>
      </w:r>
    </w:p>
    <w:p w14:paraId="16BE1F66" w14:textId="7FD0495C" w:rsidR="00F81442" w:rsidRPr="00875598" w:rsidRDefault="00010AEA" w:rsidP="005C79AC">
      <w:pPr>
        <w:pStyle w:val="ListParagraph"/>
        <w:numPr>
          <w:ilvl w:val="0"/>
          <w:numId w:val="27"/>
        </w:numPr>
      </w:pPr>
      <w:r w:rsidRPr="00875598">
        <w:t>3.5</w:t>
      </w:r>
      <w:r w:rsidR="00BE78D8" w:rsidRPr="00875598">
        <w:t xml:space="preserve"> </w:t>
      </w:r>
      <w:r w:rsidRPr="00875598">
        <w:t>mm audio jack</w:t>
      </w:r>
    </w:p>
    <w:p w14:paraId="16C74740" w14:textId="40D8C920" w:rsidR="00F81442" w:rsidRPr="00875598" w:rsidRDefault="00F81442" w:rsidP="00F81442">
      <w:pPr>
        <w:pStyle w:val="ListParagraph"/>
        <w:numPr>
          <w:ilvl w:val="0"/>
          <w:numId w:val="27"/>
        </w:numPr>
      </w:pPr>
      <w:r w:rsidRPr="00875598">
        <w:t>An audio frequency signal generator</w:t>
      </w:r>
    </w:p>
    <w:p w14:paraId="6C34DAF6" w14:textId="0107ACA7" w:rsidR="00F81442" w:rsidRPr="00875598" w:rsidRDefault="00F81442" w:rsidP="006C7A66">
      <w:pPr>
        <w:pStyle w:val="ListParagraph"/>
        <w:numPr>
          <w:ilvl w:val="0"/>
          <w:numId w:val="27"/>
        </w:numPr>
        <w:rPr>
          <w:i/>
          <w:iCs/>
        </w:rPr>
      </w:pPr>
      <w:r w:rsidRPr="00875598">
        <w:t>Optional: External microphone, although you can also use the microphones on the board</w:t>
      </w:r>
    </w:p>
    <w:p w14:paraId="1E77237D" w14:textId="541B721D" w:rsidR="00010AEA" w:rsidRPr="00875598" w:rsidRDefault="00010AEA" w:rsidP="006C7A66">
      <w:pPr>
        <w:pStyle w:val="ListParagraph"/>
        <w:numPr>
          <w:ilvl w:val="0"/>
          <w:numId w:val="27"/>
        </w:numPr>
        <w:rPr>
          <w:i/>
          <w:iCs/>
        </w:rPr>
      </w:pPr>
      <w:r w:rsidRPr="00875598">
        <w:t>Optional: additional STM Discovery board and audio jack</w:t>
      </w:r>
    </w:p>
    <w:p w14:paraId="155F0078" w14:textId="202E0F00" w:rsidR="00783ACE" w:rsidRPr="00875598" w:rsidRDefault="00783ACE" w:rsidP="00783ACE">
      <w:pPr>
        <w:pStyle w:val="Heading1"/>
      </w:pPr>
      <w:bookmarkStart w:id="8" w:name="_Toc29195005"/>
      <w:r w:rsidRPr="00875598">
        <w:t>The Moving Average Filter</w:t>
      </w:r>
      <w:bookmarkEnd w:id="8"/>
    </w:p>
    <w:p w14:paraId="4140E04D" w14:textId="4E5A7DF9" w:rsidR="00783ACE" w:rsidRPr="00875598" w:rsidRDefault="00783ACE" w:rsidP="00783ACE">
      <w:r w:rsidRPr="00875598">
        <w:t>Th</w:t>
      </w:r>
      <w:r w:rsidR="00FD2381" w:rsidRPr="00875598">
        <w:t>e Moving Average</w:t>
      </w:r>
      <w:r w:rsidRPr="00875598">
        <w:t xml:space="preserve"> filter is widely used in DSP and </w:t>
      </w:r>
      <w:r w:rsidR="00BE78D8" w:rsidRPr="00875598">
        <w:t xml:space="preserve">is </w:t>
      </w:r>
      <w:r w:rsidRPr="00875598">
        <w:t xml:space="preserve">arguably one of the easiest of all digital filters to understand. It is particularly effective at removing </w:t>
      </w:r>
      <w:r w:rsidR="00FD2381" w:rsidRPr="00875598">
        <w:t>high-</w:t>
      </w:r>
      <w:r w:rsidRPr="00875598">
        <w:t>frequency random noise from a signal.</w:t>
      </w:r>
    </w:p>
    <w:p w14:paraId="70E9CBE7" w14:textId="30D214F0" w:rsidR="00783ACE" w:rsidRPr="00875598" w:rsidRDefault="00783ACE" w:rsidP="00783ACE">
      <w:r w:rsidRPr="00875598">
        <w:t xml:space="preserve">The moving average filter operates by taking the arithmetic mean, or average value of </w:t>
      </w:r>
      <w:proofErr w:type="gramStart"/>
      <w:r w:rsidRPr="00875598">
        <w:t>a number of</w:t>
      </w:r>
      <w:proofErr w:type="gramEnd"/>
      <w:r w:rsidRPr="00875598">
        <w:t xml:space="preserve"> past input samples, in order to form each output sample. This may be represented by the </w:t>
      </w:r>
      <w:r w:rsidR="00FD2381" w:rsidRPr="00875598">
        <w:t xml:space="preserve">following </w:t>
      </w:r>
      <w:r w:rsidRPr="00875598">
        <w:t>equation</w:t>
      </w:r>
      <w:r w:rsidR="00FD2381" w:rsidRPr="00875598">
        <w:t>:</w:t>
      </w:r>
    </w:p>
    <w:p w14:paraId="54404644" w14:textId="2D5169DC" w:rsidR="00783ACE" w:rsidRPr="00875598" w:rsidRDefault="00783ACE" w:rsidP="00783ACE">
      <m:oMathPara>
        <m:oMath>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i</m:t>
                  </m:r>
                </m:e>
              </m:d>
              <m:r>
                <w:rPr>
                  <w:rFonts w:ascii="Cambria Math" w:hAnsi="Cambria Math"/>
                </w:rPr>
                <m:t>,</m:t>
              </m:r>
            </m:e>
          </m:nary>
        </m:oMath>
      </m:oMathPara>
    </w:p>
    <w:p w14:paraId="40D48787" w14:textId="57A8B002" w:rsidR="00783ACE" w:rsidRPr="00875598" w:rsidRDefault="00FD2381" w:rsidP="00783ACE">
      <w:r w:rsidRPr="00875598">
        <w:t>w</w:t>
      </w:r>
      <w:r w:rsidR="00783ACE" w:rsidRPr="00875598">
        <w:t xml:space="preserve">here </w:t>
      </w:r>
      <w:r w:rsidR="00783ACE" w:rsidRPr="00875598">
        <w:rPr>
          <w:i/>
        </w:rPr>
        <w:t>x</w:t>
      </w:r>
      <w:r w:rsidR="00783ACE" w:rsidRPr="00875598">
        <w:t>(</w:t>
      </w:r>
      <w:r w:rsidR="00783ACE" w:rsidRPr="00875598">
        <w:rPr>
          <w:i/>
        </w:rPr>
        <w:t>n</w:t>
      </w:r>
      <w:r w:rsidR="00783ACE" w:rsidRPr="00875598">
        <w:t xml:space="preserve">) represents the </w:t>
      </w:r>
      <w:r w:rsidR="00783ACE" w:rsidRPr="00875598">
        <w:rPr>
          <w:i/>
        </w:rPr>
        <w:t>n</w:t>
      </w:r>
      <w:r w:rsidR="00783ACE" w:rsidRPr="00875598">
        <w:t xml:space="preserve">th sample of an input signal and </w:t>
      </w:r>
      <w:r w:rsidR="00783ACE" w:rsidRPr="00875598">
        <w:rPr>
          <w:i/>
        </w:rPr>
        <w:t>y</w:t>
      </w:r>
      <w:r w:rsidR="00783ACE" w:rsidRPr="00875598">
        <w:t>(</w:t>
      </w:r>
      <w:r w:rsidR="00783ACE" w:rsidRPr="00875598">
        <w:rPr>
          <w:i/>
        </w:rPr>
        <w:t>n</w:t>
      </w:r>
      <w:r w:rsidR="00783ACE" w:rsidRPr="00875598">
        <w:t xml:space="preserve">) </w:t>
      </w:r>
      <w:r w:rsidRPr="00875598">
        <w:t xml:space="preserve">is </w:t>
      </w:r>
      <w:r w:rsidR="00783ACE" w:rsidRPr="00875598">
        <w:t xml:space="preserve">the </w:t>
      </w:r>
      <w:r w:rsidR="00783ACE" w:rsidRPr="00875598">
        <w:rPr>
          <w:i/>
        </w:rPr>
        <w:t>n</w:t>
      </w:r>
      <w:r w:rsidR="00783ACE" w:rsidRPr="00875598">
        <w:t>th sample of the filter output</w:t>
      </w:r>
      <w:r w:rsidRPr="00875598">
        <w:t xml:space="preserve">, </w:t>
      </w:r>
      <w:r w:rsidR="00783ACE" w:rsidRPr="00875598">
        <w:t xml:space="preserve">which is equal to the average value of the previous </w:t>
      </w:r>
      <w:r w:rsidR="00783ACE" w:rsidRPr="00875598">
        <w:rPr>
          <w:i/>
        </w:rPr>
        <w:t>N</w:t>
      </w:r>
      <w:r w:rsidR="00783ACE" w:rsidRPr="00875598">
        <w:t xml:space="preserve"> input samples. A five-point moving average filter is implemented by the example program </w:t>
      </w:r>
      <w:r w:rsidR="00783ACE" w:rsidRPr="00875598">
        <w:rPr>
          <w:rFonts w:ascii="Courier New" w:hAnsi="Courier New" w:cs="Courier New"/>
        </w:rPr>
        <w:t>stm32f7_average_intr.c</w:t>
      </w:r>
      <w:r w:rsidR="00783ACE" w:rsidRPr="00875598">
        <w:t>.</w:t>
      </w:r>
    </w:p>
    <w:p w14:paraId="65CF087F" w14:textId="7D751F54" w:rsidR="00E1543F" w:rsidRPr="00875598" w:rsidRDefault="00E1543F" w:rsidP="00E1543F">
      <w:pPr>
        <w:pStyle w:val="Heading1"/>
      </w:pPr>
      <w:bookmarkStart w:id="9" w:name="_Toc29195006"/>
      <w:r w:rsidRPr="00875598">
        <w:lastRenderedPageBreak/>
        <w:t xml:space="preserve">Frequency </w:t>
      </w:r>
      <w:r w:rsidR="00A57B49" w:rsidRPr="00875598">
        <w:t>R</w:t>
      </w:r>
      <w:r w:rsidRPr="00875598">
        <w:t>esponse of the Moving Average Filter</w:t>
      </w:r>
      <w:bookmarkEnd w:id="9"/>
    </w:p>
    <w:p w14:paraId="5285D97C" w14:textId="4D4E33A2" w:rsidR="00E1543F" w:rsidRPr="00875598" w:rsidRDefault="00E1543F" w:rsidP="00E1543F">
      <w:r w:rsidRPr="00875598">
        <w:t xml:space="preserve">A simple experiment, using the test signal contained in file </w:t>
      </w:r>
      <w:r w:rsidRPr="00875598">
        <w:rPr>
          <w:rFonts w:ascii="Courier New" w:hAnsi="Courier New" w:cs="Courier New"/>
        </w:rPr>
        <w:t>mefsin.wav</w:t>
      </w:r>
      <w:r w:rsidR="00BE78D8" w:rsidRPr="00875598">
        <w:rPr>
          <w:rFonts w:ascii="Courier New" w:hAnsi="Courier New" w:cs="Courier New"/>
        </w:rPr>
        <w:t>,</w:t>
      </w:r>
      <w:r w:rsidRPr="00875598">
        <w:t xml:space="preserve"> demonstrates that the moving average filter attenuates some frequency components of a signal more than others.</w:t>
      </w:r>
    </w:p>
    <w:p w14:paraId="73F552B8" w14:textId="4C1FB062" w:rsidR="00E1543F" w:rsidRPr="00875598" w:rsidRDefault="00E1543F" w:rsidP="00E1543F">
      <w:r w:rsidRPr="00875598">
        <w:t xml:space="preserve">Listen to the test signal using </w:t>
      </w:r>
      <w:proofErr w:type="spellStart"/>
      <w:r w:rsidRPr="00875598">
        <w:rPr>
          <w:i/>
        </w:rPr>
        <w:t>GoldWave</w:t>
      </w:r>
      <w:proofErr w:type="spellEnd"/>
      <w:r w:rsidRPr="00875598">
        <w:t xml:space="preserve">, </w:t>
      </w:r>
      <w:r w:rsidRPr="00875598">
        <w:rPr>
          <w:i/>
        </w:rPr>
        <w:t>Windows Media Player</w:t>
      </w:r>
      <w:r w:rsidRPr="00875598">
        <w:t>, or similar. It contains a recording of some speech corrupted by the addition of a sinusoidal tone. Then</w:t>
      </w:r>
      <w:r w:rsidR="00BE78D8" w:rsidRPr="00875598">
        <w:t>,</w:t>
      </w:r>
      <w:r w:rsidRPr="00875598">
        <w:t xml:space="preserve"> connect the PC sound output to the LINE IN socket on the Discovery board. Alternatively</w:t>
      </w:r>
      <w:r w:rsidR="00F81442" w:rsidRPr="00875598">
        <w:t>,</w:t>
      </w:r>
      <w:r w:rsidRPr="00875598">
        <w:t xml:space="preserve"> you could play the test signal using a smartphone. Run program </w:t>
      </w:r>
      <w:r w:rsidRPr="00875598">
        <w:rPr>
          <w:rFonts w:ascii="Courier New" w:hAnsi="Courier New" w:cs="Courier New"/>
        </w:rPr>
        <w:t>stm32f7_average_intr.c</w:t>
      </w:r>
      <w:r w:rsidRPr="00875598">
        <w:t xml:space="preserve"> on the Discovery board and use headphones connected to HEADPHONE OUT to listen to the filtered version of the test signal. You should find that the sinusoidal tone has been attenuated very significantly and that the speech sounds less bright than in the original signal. Both observations are consistent with the moving average filter having a low pass frequency response.</w:t>
      </w:r>
    </w:p>
    <w:p w14:paraId="25735388" w14:textId="113FDB38" w:rsidR="00E1543F" w:rsidRPr="00875598" w:rsidRDefault="00E1543F" w:rsidP="00E1543F">
      <w:r w:rsidRPr="00875598">
        <w:t xml:space="preserve">The </w:t>
      </w:r>
      <w:r w:rsidR="00F81442" w:rsidRPr="00875598">
        <w:t xml:space="preserve">subsequent </w:t>
      </w:r>
      <w:r w:rsidRPr="00875598">
        <w:t xml:space="preserve">exercises </w:t>
      </w:r>
      <w:r w:rsidR="00F81442" w:rsidRPr="00875598">
        <w:t xml:space="preserve">in this lab manual </w:t>
      </w:r>
      <w:r w:rsidRPr="00875598">
        <w:t xml:space="preserve">introduce </w:t>
      </w:r>
      <w:proofErr w:type="gramStart"/>
      <w:r w:rsidRPr="00875598">
        <w:t>a number of</w:t>
      </w:r>
      <w:proofErr w:type="gramEnd"/>
      <w:r w:rsidRPr="00875598">
        <w:t xml:space="preserve"> different, and more quantitative, methods of assessing the frequency response of the filter.</w:t>
      </w:r>
    </w:p>
    <w:p w14:paraId="594CB4B2" w14:textId="569828A2" w:rsidR="004801B4" w:rsidRPr="00875598" w:rsidRDefault="004801B4" w:rsidP="004801B4">
      <w:pPr>
        <w:pStyle w:val="Caption"/>
        <w:jc w:val="center"/>
      </w:pPr>
      <w:bookmarkStart w:id="10" w:name="_Part_3_–"/>
      <w:bookmarkEnd w:id="10"/>
    </w:p>
    <w:p w14:paraId="6F3BD471" w14:textId="5E921135" w:rsidR="00FA6C3A" w:rsidRPr="00875598" w:rsidRDefault="00FA6C3A" w:rsidP="00FA6C3A">
      <w:pPr>
        <w:pStyle w:val="Heading1"/>
      </w:pPr>
      <w:bookmarkStart w:id="11" w:name="_Toc29195007"/>
      <w:r w:rsidRPr="00875598">
        <w:t xml:space="preserve">Observation of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a </w:t>
      </w:r>
      <w:r w:rsidR="00A57B49" w:rsidRPr="00875598">
        <w:t>S</w:t>
      </w:r>
      <w:r w:rsidRPr="00875598">
        <w:t xml:space="preserve">inusoidal </w:t>
      </w:r>
      <w:r w:rsidR="00A57B49" w:rsidRPr="00875598">
        <w:t>I</w:t>
      </w:r>
      <w:r w:rsidRPr="00875598">
        <w:t xml:space="preserve">nput </w:t>
      </w:r>
      <w:r w:rsidR="00A57B49" w:rsidRPr="00875598">
        <w:t>S</w:t>
      </w:r>
      <w:r w:rsidRPr="00875598">
        <w:t>ignal</w:t>
      </w:r>
      <w:bookmarkEnd w:id="11"/>
    </w:p>
    <w:p w14:paraId="6551DA26" w14:textId="24AB141E" w:rsidR="00FA6C3A" w:rsidRPr="00875598" w:rsidRDefault="00FA6C3A" w:rsidP="00FA6C3A">
      <w:r w:rsidRPr="00875598">
        <w:t xml:space="preserve">The frequency response of a filter tells </w:t>
      </w:r>
      <w:proofErr w:type="gramStart"/>
      <w:r w:rsidRPr="00875598">
        <w:t>us</w:t>
      </w:r>
      <w:proofErr w:type="gramEnd"/>
      <w:r w:rsidRPr="00875598">
        <w:t xml:space="preserve"> its gain at different frequencies</w:t>
      </w:r>
      <w:r w:rsidR="00E477EF" w:rsidRPr="00875598">
        <w:t>,</w:t>
      </w:r>
      <w:r w:rsidRPr="00875598">
        <w:t xml:space="preserve"> and hence one way of assessing the frequency response of the filter is simply to measure its gain using a sinusoidal input signal at a number of different frequencies. As shown in </w:t>
      </w:r>
      <w:r w:rsidR="001C6A92" w:rsidRPr="005D6A5E">
        <w:fldChar w:fldCharType="begin"/>
      </w:r>
      <w:r w:rsidR="001C6A92" w:rsidRPr="00875598">
        <w:instrText xml:space="preserve"> REF _Ref19026154 \h </w:instrText>
      </w:r>
      <w:r w:rsidR="00C372FC" w:rsidRPr="00875598">
        <w:instrText xml:space="preserve"> \* MERGEFORMAT </w:instrText>
      </w:r>
      <w:r w:rsidR="001C6A92" w:rsidRPr="005D6A5E">
        <w:fldChar w:fldCharType="separate"/>
      </w:r>
      <w:r w:rsidR="001C6A92" w:rsidRPr="00875598">
        <w:t xml:space="preserve">Figure </w:t>
      </w:r>
      <w:r w:rsidR="001C6A92" w:rsidRPr="00101A8E">
        <w:t>1</w:t>
      </w:r>
      <w:r w:rsidR="001C6A92" w:rsidRPr="005D6A5E">
        <w:fldChar w:fldCharType="end"/>
      </w:r>
      <w:r w:rsidRPr="00875598">
        <w:t xml:space="preserve">, connect the output of a sinusoidal signal generator to the (left channel </w:t>
      </w:r>
      <w:r w:rsidRPr="004A73EC">
        <w:t xml:space="preserve">of the) LINE IN socket on the Discovery board and connect the (left channel of the) HEADPHONE OUT socket either to an oscilloscope or to the input of the soundcard on a PC running </w:t>
      </w:r>
      <w:proofErr w:type="spellStart"/>
      <w:r w:rsidRPr="004A73EC">
        <w:rPr>
          <w:i/>
        </w:rPr>
        <w:t>GoldWave</w:t>
      </w:r>
      <w:proofErr w:type="spellEnd"/>
      <w:r w:rsidRPr="004A73EC">
        <w:t>.</w:t>
      </w:r>
    </w:p>
    <w:p w14:paraId="19FB3316" w14:textId="77777777" w:rsidR="004A7168" w:rsidRPr="00875598" w:rsidRDefault="004A7168" w:rsidP="00FA6C3A"/>
    <w:p w14:paraId="36FF1641" w14:textId="77777777" w:rsidR="00B87172" w:rsidRPr="00875598" w:rsidRDefault="00FA6C3A" w:rsidP="006C7A66">
      <w:pPr>
        <w:keepNext/>
        <w:jc w:val="center"/>
      </w:pPr>
      <w:r w:rsidRPr="005D6A5E">
        <w:rPr>
          <w:noProof/>
          <w:lang w:eastAsia="en-GB"/>
        </w:rPr>
        <w:drawing>
          <wp:inline distT="0" distB="0" distL="0" distR="0" wp14:anchorId="2AAF4433" wp14:editId="20D8294D">
            <wp:extent cx="4248150" cy="1390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48150" cy="1390650"/>
                    </a:xfrm>
                    <a:prstGeom prst="rect">
                      <a:avLst/>
                    </a:prstGeom>
                    <a:noFill/>
                    <a:ln>
                      <a:noFill/>
                    </a:ln>
                  </pic:spPr>
                </pic:pic>
              </a:graphicData>
            </a:graphic>
          </wp:inline>
        </w:drawing>
      </w:r>
    </w:p>
    <w:p w14:paraId="1087CFF2" w14:textId="1FF070E3" w:rsidR="00FA6C3A" w:rsidRPr="00875598" w:rsidRDefault="00B87172" w:rsidP="006C7A66">
      <w:pPr>
        <w:pStyle w:val="Caption"/>
        <w:jc w:val="center"/>
      </w:pPr>
      <w:bookmarkStart w:id="12" w:name="_Ref19026154"/>
      <w:r w:rsidRPr="00875598">
        <w:t xml:space="preserve">Figure </w:t>
      </w:r>
      <w:r w:rsidR="00425573" w:rsidRPr="00101A8E">
        <w:fldChar w:fldCharType="begin"/>
      </w:r>
      <w:r w:rsidR="00425573" w:rsidRPr="00875598">
        <w:instrText xml:space="preserve"> SEQ Figure \* ARABIC </w:instrText>
      </w:r>
      <w:r w:rsidR="00425573" w:rsidRPr="00101A8E">
        <w:fldChar w:fldCharType="separate"/>
      </w:r>
      <w:r w:rsidR="00FE6900" w:rsidRPr="00101A8E">
        <w:t>1</w:t>
      </w:r>
      <w:r w:rsidR="00425573" w:rsidRPr="00101A8E">
        <w:fldChar w:fldCharType="end"/>
      </w:r>
      <w:bookmarkEnd w:id="12"/>
      <w:r w:rsidRPr="00875598">
        <w:t>: Connection diagram for measuring the magnitude frequency response of the five</w:t>
      </w:r>
      <w:r w:rsidR="00B27FB4" w:rsidRPr="00875598">
        <w:t>-</w:t>
      </w:r>
      <w:r w:rsidRPr="00875598">
        <w:t xml:space="preserve">point moving average filter implemented by program </w:t>
      </w:r>
      <w:r w:rsidRPr="00875598">
        <w:rPr>
          <w:rFonts w:ascii="Courier New" w:hAnsi="Courier New" w:cs="Courier New"/>
        </w:rPr>
        <w:t>astm32verage_intr.c</w:t>
      </w:r>
      <w:r w:rsidRPr="00875598">
        <w:t xml:space="preserve"> using a signal generator and an oscilloscope</w:t>
      </w:r>
    </w:p>
    <w:p w14:paraId="30A52CB8" w14:textId="77777777" w:rsidR="004A7168" w:rsidRPr="00875598" w:rsidRDefault="004A7168" w:rsidP="00FE5325"/>
    <w:p w14:paraId="2A128840" w14:textId="5503AD38" w:rsidR="00FE5325" w:rsidRPr="00875598" w:rsidRDefault="00FE5325" w:rsidP="00FE5325">
      <w:r w:rsidRPr="00875598">
        <w:lastRenderedPageBreak/>
        <w:t xml:space="preserve">Figures 2 and 3 show the output from program </w:t>
      </w:r>
      <w:r w:rsidRPr="00875598">
        <w:rPr>
          <w:rFonts w:ascii="Courier New" w:hAnsi="Courier New" w:cs="Courier New"/>
        </w:rPr>
        <w:t>stm32f7_average_intr.c</w:t>
      </w:r>
      <w:r w:rsidRPr="00875598">
        <w:t xml:space="preserve"> displayed using the </w:t>
      </w:r>
      <w:r w:rsidR="00101A8E">
        <w:t>Fast Fourier Transform</w:t>
      </w:r>
      <w:r w:rsidR="0048391F">
        <w:t xml:space="preserve"> (</w:t>
      </w:r>
      <w:r w:rsidRPr="00875598">
        <w:t>FFT</w:t>
      </w:r>
      <w:r w:rsidR="0048391F">
        <w:t>)</w:t>
      </w:r>
      <w:r w:rsidRPr="00875598">
        <w:t xml:space="preserve"> function of a </w:t>
      </w:r>
      <w:proofErr w:type="spellStart"/>
      <w:r w:rsidRPr="00875598">
        <w:rPr>
          <w:i/>
        </w:rPr>
        <w:t>Rigol</w:t>
      </w:r>
      <w:proofErr w:type="spellEnd"/>
      <w:r w:rsidRPr="00875598">
        <w:rPr>
          <w:i/>
        </w:rPr>
        <w:t xml:space="preserve"> DS1052E</w:t>
      </w:r>
      <w:r w:rsidRPr="00875598">
        <w:t xml:space="preserve"> oscilloscope and using the spectrum display in </w:t>
      </w:r>
      <w:proofErr w:type="spellStart"/>
      <w:r w:rsidRPr="00875598">
        <w:rPr>
          <w:i/>
        </w:rPr>
        <w:t>GoldWave</w:t>
      </w:r>
      <w:proofErr w:type="spellEnd"/>
      <w:r w:rsidRPr="00875598">
        <w:t>. The input signals were sinusoids at frequencies of 2.0 kHz and 1.3 kHz</w:t>
      </w:r>
      <w:r w:rsidR="00223AD0" w:rsidRPr="00875598">
        <w:t>,</w:t>
      </w:r>
      <w:r w:rsidRPr="00875598">
        <w:t xml:space="preserve"> respectively. The trace shown in </w:t>
      </w:r>
      <w:r w:rsidRPr="005D6A5E">
        <w:fldChar w:fldCharType="begin"/>
      </w:r>
      <w:r w:rsidRPr="00875598">
        <w:instrText xml:space="preserve"> REF _Ref19026585 \h </w:instrText>
      </w:r>
      <w:r w:rsidR="00C372FC" w:rsidRPr="00875598">
        <w:instrText xml:space="preserve"> \* MERGEFORMAT </w:instrText>
      </w:r>
      <w:r w:rsidRPr="005D6A5E">
        <w:fldChar w:fldCharType="separate"/>
      </w:r>
      <w:r w:rsidRPr="00875598">
        <w:t xml:space="preserve">Figure </w:t>
      </w:r>
      <w:r w:rsidRPr="0048391F">
        <w:t>2</w:t>
      </w:r>
      <w:r w:rsidRPr="005D6A5E">
        <w:fldChar w:fldCharType="end"/>
      </w:r>
      <w:r w:rsidRPr="00875598">
        <w:t xml:space="preserve"> might be plotted as a single point on the sketch axes at 2.0 kHz and </w:t>
      </w:r>
      <w:r w:rsidR="00223AD0" w:rsidRPr="00875598">
        <w:rPr>
          <w:rFonts w:ascii="Times New Roman" w:hAnsi="Times New Roman" w:cs="Times New Roman"/>
        </w:rPr>
        <w:t>−</w:t>
      </w:r>
      <w:r w:rsidRPr="00875598">
        <w:t>20</w:t>
      </w:r>
      <w:r w:rsidR="00223AD0" w:rsidRPr="00875598">
        <w:t xml:space="preserve"> </w:t>
      </w:r>
      <w:r w:rsidRPr="00875598">
        <w:t xml:space="preserve">dB, and </w:t>
      </w:r>
      <w:r w:rsidRPr="005D6A5E">
        <w:fldChar w:fldCharType="begin"/>
      </w:r>
      <w:r w:rsidRPr="00875598">
        <w:instrText xml:space="preserve"> REF _Ref19026594 \h </w:instrText>
      </w:r>
      <w:r w:rsidR="00C372FC" w:rsidRPr="00875598">
        <w:instrText xml:space="preserve"> \* MERGEFORMAT </w:instrText>
      </w:r>
      <w:r w:rsidRPr="005D6A5E">
        <w:fldChar w:fldCharType="separate"/>
      </w:r>
      <w:r w:rsidRPr="00875598">
        <w:t xml:space="preserve">Figure </w:t>
      </w:r>
      <w:r w:rsidRPr="0048391F">
        <w:t>3</w:t>
      </w:r>
      <w:r w:rsidRPr="005D6A5E">
        <w:fldChar w:fldCharType="end"/>
      </w:r>
      <w:r w:rsidRPr="00875598">
        <w:t xml:space="preserve"> might be plotted as a single point at 1.3 kHz and </w:t>
      </w:r>
      <w:r w:rsidR="00223AD0" w:rsidRPr="00875598">
        <w:rPr>
          <w:rFonts w:ascii="Times New Roman" w:hAnsi="Times New Roman" w:cs="Times New Roman"/>
        </w:rPr>
        <w:t>−</w:t>
      </w:r>
      <w:r w:rsidRPr="00875598">
        <w:t>30</w:t>
      </w:r>
      <w:r w:rsidR="00223AD0" w:rsidRPr="00875598">
        <w:t xml:space="preserve"> </w:t>
      </w:r>
      <w:proofErr w:type="spellStart"/>
      <w:r w:rsidRPr="00875598">
        <w:t>dB.</w:t>
      </w:r>
      <w:proofErr w:type="spellEnd"/>
      <w:r w:rsidRPr="00875598">
        <w:t xml:space="preserve"> However, the calibration of the oscilloscope and of the PC soundcard will not be the same</w:t>
      </w:r>
      <w:r w:rsidR="00223AD0" w:rsidRPr="00875598">
        <w:t>,</w:t>
      </w:r>
      <w:r w:rsidRPr="00875598">
        <w:t xml:space="preserve"> and measurements from the two cannot be combined. The absolute level, in dBs, read from either is not important (and depends, in any case, on the amplitude of the input signal). What is important is its </w:t>
      </w:r>
      <w:r w:rsidRPr="00875598">
        <w:rPr>
          <w:i/>
        </w:rPr>
        <w:t>relative</w:t>
      </w:r>
      <w:r w:rsidRPr="00875598">
        <w:t xml:space="preserve"> level across the range of frequencies measured using one or other method.</w:t>
      </w:r>
    </w:p>
    <w:p w14:paraId="2401C5FC" w14:textId="7D654182" w:rsidR="00FE5325" w:rsidRPr="00875598" w:rsidRDefault="00FE5325" w:rsidP="00FE5325">
      <w:r w:rsidRPr="00875598">
        <w:t>As the frequency of the inputs signal is varied, the amplitude of the output signal should change. The gain of the filter is higher at low frequencies than at high frequencies</w:t>
      </w:r>
      <w:r w:rsidR="00223AD0" w:rsidRPr="00875598">
        <w:t>,</w:t>
      </w:r>
      <w:r w:rsidRPr="00875598">
        <w:t xml:space="preserve"> and there are some frequencies at which the gain is almost zero. Overall, the moving average filter has a low pass characteristic.</w:t>
      </w:r>
    </w:p>
    <w:p w14:paraId="431625DA" w14:textId="77777777" w:rsidR="00FA6C3A" w:rsidRPr="00875598" w:rsidRDefault="00FA6C3A" w:rsidP="00FA6C3A"/>
    <w:p w14:paraId="79D96B6A" w14:textId="77777777" w:rsidR="001C6A92" w:rsidRPr="00875598" w:rsidRDefault="00FA6C3A" w:rsidP="006C7A66">
      <w:pPr>
        <w:keepNext/>
        <w:jc w:val="center"/>
      </w:pPr>
      <w:r w:rsidRPr="005D6A5E">
        <w:rPr>
          <w:noProof/>
          <w:lang w:eastAsia="en-GB"/>
        </w:rPr>
        <w:drawing>
          <wp:inline distT="0" distB="0" distL="0" distR="0" wp14:anchorId="1FB54179" wp14:editId="079D71E9">
            <wp:extent cx="3048426" cy="2229161"/>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File2.b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426" cy="2229161"/>
                    </a:xfrm>
                    <a:prstGeom prst="rect">
                      <a:avLst/>
                    </a:prstGeom>
                  </pic:spPr>
                </pic:pic>
              </a:graphicData>
            </a:graphic>
          </wp:inline>
        </w:drawing>
      </w:r>
    </w:p>
    <w:p w14:paraId="43B6E7A6" w14:textId="5142C39C" w:rsidR="00FA6C3A" w:rsidRPr="00875598" w:rsidRDefault="001C6A92" w:rsidP="006C7A66">
      <w:pPr>
        <w:pStyle w:val="Caption"/>
        <w:jc w:val="center"/>
      </w:pPr>
      <w:bookmarkStart w:id="13" w:name="_Ref19026585"/>
      <w:r w:rsidRPr="00875598">
        <w:t xml:space="preserve">Figure </w:t>
      </w:r>
      <w:r w:rsidR="00425573" w:rsidRPr="0048391F">
        <w:fldChar w:fldCharType="begin"/>
      </w:r>
      <w:r w:rsidR="00425573" w:rsidRPr="00875598">
        <w:instrText xml:space="preserve"> SEQ Figure \* ARABIC </w:instrText>
      </w:r>
      <w:r w:rsidR="00425573" w:rsidRPr="0048391F">
        <w:fldChar w:fldCharType="separate"/>
      </w:r>
      <w:r w:rsidR="00FE6900" w:rsidRPr="0048391F">
        <w:t>2</w:t>
      </w:r>
      <w:r w:rsidR="00425573" w:rsidRPr="0048391F">
        <w:fldChar w:fldCharType="end"/>
      </w:r>
      <w:bookmarkEnd w:id="13"/>
      <w:r w:rsidRPr="00875598">
        <w:t xml:space="preserve">: Output signal from program </w:t>
      </w:r>
      <w:r w:rsidRPr="00875598">
        <w:rPr>
          <w:rFonts w:ascii="Courier New" w:hAnsi="Courier New" w:cs="Courier New"/>
        </w:rPr>
        <w:t>stm32f7_average_intr.c</w:t>
      </w:r>
      <w:r w:rsidRPr="00875598">
        <w:t xml:space="preserve"> viewed using FFT function of </w:t>
      </w:r>
      <w:proofErr w:type="spellStart"/>
      <w:r w:rsidRPr="00875598">
        <w:rPr>
          <w:i w:val="0"/>
        </w:rPr>
        <w:t>Rigol</w:t>
      </w:r>
      <w:proofErr w:type="spellEnd"/>
      <w:r w:rsidRPr="00875598">
        <w:rPr>
          <w:i w:val="0"/>
        </w:rPr>
        <w:t xml:space="preserve"> DS1052</w:t>
      </w:r>
      <w:r w:rsidRPr="00875598">
        <w:t xml:space="preserve"> oscilloscope. It’s difficult to read, but the text at the bottom of the screen indicates 500 Hz/div and 10 </w:t>
      </w:r>
      <w:proofErr w:type="spellStart"/>
      <w:r w:rsidRPr="00875598">
        <w:t>dBVrms</w:t>
      </w:r>
      <w:proofErr w:type="spellEnd"/>
      <w:r w:rsidRPr="00875598">
        <w:t>/div. The marker on the left</w:t>
      </w:r>
      <w:r w:rsidR="00D45621">
        <w:t>-</w:t>
      </w:r>
      <w:r w:rsidRPr="00875598">
        <w:t xml:space="preserve">hand side of the display indicates a level of 0 </w:t>
      </w:r>
      <w:proofErr w:type="spellStart"/>
      <w:r w:rsidRPr="00875598">
        <w:t>dBVrms</w:t>
      </w:r>
      <w:proofErr w:type="spellEnd"/>
    </w:p>
    <w:p w14:paraId="6CAD1CE5" w14:textId="77777777" w:rsidR="001C6A92" w:rsidRPr="00875598" w:rsidRDefault="00FA6C3A" w:rsidP="006C7A66">
      <w:pPr>
        <w:keepNext/>
        <w:jc w:val="center"/>
      </w:pPr>
      <w:r w:rsidRPr="005D6A5E">
        <w:rPr>
          <w:noProof/>
          <w:lang w:eastAsia="en-GB"/>
        </w:rPr>
        <w:lastRenderedPageBreak/>
        <w:drawing>
          <wp:inline distT="0" distB="0" distL="0" distR="0" wp14:anchorId="3E27BEE7" wp14:editId="15D373CB">
            <wp:extent cx="4015740" cy="4175760"/>
            <wp:effectExtent l="19050" t="0" r="3810" b="0"/>
            <wp:docPr id="20" name="Picture 5" descr="g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jpg"/>
                    <pic:cNvPicPr/>
                  </pic:nvPicPr>
                  <pic:blipFill>
                    <a:blip r:embed="rId18" cstate="print"/>
                    <a:stretch>
                      <a:fillRect/>
                    </a:stretch>
                  </pic:blipFill>
                  <pic:spPr>
                    <a:xfrm>
                      <a:off x="0" y="0"/>
                      <a:ext cx="4015740" cy="4175760"/>
                    </a:xfrm>
                    <a:prstGeom prst="rect">
                      <a:avLst/>
                    </a:prstGeom>
                  </pic:spPr>
                </pic:pic>
              </a:graphicData>
            </a:graphic>
          </wp:inline>
        </w:drawing>
      </w:r>
    </w:p>
    <w:p w14:paraId="1D07F3EF" w14:textId="40959879" w:rsidR="00FA6C3A" w:rsidRPr="00875598" w:rsidRDefault="001C6A92" w:rsidP="006C7A66">
      <w:pPr>
        <w:pStyle w:val="Caption"/>
        <w:jc w:val="center"/>
      </w:pPr>
      <w:bookmarkStart w:id="14" w:name="_Ref19026594"/>
      <w:r w:rsidRPr="00875598">
        <w:t xml:space="preserve">Figure </w:t>
      </w:r>
      <w:r w:rsidR="00425573" w:rsidRPr="00EA3BCF">
        <w:fldChar w:fldCharType="begin"/>
      </w:r>
      <w:r w:rsidR="00425573" w:rsidRPr="00875598">
        <w:instrText xml:space="preserve"> SEQ Figure \* ARABIC </w:instrText>
      </w:r>
      <w:r w:rsidR="00425573" w:rsidRPr="00EA3BCF">
        <w:fldChar w:fldCharType="separate"/>
      </w:r>
      <w:r w:rsidR="00FE6900" w:rsidRPr="00EA3BCF">
        <w:t>3</w:t>
      </w:r>
      <w:r w:rsidR="00425573" w:rsidRPr="00EA3BCF">
        <w:fldChar w:fldCharType="end"/>
      </w:r>
      <w:bookmarkEnd w:id="14"/>
      <w:r w:rsidRPr="00875598">
        <w:t xml:space="preserve">: Output signal from program </w:t>
      </w:r>
      <w:r w:rsidRPr="00875598">
        <w:rPr>
          <w:rFonts w:ascii="Courier New" w:hAnsi="Courier New" w:cs="Courier New"/>
        </w:rPr>
        <w:t>stm32f7_average_intr.c</w:t>
      </w:r>
      <w:r w:rsidRPr="00875598">
        <w:t xml:space="preserve"> viewed using spectrum display in </w:t>
      </w:r>
      <w:proofErr w:type="spellStart"/>
      <w:r w:rsidRPr="00875598">
        <w:rPr>
          <w:i w:val="0"/>
        </w:rPr>
        <w:t>GoldWave</w:t>
      </w:r>
      <w:proofErr w:type="spellEnd"/>
    </w:p>
    <w:p w14:paraId="34C18D7F" w14:textId="70B8573D" w:rsidR="00FE5325" w:rsidRPr="00875598" w:rsidRDefault="00FE5325" w:rsidP="006C7A66">
      <w:pPr>
        <w:pStyle w:val="Heading2"/>
      </w:pPr>
      <w:bookmarkStart w:id="15" w:name="_Toc19094938"/>
      <w:bookmarkStart w:id="16" w:name="_Toc29195008"/>
      <w:bookmarkEnd w:id="15"/>
      <w:r w:rsidRPr="00875598">
        <w:t>Exercise</w:t>
      </w:r>
      <w:bookmarkEnd w:id="16"/>
    </w:p>
    <w:p w14:paraId="04ED6350" w14:textId="290708A7" w:rsidR="004A7168" w:rsidRPr="00875598" w:rsidRDefault="004A7168">
      <w:r w:rsidRPr="00875598">
        <w:t xml:space="preserve">Run program </w:t>
      </w:r>
      <w:r w:rsidRPr="00875598">
        <w:rPr>
          <w:rFonts w:ascii="Courier New" w:hAnsi="Courier New" w:cs="Courier New"/>
        </w:rPr>
        <w:t>stm32f7_average_intr.c</w:t>
      </w:r>
      <w:r w:rsidRPr="00875598">
        <w:t xml:space="preserve"> and vary the frequency of the applied sinusoid between 100 Hz and 5000 Hz. Keep the amplitude of the sinusoidal input signal constant at approximately 2 volts peak to peak. Record the amplitude of the output signal, at different frequencies, on the axes below.</w:t>
      </w:r>
    </w:p>
    <w:p w14:paraId="58426413" w14:textId="29B9C96D" w:rsidR="00096E19" w:rsidRPr="00875598" w:rsidRDefault="00096E19" w:rsidP="006C7A66">
      <w:r w:rsidRPr="00875598">
        <w:t xml:space="preserve">Sketch of the magnitude frequency response of five point moving average filter implemented by program </w:t>
      </w:r>
      <w:r w:rsidRPr="00875598">
        <w:rPr>
          <w:rFonts w:ascii="Courier New" w:hAnsi="Courier New" w:cs="Courier New"/>
        </w:rPr>
        <w:t>stm32f7_average_intr.c</w:t>
      </w:r>
      <w:r w:rsidRPr="00875598">
        <w:t xml:space="preserve"> and measured using sinusoidal input signals:</w:t>
      </w:r>
    </w:p>
    <w:p w14:paraId="4FC8FCE7" w14:textId="3D30B681" w:rsidR="00096E19" w:rsidRDefault="003D7EFE" w:rsidP="00096E19">
      <w:pPr>
        <w:jc w:val="center"/>
        <w:rPr>
          <w:noProof/>
        </w:rPr>
      </w:pPr>
      <w:r w:rsidRPr="00CC5113">
        <w:rPr>
          <w:noProof/>
          <w:lang w:val="en-GB" w:eastAsia="en-GB"/>
        </w:rPr>
        <w:lastRenderedPageBreak/>
        <w:drawing>
          <wp:inline distT="0" distB="0" distL="0" distR="0" wp14:anchorId="10D65685" wp14:editId="09C1F620">
            <wp:extent cx="5036400" cy="3776400"/>
            <wp:effectExtent l="0" t="0" r="0" b="0"/>
            <wp:docPr id="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5036400" cy="3776400"/>
                    </a:xfrm>
                    <a:prstGeom prst="rect">
                      <a:avLst/>
                    </a:prstGeom>
                    <a:noFill/>
                    <a:ln w="9525">
                      <a:noFill/>
                      <a:miter lim="800000"/>
                      <a:headEnd/>
                      <a:tailEnd/>
                    </a:ln>
                  </pic:spPr>
                </pic:pic>
              </a:graphicData>
            </a:graphic>
          </wp:inline>
        </w:drawing>
      </w:r>
    </w:p>
    <w:p w14:paraId="5AAFD236" w14:textId="04974B38" w:rsidR="00845190" w:rsidRDefault="00845190" w:rsidP="00096E19">
      <w:pPr>
        <w:jc w:val="center"/>
        <w:rPr>
          <w:noProof/>
        </w:rPr>
      </w:pPr>
    </w:p>
    <w:p w14:paraId="3B2D63A2" w14:textId="77777777" w:rsidR="00845190" w:rsidRPr="00875598" w:rsidRDefault="00845190" w:rsidP="00096E19">
      <w:pPr>
        <w:jc w:val="center"/>
      </w:pPr>
    </w:p>
    <w:p w14:paraId="36E14452" w14:textId="77777777" w:rsidR="004A7168" w:rsidRPr="00875598" w:rsidRDefault="004A7168" w:rsidP="00096E19">
      <w:pPr>
        <w:jc w:val="center"/>
      </w:pPr>
    </w:p>
    <w:p w14:paraId="5D68DA10" w14:textId="748AE13D" w:rsidR="00BD71B7" w:rsidRPr="00875598" w:rsidRDefault="00BD71B7" w:rsidP="00BD71B7">
      <w:pPr>
        <w:pStyle w:val="Heading1"/>
      </w:pPr>
      <w:bookmarkStart w:id="17" w:name="_Cannot_see_IDCODE"/>
      <w:bookmarkStart w:id="18" w:name="_Toc29195009"/>
      <w:bookmarkEnd w:id="17"/>
      <w:r w:rsidRPr="00875598">
        <w:t xml:space="preserve">Observation of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a </w:t>
      </w:r>
      <w:r w:rsidR="00A57B49" w:rsidRPr="00875598">
        <w:t>P</w:t>
      </w:r>
      <w:r w:rsidRPr="00875598">
        <w:t xml:space="preserve">seudorandom </w:t>
      </w:r>
      <w:r w:rsidR="00A57B49" w:rsidRPr="00875598">
        <w:t>I</w:t>
      </w:r>
      <w:r w:rsidRPr="00875598">
        <w:t xml:space="preserve">nput </w:t>
      </w:r>
      <w:r w:rsidR="00A57B49" w:rsidRPr="00875598">
        <w:t>S</w:t>
      </w:r>
      <w:r w:rsidRPr="00875598">
        <w:t>ignal</w:t>
      </w:r>
      <w:bookmarkEnd w:id="18"/>
    </w:p>
    <w:p w14:paraId="1A827DB8" w14:textId="2D9811FA" w:rsidR="00BD71B7" w:rsidRPr="00875598" w:rsidRDefault="00BD71B7" w:rsidP="00BD71B7">
      <w:pPr>
        <w:autoSpaceDE w:val="0"/>
        <w:autoSpaceDN w:val="0"/>
        <w:adjustRightInd w:val="0"/>
      </w:pPr>
      <w:r w:rsidRPr="00875598">
        <w:t>Alternatively, an indication of the magnitude frequency response of the filter may be obtained by applying a pseudorandom input signal, containing equally</w:t>
      </w:r>
      <w:r w:rsidR="004138B0" w:rsidRPr="00875598">
        <w:t xml:space="preserve"> </w:t>
      </w:r>
      <w:r w:rsidRPr="00875598">
        <w:t xml:space="preserve">weighted components at all frequencies, to the filter and observing the spectral content of the filter output. Program </w:t>
      </w:r>
      <w:r w:rsidRPr="00875598">
        <w:rPr>
          <w:rFonts w:ascii="Courier New" w:hAnsi="Courier New" w:cs="Courier New"/>
        </w:rPr>
        <w:t>stm32f7_average_prbs_intr.c</w:t>
      </w:r>
      <w:r w:rsidRPr="00875598">
        <w:t xml:space="preserve"> combines the moving average filter of program </w:t>
      </w:r>
      <w:r w:rsidRPr="00875598">
        <w:rPr>
          <w:rFonts w:ascii="Courier New" w:hAnsi="Courier New" w:cs="Courier New"/>
        </w:rPr>
        <w:t>stm32f7_average_intr.c</w:t>
      </w:r>
      <w:r w:rsidRPr="00875598">
        <w:t xml:space="preserve"> with a pseudorandom noise generator (implemented within the program using function </w:t>
      </w:r>
      <w:proofErr w:type="spellStart"/>
      <w:proofErr w:type="gramStart"/>
      <w:r w:rsidRPr="00875598">
        <w:rPr>
          <w:rFonts w:ascii="Courier New" w:hAnsi="Courier New" w:cs="Courier New"/>
        </w:rPr>
        <w:t>prbs</w:t>
      </w:r>
      <w:proofErr w:type="spellEnd"/>
      <w:r w:rsidRPr="00875598">
        <w:rPr>
          <w:rFonts w:ascii="Courier New" w:hAnsi="Courier New" w:cs="Courier New"/>
        </w:rPr>
        <w:t>(</w:t>
      </w:r>
      <w:proofErr w:type="gramEnd"/>
      <w:r w:rsidRPr="00875598">
        <w:rPr>
          <w:rFonts w:ascii="Courier New" w:hAnsi="Courier New" w:cs="Courier New"/>
        </w:rPr>
        <w:t>)</w:t>
      </w:r>
      <w:r w:rsidRPr="00875598">
        <w:t>).</w:t>
      </w:r>
    </w:p>
    <w:p w14:paraId="2201769F" w14:textId="6AE6A1C2" w:rsidR="00736D3B" w:rsidRPr="00875598" w:rsidRDefault="00736D3B" w:rsidP="006C7A66">
      <w:pPr>
        <w:pStyle w:val="Heading2"/>
      </w:pPr>
      <w:bookmarkStart w:id="19" w:name="_Toc29195010"/>
      <w:r w:rsidRPr="00875598">
        <w:t>Exercise</w:t>
      </w:r>
      <w:bookmarkEnd w:id="19"/>
    </w:p>
    <w:p w14:paraId="1B1DB085" w14:textId="09994B1F" w:rsidR="00BD71B7" w:rsidRPr="00875598" w:rsidRDefault="00BD71B7" w:rsidP="00BD71B7">
      <w:pPr>
        <w:autoSpaceDE w:val="0"/>
        <w:autoSpaceDN w:val="0"/>
        <w:adjustRightInd w:val="0"/>
      </w:pPr>
      <w:r w:rsidRPr="00875598">
        <w:t xml:space="preserve">Use either the FFT function of an oscilloscope or </w:t>
      </w:r>
      <w:proofErr w:type="spellStart"/>
      <w:r w:rsidRPr="00875598">
        <w:rPr>
          <w:i/>
          <w:iCs/>
        </w:rPr>
        <w:t>GoldWave</w:t>
      </w:r>
      <w:proofErr w:type="spellEnd"/>
      <w:r w:rsidRPr="00875598">
        <w:rPr>
          <w:i/>
          <w:iCs/>
        </w:rPr>
        <w:t xml:space="preserve"> </w:t>
      </w:r>
      <w:r w:rsidRPr="00875598">
        <w:t xml:space="preserve">to view the spectral content of the filtered noise output by the program. Sketch what you see on the axes </w:t>
      </w:r>
      <w:r w:rsidR="001C1B7B" w:rsidRPr="00875598">
        <w:t>below</w:t>
      </w:r>
      <w:r w:rsidRPr="00875598">
        <w:t xml:space="preserve"> and verify that the results indicate a similar magnitude frequency response to that measured using a signal generator and plotted in </w:t>
      </w:r>
      <w:r w:rsidR="001C1B7B" w:rsidRPr="00875598">
        <w:t>the previous task</w:t>
      </w:r>
      <w:r w:rsidRPr="00875598">
        <w:t>.</w:t>
      </w:r>
    </w:p>
    <w:p w14:paraId="5D09AC64" w14:textId="3DF67A70" w:rsidR="00BD71B7" w:rsidRPr="00875598" w:rsidRDefault="00736D3B" w:rsidP="001C1B7B">
      <w:r w:rsidRPr="00875598">
        <w:rPr>
          <w:b/>
          <w:bCs/>
        </w:rPr>
        <w:lastRenderedPageBreak/>
        <w:t>Note</w:t>
      </w:r>
      <w:r w:rsidRPr="00875598">
        <w:t xml:space="preserve">: </w:t>
      </w:r>
      <w:r w:rsidR="00BD71B7" w:rsidRPr="00875598">
        <w:t>Using pseudorandom noise as a test signal is a quick and easy method of obtaining an indication of the magnitude frequency response of a filter.</w:t>
      </w:r>
    </w:p>
    <w:p w14:paraId="5163810A" w14:textId="6384A2FD" w:rsidR="001C1B7B" w:rsidRPr="00875598" w:rsidRDefault="001C1B7B" w:rsidP="007C143F">
      <w:r w:rsidRPr="00875598">
        <w:t xml:space="preserve">Sketch of magnitude frequency response of five point moving average filter measured using program </w:t>
      </w:r>
      <w:r w:rsidRPr="00875598">
        <w:rPr>
          <w:rFonts w:ascii="Courier New" w:hAnsi="Courier New" w:cs="Courier New"/>
        </w:rPr>
        <w:t>stm32f7_average_prbs_intr.c</w:t>
      </w:r>
      <w:r w:rsidRPr="00875598">
        <w:t>:</w:t>
      </w:r>
    </w:p>
    <w:p w14:paraId="2A1A6362" w14:textId="03B312C1" w:rsidR="001C1B7B" w:rsidRPr="00875598" w:rsidRDefault="007C143F" w:rsidP="001C1B7B">
      <w:r w:rsidRPr="00CC5113">
        <w:rPr>
          <w:noProof/>
          <w:lang w:val="en-GB" w:eastAsia="en-GB"/>
        </w:rPr>
        <w:drawing>
          <wp:inline distT="0" distB="0" distL="0" distR="0" wp14:anchorId="07E32612" wp14:editId="30383D9B">
            <wp:extent cx="5334000" cy="4000500"/>
            <wp:effectExtent l="19050" t="0" r="0" b="0"/>
            <wp:docPr id="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5334000" cy="4000500"/>
                    </a:xfrm>
                    <a:prstGeom prst="rect">
                      <a:avLst/>
                    </a:prstGeom>
                    <a:noFill/>
                    <a:ln w="9525">
                      <a:noFill/>
                      <a:miter lim="800000"/>
                      <a:headEnd/>
                      <a:tailEnd/>
                    </a:ln>
                  </pic:spPr>
                </pic:pic>
              </a:graphicData>
            </a:graphic>
          </wp:inline>
        </w:drawing>
      </w:r>
    </w:p>
    <w:p w14:paraId="6267E48C" w14:textId="4F3D7D0F" w:rsidR="00BD71B7" w:rsidRDefault="00BD71B7" w:rsidP="00BD71B7">
      <w:pPr>
        <w:jc w:val="center"/>
        <w:rPr>
          <w:noProof/>
        </w:rPr>
      </w:pPr>
    </w:p>
    <w:p w14:paraId="04F39061" w14:textId="73C17D2A" w:rsidR="00845190" w:rsidRDefault="00845190" w:rsidP="00BD71B7">
      <w:pPr>
        <w:jc w:val="center"/>
        <w:rPr>
          <w:noProof/>
        </w:rPr>
      </w:pPr>
    </w:p>
    <w:p w14:paraId="60EB9C7B" w14:textId="49DF0DFF" w:rsidR="00845190" w:rsidRDefault="00845190" w:rsidP="00BD71B7">
      <w:pPr>
        <w:jc w:val="center"/>
        <w:rPr>
          <w:noProof/>
        </w:rPr>
      </w:pPr>
    </w:p>
    <w:p w14:paraId="0D28DE62" w14:textId="73E81AE8" w:rsidR="00845190" w:rsidRDefault="00845190" w:rsidP="00BD71B7">
      <w:pPr>
        <w:jc w:val="center"/>
        <w:rPr>
          <w:noProof/>
        </w:rPr>
      </w:pPr>
    </w:p>
    <w:p w14:paraId="2A5D3729" w14:textId="77777777" w:rsidR="00845190" w:rsidRPr="00875598" w:rsidRDefault="00845190" w:rsidP="00BD71B7">
      <w:pPr>
        <w:jc w:val="center"/>
      </w:pPr>
    </w:p>
    <w:p w14:paraId="626E1C95" w14:textId="77777777" w:rsidR="007F6D99" w:rsidRPr="00875598" w:rsidRDefault="007F6D99" w:rsidP="007F6D99"/>
    <w:p w14:paraId="0F11C9BA" w14:textId="5A65F785" w:rsidR="00BD71B7" w:rsidRPr="00875598" w:rsidRDefault="00BD71B7" w:rsidP="00BD71B7"/>
    <w:p w14:paraId="611D8449" w14:textId="3595C100" w:rsidR="00AF7AC3" w:rsidRPr="00875598" w:rsidRDefault="005B7C6D" w:rsidP="00AF7AC3">
      <w:pPr>
        <w:pStyle w:val="Heading1"/>
      </w:pPr>
      <w:bookmarkStart w:id="20" w:name="_Toc29195011"/>
      <w:r w:rsidRPr="00875598">
        <w:lastRenderedPageBreak/>
        <w:t xml:space="preserve">OPTIONAL: </w:t>
      </w:r>
      <w:r w:rsidR="00AF7AC3" w:rsidRPr="00875598">
        <w:t xml:space="preserve">Identification of </w:t>
      </w:r>
      <w:r w:rsidR="00A57B49" w:rsidRPr="00875598">
        <w:t>M</w:t>
      </w:r>
      <w:r w:rsidR="00AF7AC3" w:rsidRPr="00875598">
        <w:t xml:space="preserve">agnitude </w:t>
      </w:r>
      <w:r w:rsidR="00A57B49" w:rsidRPr="00875598">
        <w:t>F</w:t>
      </w:r>
      <w:r w:rsidR="00AF7AC3" w:rsidRPr="00875598">
        <w:t xml:space="preserve">requency </w:t>
      </w:r>
      <w:r w:rsidR="00A57B49" w:rsidRPr="00875598">
        <w:t>R</w:t>
      </w:r>
      <w:r w:rsidR="00AF7AC3" w:rsidRPr="00875598">
        <w:t xml:space="preserve">esponse </w:t>
      </w:r>
      <w:r w:rsidR="00CB7762" w:rsidRPr="00875598">
        <w:t>U</w:t>
      </w:r>
      <w:r w:rsidR="00AF7AC3" w:rsidRPr="00875598">
        <w:t xml:space="preserve">sing </w:t>
      </w:r>
      <w:r w:rsidR="00A57B49" w:rsidRPr="00875598">
        <w:rPr>
          <w:rFonts w:cs="Courier New"/>
        </w:rPr>
        <w:t>T</w:t>
      </w:r>
      <w:r w:rsidR="00AF7AC3" w:rsidRPr="00875598">
        <w:rPr>
          <w:rFonts w:cs="Courier New"/>
        </w:rPr>
        <w:t xml:space="preserve">wo </w:t>
      </w:r>
      <w:r w:rsidR="00AF7AC3" w:rsidRPr="00875598">
        <w:t xml:space="preserve">Discovery </w:t>
      </w:r>
      <w:r w:rsidR="00A57B49" w:rsidRPr="00875598">
        <w:rPr>
          <w:rFonts w:cs="Courier New"/>
        </w:rPr>
        <w:t>B</w:t>
      </w:r>
      <w:r w:rsidR="00AF7AC3" w:rsidRPr="00875598">
        <w:rPr>
          <w:rFonts w:cs="Courier New"/>
        </w:rPr>
        <w:t>oards</w:t>
      </w:r>
      <w:bookmarkEnd w:id="20"/>
    </w:p>
    <w:p w14:paraId="7E58896E" w14:textId="1AFBAFE0" w:rsidR="00B42B05" w:rsidRPr="00875598" w:rsidRDefault="00AF7AC3" w:rsidP="00AF7AC3">
      <w:pPr>
        <w:autoSpaceDE w:val="0"/>
        <w:autoSpaceDN w:val="0"/>
        <w:adjustRightInd w:val="0"/>
      </w:pPr>
      <w:r w:rsidRPr="00875598">
        <w:t xml:space="preserve">In </w:t>
      </w:r>
      <w:r w:rsidR="00B42B05" w:rsidRPr="00875598">
        <w:t>L</w:t>
      </w:r>
      <w:r w:rsidRPr="00875598">
        <w:t xml:space="preserve">ab 2, program </w:t>
      </w:r>
      <w:r w:rsidRPr="00875598">
        <w:rPr>
          <w:rFonts w:ascii="Courier New" w:hAnsi="Courier New" w:cs="Courier New"/>
        </w:rPr>
        <w:t>stm32f7_sysid_CMSIS_intr.c</w:t>
      </w:r>
      <w:r w:rsidRPr="00875598">
        <w:t xml:space="preserve"> was used to identify the characteristics of the antialiasing and reconstruction filters of the WM8994 codec. Here, the same program is used to identify the characteristics of the moving average filter.</w:t>
      </w:r>
    </w:p>
    <w:p w14:paraId="4468BDC2" w14:textId="7DFE769D" w:rsidR="00AF7AC3" w:rsidRPr="00875598" w:rsidRDefault="00AF7AC3" w:rsidP="00AF7AC3">
      <w:pPr>
        <w:autoSpaceDE w:val="0"/>
        <w:autoSpaceDN w:val="0"/>
        <w:adjustRightInd w:val="0"/>
      </w:pPr>
      <w:r w:rsidRPr="00875598">
        <w:t xml:space="preserve">Connect two </w:t>
      </w:r>
      <w:r w:rsidR="00B42B05" w:rsidRPr="00875598">
        <w:t xml:space="preserve">Discovery </w:t>
      </w:r>
      <w:r w:rsidRPr="00875598">
        <w:t xml:space="preserve">boards as shown in </w:t>
      </w:r>
      <w:r w:rsidR="00B42B05" w:rsidRPr="005D6A5E">
        <w:fldChar w:fldCharType="begin"/>
      </w:r>
      <w:r w:rsidR="00B42B05" w:rsidRPr="00875598">
        <w:instrText xml:space="preserve"> REF _Ref19028681 \h </w:instrText>
      </w:r>
      <w:r w:rsidR="00C372FC" w:rsidRPr="00875598">
        <w:instrText xml:space="preserve"> \* MERGEFORMAT </w:instrText>
      </w:r>
      <w:r w:rsidR="00B42B05" w:rsidRPr="005D6A5E">
        <w:fldChar w:fldCharType="separate"/>
      </w:r>
      <w:r w:rsidR="00B42B05" w:rsidRPr="00875598">
        <w:t xml:space="preserve">Figure </w:t>
      </w:r>
      <w:r w:rsidR="00B42B05" w:rsidRPr="00966E3E">
        <w:t>4</w:t>
      </w:r>
      <w:r w:rsidR="00B42B05" w:rsidRPr="005D6A5E">
        <w:fldChar w:fldCharType="end"/>
      </w:r>
      <w:r w:rsidRPr="00875598">
        <w:t>. On one of the boards</w:t>
      </w:r>
      <w:r w:rsidR="006F5D02" w:rsidRPr="00875598">
        <w:t>,</w:t>
      </w:r>
      <w:r w:rsidRPr="00875598">
        <w:t xml:space="preserve"> run program </w:t>
      </w:r>
      <w:r w:rsidRPr="00875598">
        <w:rPr>
          <w:rFonts w:ascii="Courier New" w:hAnsi="Courier New" w:cs="Courier New"/>
        </w:rPr>
        <w:t>stm32f7_average_intr.c</w:t>
      </w:r>
      <w:r w:rsidRPr="00875598">
        <w:t xml:space="preserve"> (once this has been downloaded into flash memory, the program will run when power is applied to the board via the USB cable)</w:t>
      </w:r>
      <w:r w:rsidR="006F5D02" w:rsidRPr="00875598">
        <w:t>,</w:t>
      </w:r>
      <w:r w:rsidRPr="00875598">
        <w:t xml:space="preserve"> and on the other</w:t>
      </w:r>
      <w:r w:rsidR="006F5D02" w:rsidRPr="00875598">
        <w:t>,</w:t>
      </w:r>
      <w:r w:rsidRPr="00875598">
        <w:t xml:space="preserve"> run program </w:t>
      </w:r>
      <w:r w:rsidRPr="00875598">
        <w:rPr>
          <w:rFonts w:ascii="Courier New" w:hAnsi="Courier New" w:cs="Courier New"/>
        </w:rPr>
        <w:t>stm32f7_sysid_CMSIS_intr.c</w:t>
      </w:r>
      <w:r w:rsidRPr="00875598">
        <w:t xml:space="preserve">. The latter program identifies the characteristics of whatever system is connected across its output and input. At this stage, there is no need to understand how the adaptive filter in program </w:t>
      </w:r>
      <w:r w:rsidRPr="00875598">
        <w:rPr>
          <w:rFonts w:ascii="Courier New" w:hAnsi="Courier New" w:cs="Courier New"/>
        </w:rPr>
        <w:t>stm32f7_sysid_CMSIS_intr.c</w:t>
      </w:r>
      <w:r w:rsidRPr="00875598">
        <w:t xml:space="preserve"> works.</w:t>
      </w:r>
    </w:p>
    <w:p w14:paraId="1B2D7524" w14:textId="77777777" w:rsidR="00AF7AC3" w:rsidRPr="00875598" w:rsidRDefault="00AF7AC3" w:rsidP="00AF7AC3">
      <w:pPr>
        <w:autoSpaceDE w:val="0"/>
        <w:autoSpaceDN w:val="0"/>
        <w:adjustRightInd w:val="0"/>
      </w:pPr>
    </w:p>
    <w:p w14:paraId="39F3A745" w14:textId="77777777" w:rsidR="00AF7AC3" w:rsidRPr="00875598" w:rsidRDefault="00AF7AC3" w:rsidP="00AF7AC3">
      <w:pPr>
        <w:autoSpaceDE w:val="0"/>
        <w:autoSpaceDN w:val="0"/>
        <w:adjustRightInd w:val="0"/>
      </w:pPr>
    </w:p>
    <w:p w14:paraId="310D39AD" w14:textId="77777777" w:rsidR="00B42B05" w:rsidRPr="00875598" w:rsidRDefault="00AF7AC3" w:rsidP="006C7A66">
      <w:pPr>
        <w:keepNext/>
        <w:autoSpaceDE w:val="0"/>
        <w:autoSpaceDN w:val="0"/>
        <w:adjustRightInd w:val="0"/>
        <w:jc w:val="center"/>
      </w:pPr>
      <w:r w:rsidRPr="005D6A5E">
        <w:rPr>
          <w:noProof/>
          <w:lang w:eastAsia="en-GB"/>
        </w:rPr>
        <w:drawing>
          <wp:inline distT="0" distB="0" distL="0" distR="0" wp14:anchorId="6C60CB46" wp14:editId="58631DAF">
            <wp:extent cx="5485765" cy="2666365"/>
            <wp:effectExtent l="19050" t="0" r="63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5364CD98" w14:textId="2619519C" w:rsidR="00AF7AC3" w:rsidRPr="00875598" w:rsidRDefault="00B42B05" w:rsidP="006C7A66">
      <w:pPr>
        <w:pStyle w:val="Caption"/>
        <w:jc w:val="center"/>
      </w:pPr>
      <w:bookmarkStart w:id="21" w:name="_Ref19028681"/>
      <w:r w:rsidRPr="00875598">
        <w:t xml:space="preserve">Figure </w:t>
      </w:r>
      <w:r w:rsidR="00425573" w:rsidRPr="00966E3E">
        <w:fldChar w:fldCharType="begin"/>
      </w:r>
      <w:r w:rsidR="00425573" w:rsidRPr="00875598">
        <w:instrText xml:space="preserve"> SEQ Figure \* ARABIC </w:instrText>
      </w:r>
      <w:r w:rsidR="00425573" w:rsidRPr="00966E3E">
        <w:fldChar w:fldCharType="separate"/>
      </w:r>
      <w:r w:rsidR="00FE6900" w:rsidRPr="00966E3E">
        <w:t>4</w:t>
      </w:r>
      <w:r w:rsidR="00425573" w:rsidRPr="00966E3E">
        <w:fldChar w:fldCharType="end"/>
      </w:r>
      <w:bookmarkEnd w:id="21"/>
      <w:r w:rsidRPr="00875598">
        <w:t xml:space="preserve">: Connection diagram for identification of magnitude frequency response of five point moving average filter using program </w:t>
      </w:r>
      <w:r w:rsidRPr="00875598">
        <w:rPr>
          <w:rFonts w:ascii="Courier New" w:hAnsi="Courier New" w:cs="Courier New"/>
        </w:rPr>
        <w:t>stm32f7_sysid_CMSIS_intr.c</w:t>
      </w:r>
    </w:p>
    <w:p w14:paraId="64BCDD63" w14:textId="77777777" w:rsidR="00DB6D9A" w:rsidRPr="00875598" w:rsidRDefault="00DB6D9A" w:rsidP="00AF7AC3">
      <w:pPr>
        <w:autoSpaceDE w:val="0"/>
        <w:autoSpaceDN w:val="0"/>
        <w:adjustRightInd w:val="0"/>
      </w:pPr>
    </w:p>
    <w:p w14:paraId="4A17409C" w14:textId="5A3C5060" w:rsidR="00B42B05" w:rsidRPr="00875598" w:rsidRDefault="00B42B05" w:rsidP="00B42B05">
      <w:pPr>
        <w:autoSpaceDE w:val="0"/>
        <w:autoSpaceDN w:val="0"/>
        <w:adjustRightInd w:val="0"/>
      </w:pPr>
      <w:r w:rsidRPr="00875598">
        <w:t xml:space="preserve">As the program runs, the adaptive filter coefficients and the magnitude of their FFT are shown on the LCD. These graphs represent the impulse and magnitude frequency responses of the signal path from A to B in </w:t>
      </w:r>
      <w:r w:rsidRPr="005D6A5E">
        <w:fldChar w:fldCharType="begin"/>
      </w:r>
      <w:r w:rsidRPr="00875598">
        <w:instrText xml:space="preserve"> REF _Ref19028681 \h </w:instrText>
      </w:r>
      <w:r w:rsidR="00C372FC" w:rsidRPr="00875598">
        <w:instrText xml:space="preserve"> \* MERGEFORMAT </w:instrText>
      </w:r>
      <w:r w:rsidRPr="005D6A5E">
        <w:fldChar w:fldCharType="separate"/>
      </w:r>
      <w:r w:rsidRPr="00875598">
        <w:t xml:space="preserve">Figure </w:t>
      </w:r>
      <w:r w:rsidRPr="00966E3E">
        <w:t>4</w:t>
      </w:r>
      <w:r w:rsidRPr="005D6A5E">
        <w:fldChar w:fldCharType="end"/>
      </w:r>
      <w:r w:rsidRPr="00875598">
        <w:t>, including the moving average filter.</w:t>
      </w:r>
    </w:p>
    <w:p w14:paraId="79168752" w14:textId="7D501551" w:rsidR="00B42B05" w:rsidRPr="00875598" w:rsidRDefault="00B42B05" w:rsidP="00B42B05">
      <w:pPr>
        <w:autoSpaceDE w:val="0"/>
        <w:autoSpaceDN w:val="0"/>
        <w:adjustRightInd w:val="0"/>
      </w:pPr>
      <w:r w:rsidRPr="00875598">
        <w:t xml:space="preserve">After program </w:t>
      </w:r>
      <w:r w:rsidRPr="00875598">
        <w:rPr>
          <w:rFonts w:ascii="Courier New" w:hAnsi="Courier New" w:cs="Courier New"/>
        </w:rPr>
        <w:t>stm32f7_sysid_CMSIS_intr.c</w:t>
      </w:r>
      <w:r w:rsidRPr="00875598">
        <w:t xml:space="preserve"> has run for several seconds, halt the program and save the values of the 256 filter coefficients </w:t>
      </w:r>
      <w:r w:rsidRPr="00875598">
        <w:rPr>
          <w:rFonts w:ascii="Courier New" w:hAnsi="Courier New" w:cs="Courier New"/>
        </w:rPr>
        <w:t>firCoeffs32</w:t>
      </w:r>
      <w:r w:rsidRPr="00875598">
        <w:t xml:space="preserve"> to a </w:t>
      </w:r>
      <w:r w:rsidR="00DB6D9A" w:rsidRPr="00875598">
        <w:t>.</w:t>
      </w:r>
      <w:proofErr w:type="spellStart"/>
      <w:r w:rsidRPr="00875598">
        <w:t>dat</w:t>
      </w:r>
      <w:proofErr w:type="spellEnd"/>
      <w:r w:rsidRPr="00875598">
        <w:t xml:space="preserve"> file, as you did in Lab 2.</w:t>
      </w:r>
    </w:p>
    <w:p w14:paraId="19EE7CEB" w14:textId="5CF89349" w:rsidR="00AF7AC3" w:rsidRPr="00875598" w:rsidRDefault="00AF7AC3" w:rsidP="00AF7AC3">
      <w:pPr>
        <w:autoSpaceDE w:val="0"/>
        <w:autoSpaceDN w:val="0"/>
        <w:adjustRightInd w:val="0"/>
      </w:pPr>
      <w:r w:rsidRPr="00875598">
        <w:lastRenderedPageBreak/>
        <w:t>Then</w:t>
      </w:r>
      <w:r w:rsidR="006F5D02" w:rsidRPr="00875598">
        <w:t>,</w:t>
      </w:r>
      <w:r w:rsidRPr="00875598">
        <w:t xml:space="preserve"> use MATLAB function </w:t>
      </w:r>
      <w:r w:rsidRPr="00875598">
        <w:rPr>
          <w:rFonts w:ascii="Courier New" w:hAnsi="Courier New" w:cs="Courier New"/>
        </w:rPr>
        <w:t>stm32f7_logfft.m</w:t>
      </w:r>
      <w:r w:rsidRPr="00875598">
        <w:t xml:space="preserve"> to display the adaptive filter coefficients </w:t>
      </w:r>
      <w:r w:rsidRPr="00875598">
        <w:rPr>
          <w:rFonts w:ascii="Courier New" w:hAnsi="Courier New" w:cs="Courier New"/>
        </w:rPr>
        <w:t>firCoeffs32</w:t>
      </w:r>
      <w:r w:rsidRPr="00875598">
        <w:t xml:space="preserve"> and the magnitude of their FFT</w:t>
      </w:r>
      <w:r w:rsidR="007F6D99" w:rsidRPr="00875598">
        <w:t xml:space="preserve">. </w:t>
      </w:r>
      <w:r w:rsidR="00FE0A65" w:rsidRPr="005D6A5E">
        <w:fldChar w:fldCharType="begin"/>
      </w:r>
      <w:r w:rsidR="00FE0A65" w:rsidRPr="00875598">
        <w:instrText xml:space="preserve"> REF _Ref19522395 \h </w:instrText>
      </w:r>
      <w:r w:rsidR="00C372FC" w:rsidRPr="00875598">
        <w:instrText xml:space="preserve"> \* MERGEFORMAT </w:instrText>
      </w:r>
      <w:r w:rsidR="00FE0A65" w:rsidRPr="005D6A5E">
        <w:fldChar w:fldCharType="separate"/>
      </w:r>
      <w:r w:rsidR="00FE0A65" w:rsidRPr="00875598">
        <w:t xml:space="preserve">Figure </w:t>
      </w:r>
      <w:r w:rsidR="00FE0A65" w:rsidRPr="00966E3E">
        <w:t>5</w:t>
      </w:r>
      <w:r w:rsidR="00FE0A65" w:rsidRPr="005D6A5E">
        <w:fldChar w:fldCharType="end"/>
      </w:r>
      <w:r w:rsidR="007F6D99" w:rsidRPr="00875598">
        <w:t xml:space="preserve"> </w:t>
      </w:r>
      <w:r w:rsidRPr="00875598">
        <w:t>shows the result plotted on the same axes as the theoretical magnitude frequency response of the five</w:t>
      </w:r>
      <w:r w:rsidR="00C372FC" w:rsidRPr="00875598">
        <w:t>-</w:t>
      </w:r>
      <w:r w:rsidRPr="00875598">
        <w:t>point moving average filter.</w:t>
      </w:r>
    </w:p>
    <w:p w14:paraId="7482A47D" w14:textId="77777777" w:rsidR="00FE0A65" w:rsidRPr="00875598" w:rsidRDefault="00FE0A65" w:rsidP="00FE0A65">
      <w:pPr>
        <w:keepNext/>
        <w:autoSpaceDE w:val="0"/>
        <w:autoSpaceDN w:val="0"/>
        <w:adjustRightInd w:val="0"/>
        <w:jc w:val="center"/>
      </w:pPr>
      <w:r w:rsidRPr="005D6A5E">
        <w:rPr>
          <w:noProof/>
          <w:lang w:eastAsia="en-GB"/>
        </w:rPr>
        <w:drawing>
          <wp:inline distT="0" distB="0" distL="0" distR="0" wp14:anchorId="7225CD9C" wp14:editId="2F4DC26C">
            <wp:extent cx="4061518" cy="30555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4061518" cy="3055500"/>
                    </a:xfrm>
                    <a:prstGeom prst="rect">
                      <a:avLst/>
                    </a:prstGeom>
                    <a:noFill/>
                    <a:ln w="9525">
                      <a:noFill/>
                      <a:miter lim="800000"/>
                      <a:headEnd/>
                      <a:tailEnd/>
                    </a:ln>
                  </pic:spPr>
                </pic:pic>
              </a:graphicData>
            </a:graphic>
          </wp:inline>
        </w:drawing>
      </w:r>
    </w:p>
    <w:p w14:paraId="52ED3C0E" w14:textId="7817330E" w:rsidR="00FE0A65" w:rsidRPr="00875598" w:rsidRDefault="00FE0A65" w:rsidP="00FE0A65">
      <w:pPr>
        <w:pStyle w:val="Caption"/>
        <w:jc w:val="center"/>
      </w:pPr>
      <w:bookmarkStart w:id="22" w:name="_Ref19522395"/>
      <w:r w:rsidRPr="00875598">
        <w:t xml:space="preserve">Figure </w:t>
      </w:r>
      <w:r w:rsidR="00425573" w:rsidRPr="00CE7161">
        <w:fldChar w:fldCharType="begin"/>
      </w:r>
      <w:r w:rsidR="00425573" w:rsidRPr="00875598">
        <w:instrText xml:space="preserve"> SEQ Figure \* ARABIC </w:instrText>
      </w:r>
      <w:r w:rsidR="00425573" w:rsidRPr="00CE7161">
        <w:fldChar w:fldCharType="separate"/>
      </w:r>
      <w:r w:rsidRPr="00CE7161">
        <w:t>5</w:t>
      </w:r>
      <w:r w:rsidR="00425573" w:rsidRPr="00CE7161">
        <w:fldChar w:fldCharType="end"/>
      </w:r>
      <w:bookmarkEnd w:id="22"/>
      <w:r w:rsidRPr="00875598">
        <w:t xml:space="preserve">: Magnitude frequency response of the five point moving average filter implemented using program </w:t>
      </w:r>
      <w:r w:rsidRPr="00875598">
        <w:rPr>
          <w:rFonts w:ascii="Courier New" w:hAnsi="Courier New" w:cs="Courier New"/>
          <w:b/>
        </w:rPr>
        <w:t>stm32f7_average_intr.c</w:t>
      </w:r>
      <w:r w:rsidRPr="00875598">
        <w:t xml:space="preserve"> on one STM32F746G Discovery board, identified using program </w:t>
      </w:r>
      <w:r w:rsidRPr="00875598">
        <w:rPr>
          <w:rFonts w:ascii="Courier New" w:hAnsi="Courier New" w:cs="Courier New"/>
          <w:b/>
        </w:rPr>
        <w:t>stm32f7_sysid_CMSIS_intr.c</w:t>
      </w:r>
      <w:r w:rsidRPr="00875598">
        <w:t xml:space="preserve"> running on a second board</w:t>
      </w:r>
      <w:r w:rsidR="007F6D99" w:rsidRPr="00875598">
        <w:t xml:space="preserve"> (blue line)</w:t>
      </w:r>
      <w:r w:rsidR="006F5D02" w:rsidRPr="00875598">
        <w:t>,</w:t>
      </w:r>
      <w:r w:rsidRPr="00875598">
        <w:t xml:space="preserve"> and plotted on the same axes as its theoretical magnitude frequency response</w:t>
      </w:r>
      <w:r w:rsidR="007F6D99" w:rsidRPr="00875598">
        <w:t xml:space="preserve"> (dashed red line)</w:t>
      </w:r>
    </w:p>
    <w:p w14:paraId="2E8D0EEF" w14:textId="77777777" w:rsidR="00FE0A65" w:rsidRPr="00875598" w:rsidRDefault="00FE0A65" w:rsidP="00AF7AC3">
      <w:pPr>
        <w:autoSpaceDE w:val="0"/>
        <w:autoSpaceDN w:val="0"/>
        <w:adjustRightInd w:val="0"/>
      </w:pPr>
    </w:p>
    <w:p w14:paraId="06202953" w14:textId="437BFA20" w:rsidR="00DB6D9A" w:rsidRPr="00875598" w:rsidRDefault="00DB6D9A" w:rsidP="006C7A66">
      <w:pPr>
        <w:pStyle w:val="Heading2"/>
      </w:pPr>
      <w:bookmarkStart w:id="23" w:name="_Toc29195012"/>
      <w:r w:rsidRPr="00875598">
        <w:t>Exercise</w:t>
      </w:r>
      <w:bookmarkEnd w:id="23"/>
    </w:p>
    <w:p w14:paraId="6D3AF067" w14:textId="7A791DFB" w:rsidR="00AF7AC3" w:rsidRPr="00875598" w:rsidRDefault="00AF7AC3" w:rsidP="006C7A66">
      <w:pPr>
        <w:pStyle w:val="ListParagraph"/>
        <w:numPr>
          <w:ilvl w:val="0"/>
          <w:numId w:val="28"/>
        </w:numPr>
      </w:pPr>
      <w:r w:rsidRPr="00875598">
        <w:t>What are the differences between the measured and theoretical frequency responses, and how do you explain them?</w:t>
      </w:r>
    </w:p>
    <w:p w14:paraId="65EE66FB" w14:textId="0BCD94D5" w:rsidR="00661D7C" w:rsidRDefault="00661D7C" w:rsidP="00AF7AC3"/>
    <w:p w14:paraId="68D35A76" w14:textId="0F424BB8" w:rsidR="000A74F8" w:rsidRDefault="000A74F8" w:rsidP="00AF7AC3"/>
    <w:p w14:paraId="7D5F8611" w14:textId="54A72B2B" w:rsidR="000A74F8" w:rsidRDefault="000A74F8" w:rsidP="00AF7AC3"/>
    <w:p w14:paraId="2C2FE72A" w14:textId="44C4083B" w:rsidR="000A74F8" w:rsidRDefault="000A74F8" w:rsidP="00AF7AC3"/>
    <w:p w14:paraId="2F7C8E56" w14:textId="77777777" w:rsidR="000A74F8" w:rsidRPr="00875598" w:rsidRDefault="000A74F8" w:rsidP="00AF7AC3"/>
    <w:p w14:paraId="3222BB5A" w14:textId="77777777" w:rsidR="00824F16" w:rsidRPr="00875598" w:rsidRDefault="00824F16" w:rsidP="00824F16"/>
    <w:p w14:paraId="28F70B07" w14:textId="162DABFF" w:rsidR="007F6D99" w:rsidRPr="00875598" w:rsidRDefault="007F6D99" w:rsidP="007F6D99">
      <w:pPr>
        <w:pStyle w:val="Heading1"/>
        <w:rPr>
          <w:rFonts w:cs="Courier New"/>
        </w:rPr>
      </w:pPr>
      <w:bookmarkStart w:id="24" w:name="_Toc29195013"/>
      <w:r w:rsidRPr="00875598">
        <w:lastRenderedPageBreak/>
        <w:t xml:space="preserve">Identification of </w:t>
      </w:r>
      <w:r w:rsidR="00A57B49" w:rsidRPr="00875598">
        <w:t>M</w:t>
      </w:r>
      <w:r w:rsidRPr="00875598">
        <w:t xml:space="preserve">agnitude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w:t>
      </w:r>
      <w:r w:rsidR="00A57B49" w:rsidRPr="00875598">
        <w:t>O</w:t>
      </w:r>
      <w:r w:rsidRPr="00875598">
        <w:t>ne</w:t>
      </w:r>
      <w:r w:rsidRPr="00875598">
        <w:rPr>
          <w:rFonts w:cs="Courier New"/>
        </w:rPr>
        <w:t xml:space="preserve"> </w:t>
      </w:r>
      <w:r w:rsidRPr="00875598">
        <w:t xml:space="preserve">Discovery </w:t>
      </w:r>
      <w:r w:rsidRPr="00875598">
        <w:rPr>
          <w:rFonts w:cs="Courier New"/>
        </w:rPr>
        <w:t>Board</w:t>
      </w:r>
      <w:bookmarkEnd w:id="24"/>
    </w:p>
    <w:p w14:paraId="286EE456" w14:textId="5772248F" w:rsidR="007F6D99" w:rsidRPr="00875598" w:rsidRDefault="007F6D99" w:rsidP="007F6D99">
      <w:pPr>
        <w:autoSpaceDE w:val="0"/>
        <w:autoSpaceDN w:val="0"/>
        <w:adjustRightInd w:val="0"/>
        <w:rPr>
          <w:bCs/>
        </w:rPr>
      </w:pPr>
      <w:r w:rsidRPr="00875598">
        <w:rPr>
          <w:bCs/>
        </w:rPr>
        <w:t xml:space="preserve">By just using one </w:t>
      </w:r>
      <w:r w:rsidRPr="00875598">
        <w:t xml:space="preserve">STM32F746G Discovery board, </w:t>
      </w:r>
      <w:r w:rsidRPr="00875598">
        <w:rPr>
          <w:bCs/>
        </w:rPr>
        <w:t xml:space="preserve">you can also perform an experiment </w:t>
      </w:r>
      <w:proofErr w:type="gramStart"/>
      <w:r w:rsidRPr="00875598">
        <w:rPr>
          <w:bCs/>
        </w:rPr>
        <w:t>similar to</w:t>
      </w:r>
      <w:proofErr w:type="gramEnd"/>
      <w:r w:rsidRPr="00875598">
        <w:rPr>
          <w:bCs/>
        </w:rPr>
        <w:t xml:space="preserve"> the previous one by implementing the moving average filter before the pseudorandom noise is written to the DAC.</w:t>
      </w:r>
    </w:p>
    <w:p w14:paraId="413A7416" w14:textId="50F162AE" w:rsidR="007F6D99" w:rsidRPr="00875598" w:rsidRDefault="007F6D99" w:rsidP="007F6D99">
      <w:pPr>
        <w:autoSpaceDE w:val="0"/>
        <w:autoSpaceDN w:val="0"/>
        <w:adjustRightInd w:val="0"/>
        <w:rPr>
          <w:bCs/>
        </w:rPr>
      </w:pPr>
      <w:r w:rsidRPr="00875598">
        <w:rPr>
          <w:bCs/>
        </w:rPr>
        <w:t xml:space="preserve">Connect HEADPHONE OUT on the audio card to LINE IN, as shown in </w:t>
      </w:r>
      <w:r w:rsidRPr="005D6A5E">
        <w:rPr>
          <w:bCs/>
        </w:rPr>
        <w:fldChar w:fldCharType="begin"/>
      </w:r>
      <w:r w:rsidRPr="00875598">
        <w:rPr>
          <w:bCs/>
        </w:rPr>
        <w:instrText xml:space="preserve"> REF _Ref19029995 \h </w:instrText>
      </w:r>
      <w:r w:rsidR="00C372FC" w:rsidRPr="00875598">
        <w:rPr>
          <w:bCs/>
        </w:rPr>
        <w:instrText xml:space="preserve"> \* MERGEFORMAT </w:instrText>
      </w:r>
      <w:r w:rsidRPr="005D6A5E">
        <w:rPr>
          <w:bCs/>
        </w:rPr>
      </w:r>
      <w:r w:rsidRPr="005D6A5E">
        <w:rPr>
          <w:bCs/>
        </w:rPr>
        <w:fldChar w:fldCharType="separate"/>
      </w:r>
      <w:r w:rsidRPr="00875598">
        <w:t xml:space="preserve">Figure </w:t>
      </w:r>
      <w:r w:rsidRPr="00252E17">
        <w:t>6</w:t>
      </w:r>
      <w:r w:rsidRPr="005D6A5E">
        <w:rPr>
          <w:bCs/>
        </w:rPr>
        <w:fldChar w:fldCharType="end"/>
      </w:r>
      <w:r w:rsidRPr="00875598">
        <w:rPr>
          <w:bCs/>
        </w:rPr>
        <w:t xml:space="preserve">, and build and load program </w:t>
      </w:r>
      <w:r w:rsidRPr="00875598">
        <w:rPr>
          <w:rFonts w:ascii="Courier New" w:hAnsi="Courier New" w:cs="Courier New"/>
          <w:bCs/>
        </w:rPr>
        <w:t>stm32f7_sysid_average_CMSIS_intr.c</w:t>
      </w:r>
      <w:r w:rsidRPr="00875598">
        <w:rPr>
          <w:bCs/>
        </w:rPr>
        <w:t>. As in the previous example, run the program for a few seconds and follow the same procedure as before to save the adaptive filter coefficients to a file and plot them using MATLAB.</w:t>
      </w:r>
    </w:p>
    <w:p w14:paraId="7A843659" w14:textId="77777777" w:rsidR="007F6D99" w:rsidRPr="00875598" w:rsidRDefault="007F6D99" w:rsidP="007F6D99">
      <w:pPr>
        <w:keepNext/>
      </w:pPr>
      <w:r w:rsidRPr="005D6A5E">
        <w:rPr>
          <w:noProof/>
          <w:lang w:eastAsia="en-GB"/>
        </w:rPr>
        <w:drawing>
          <wp:inline distT="0" distB="0" distL="0" distR="0" wp14:anchorId="41240DBB" wp14:editId="1F2FA883">
            <wp:extent cx="5482800" cy="296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2800" cy="2962800"/>
                    </a:xfrm>
                    <a:prstGeom prst="rect">
                      <a:avLst/>
                    </a:prstGeom>
                    <a:noFill/>
                    <a:ln>
                      <a:noFill/>
                    </a:ln>
                  </pic:spPr>
                </pic:pic>
              </a:graphicData>
            </a:graphic>
          </wp:inline>
        </w:drawing>
      </w:r>
    </w:p>
    <w:p w14:paraId="3D25E3AD" w14:textId="57639A28" w:rsidR="007F6D99" w:rsidRPr="00875598" w:rsidRDefault="007F6D99" w:rsidP="007F6D99">
      <w:pPr>
        <w:pStyle w:val="Caption"/>
        <w:jc w:val="center"/>
      </w:pPr>
      <w:bookmarkStart w:id="25" w:name="_Ref19029995"/>
      <w:r w:rsidRPr="00875598">
        <w:t xml:space="preserve">Figure </w:t>
      </w:r>
      <w:r w:rsidR="00425573" w:rsidRPr="00252E17">
        <w:fldChar w:fldCharType="begin"/>
      </w:r>
      <w:r w:rsidR="00425573" w:rsidRPr="00875598">
        <w:instrText xml:space="preserve"> SEQ Figure \* ARABIC </w:instrText>
      </w:r>
      <w:r w:rsidR="00425573" w:rsidRPr="00252E17">
        <w:fldChar w:fldCharType="separate"/>
      </w:r>
      <w:r w:rsidRPr="00252E17">
        <w:t>6</w:t>
      </w:r>
      <w:r w:rsidR="00425573" w:rsidRPr="00252E17">
        <w:fldChar w:fldCharType="end"/>
      </w:r>
      <w:bookmarkEnd w:id="25"/>
      <w:r w:rsidRPr="00875598">
        <w:t xml:space="preserve">: Connection diagram for identification of magnitude frequency response of five point moving average filter using program </w:t>
      </w:r>
      <w:r w:rsidRPr="00875598">
        <w:rPr>
          <w:rFonts w:ascii="Courier New" w:hAnsi="Courier New" w:cs="Courier New"/>
        </w:rPr>
        <w:t>stm32f7_sysid_average_CMSIS_intr.c</w:t>
      </w:r>
    </w:p>
    <w:p w14:paraId="719C3AB0" w14:textId="0A9E3086" w:rsidR="007F6D99" w:rsidRPr="00875598" w:rsidRDefault="007F6D99" w:rsidP="007F6D99">
      <w:pPr>
        <w:pStyle w:val="Heading2"/>
      </w:pPr>
      <w:bookmarkStart w:id="26" w:name="_Toc29195014"/>
      <w:r w:rsidRPr="00875598">
        <w:t>Exercise</w:t>
      </w:r>
      <w:bookmarkEnd w:id="26"/>
    </w:p>
    <w:p w14:paraId="11845FC9" w14:textId="77777777" w:rsidR="007F6D99" w:rsidRPr="00875598" w:rsidRDefault="007F6D99" w:rsidP="007F6D99">
      <w:pPr>
        <w:pStyle w:val="ListParagraph"/>
        <w:numPr>
          <w:ilvl w:val="0"/>
          <w:numId w:val="29"/>
        </w:numPr>
      </w:pPr>
      <w:r w:rsidRPr="00875598">
        <w:t>Can you see any difference between the magnitude response measured this way, relative to that measured using two Discovery boards?</w:t>
      </w:r>
    </w:p>
    <w:p w14:paraId="329527AB" w14:textId="77777777" w:rsidR="007F6D99" w:rsidRPr="00875598" w:rsidRDefault="007F6D99" w:rsidP="007F6D99">
      <w:pPr>
        <w:autoSpaceDE w:val="0"/>
        <w:autoSpaceDN w:val="0"/>
        <w:adjustRightInd w:val="0"/>
        <w:jc w:val="center"/>
        <w:rPr>
          <w:bCs/>
          <w:color w:val="FF0000"/>
        </w:rPr>
      </w:pPr>
    </w:p>
    <w:p w14:paraId="1F1FA869" w14:textId="2CBABD9B" w:rsidR="007F6D99" w:rsidRPr="00875598" w:rsidRDefault="007F6D99" w:rsidP="007F6D99">
      <w:pPr>
        <w:autoSpaceDE w:val="0"/>
        <w:autoSpaceDN w:val="0"/>
        <w:adjustRightInd w:val="0"/>
        <w:jc w:val="center"/>
        <w:rPr>
          <w:bCs/>
          <w:color w:val="FF0000"/>
        </w:rPr>
      </w:pPr>
    </w:p>
    <w:p w14:paraId="1C8C7D18" w14:textId="1308B79B" w:rsidR="007F6D99" w:rsidRPr="00875598" w:rsidRDefault="007F6D99" w:rsidP="007F6D99">
      <w:pPr>
        <w:autoSpaceDE w:val="0"/>
        <w:autoSpaceDN w:val="0"/>
        <w:adjustRightInd w:val="0"/>
        <w:jc w:val="center"/>
        <w:rPr>
          <w:bCs/>
          <w:color w:val="FF0000"/>
        </w:rPr>
      </w:pPr>
    </w:p>
    <w:p w14:paraId="54A7B6FE" w14:textId="5078760C" w:rsidR="007F6D99" w:rsidRPr="00875598" w:rsidRDefault="007F6D99" w:rsidP="007F6D99">
      <w:pPr>
        <w:autoSpaceDE w:val="0"/>
        <w:autoSpaceDN w:val="0"/>
        <w:adjustRightInd w:val="0"/>
        <w:jc w:val="center"/>
        <w:rPr>
          <w:bCs/>
          <w:color w:val="FF0000"/>
        </w:rPr>
      </w:pPr>
    </w:p>
    <w:p w14:paraId="14D59764" w14:textId="7DB031C7" w:rsidR="00AF7AC3" w:rsidRPr="00875598" w:rsidRDefault="00AF7AC3" w:rsidP="00BD71B7"/>
    <w:p w14:paraId="27AB3978" w14:textId="026C1AAC" w:rsidR="00824F16" w:rsidRPr="00875598" w:rsidRDefault="0055157E" w:rsidP="00824F16">
      <w:pPr>
        <w:pStyle w:val="Heading1"/>
      </w:pPr>
      <w:bookmarkStart w:id="27" w:name="_Toc29195015"/>
      <w:r w:rsidRPr="00875598">
        <w:lastRenderedPageBreak/>
        <w:t>Higher-</w:t>
      </w:r>
      <w:r w:rsidR="00824F16" w:rsidRPr="00875598">
        <w:t>Order Moving Average Filters</w:t>
      </w:r>
      <w:bookmarkEnd w:id="27"/>
    </w:p>
    <w:p w14:paraId="6EC87573" w14:textId="231DCE6B" w:rsidR="00824F16" w:rsidRPr="00875598" w:rsidRDefault="00824F16" w:rsidP="006C7A66">
      <w:r w:rsidRPr="00875598">
        <w:t>What would happen if the moving average were calculated over a different number of previous samples?</w:t>
      </w:r>
    </w:p>
    <w:p w14:paraId="3A386EDE" w14:textId="77777777" w:rsidR="0038715F" w:rsidRPr="00875598" w:rsidRDefault="00824F16" w:rsidP="00824F16">
      <w:pPr>
        <w:autoSpaceDE w:val="0"/>
        <w:autoSpaceDN w:val="0"/>
        <w:adjustRightInd w:val="0"/>
      </w:pPr>
      <w:r w:rsidRPr="00875598">
        <w:t xml:space="preserve">Modify either program </w:t>
      </w:r>
      <w:r w:rsidRPr="00875598">
        <w:rPr>
          <w:rFonts w:ascii="Courier New" w:hAnsi="Courier New" w:cs="Courier New"/>
        </w:rPr>
        <w:t>stm32f7_average_prbs_intr.c</w:t>
      </w:r>
      <w:r w:rsidRPr="00875598">
        <w:t xml:space="preserve"> or program </w:t>
      </w:r>
      <w:r w:rsidRPr="00875598">
        <w:rPr>
          <w:rFonts w:ascii="Courier New" w:hAnsi="Courier New" w:cs="Courier New"/>
        </w:rPr>
        <w:t>stm32f7_sysid_average_CMSIS_intr.c</w:t>
      </w:r>
      <w:r w:rsidRPr="00875598">
        <w:t xml:space="preserve"> so that </w:t>
      </w:r>
      <w:r w:rsidRPr="00875598">
        <w:rPr>
          <w:rFonts w:ascii="Courier New" w:hAnsi="Courier New" w:cs="Courier New"/>
          <w:iCs/>
        </w:rPr>
        <w:t>N</w:t>
      </w:r>
      <w:r w:rsidRPr="00875598">
        <w:rPr>
          <w:i/>
          <w:iCs/>
        </w:rPr>
        <w:t xml:space="preserve"> </w:t>
      </w:r>
      <w:r w:rsidRPr="00875598">
        <w:t>= 11 and observe the frequency response of the eleven-point moving average filter using</w:t>
      </w:r>
      <w:r w:rsidR="0038715F" w:rsidRPr="00875598">
        <w:t>:</w:t>
      </w:r>
    </w:p>
    <w:p w14:paraId="5DCF862C" w14:textId="3E425268" w:rsidR="0038715F" w:rsidRPr="00875598" w:rsidRDefault="00B912EE" w:rsidP="006C7A66">
      <w:pPr>
        <w:pStyle w:val="ListParagraph"/>
        <w:numPr>
          <w:ilvl w:val="0"/>
          <w:numId w:val="31"/>
        </w:numPr>
        <w:autoSpaceDE w:val="0"/>
        <w:autoSpaceDN w:val="0"/>
        <w:adjustRightInd w:val="0"/>
      </w:pPr>
      <w:r w:rsidRPr="00875598">
        <w:t>e</w:t>
      </w:r>
      <w:r w:rsidR="00824F16" w:rsidRPr="00875598">
        <w:t>ither the FFT function of an oscilloscope or using</w:t>
      </w:r>
      <w:r w:rsidR="00824F16" w:rsidRPr="00875598">
        <w:rPr>
          <w:b/>
          <w:bCs/>
        </w:rPr>
        <w:t xml:space="preserve"> </w:t>
      </w:r>
      <w:proofErr w:type="spellStart"/>
      <w:r w:rsidR="00824F16" w:rsidRPr="00875598">
        <w:rPr>
          <w:i/>
          <w:iCs/>
        </w:rPr>
        <w:t>GoldWave</w:t>
      </w:r>
      <w:proofErr w:type="spellEnd"/>
      <w:r w:rsidR="00824F16" w:rsidRPr="00875598">
        <w:t xml:space="preserve"> in the case of</w:t>
      </w:r>
      <w:r w:rsidR="0038715F" w:rsidRPr="00875598">
        <w:t xml:space="preserve"> </w:t>
      </w:r>
      <w:r w:rsidR="00824F16" w:rsidRPr="00875598">
        <w:t xml:space="preserve">program </w:t>
      </w:r>
      <w:r w:rsidR="00824F16" w:rsidRPr="00875598">
        <w:rPr>
          <w:rFonts w:ascii="Courier New" w:hAnsi="Courier New" w:cs="Courier New"/>
        </w:rPr>
        <w:t>stm32f7_average_prbs_intr.c</w:t>
      </w:r>
      <w:r w:rsidR="00824F16" w:rsidRPr="00875598">
        <w:t xml:space="preserve"> or</w:t>
      </w:r>
    </w:p>
    <w:p w14:paraId="772238A7" w14:textId="31B23B5E" w:rsidR="0038715F" w:rsidRPr="00875598" w:rsidRDefault="00B912EE" w:rsidP="006C7A66">
      <w:pPr>
        <w:pStyle w:val="ListParagraph"/>
        <w:numPr>
          <w:ilvl w:val="0"/>
          <w:numId w:val="31"/>
        </w:numPr>
        <w:autoSpaceDE w:val="0"/>
        <w:autoSpaceDN w:val="0"/>
        <w:adjustRightInd w:val="0"/>
      </w:pPr>
      <w:r w:rsidRPr="00875598">
        <w:t>o</w:t>
      </w:r>
      <w:r w:rsidR="00824F16" w:rsidRPr="00875598">
        <w:t xml:space="preserve">n the LCD and/or using MATLAB in the case of program </w:t>
      </w:r>
      <w:r w:rsidR="00824F16" w:rsidRPr="00875598">
        <w:rPr>
          <w:rFonts w:ascii="Courier New" w:hAnsi="Courier New" w:cs="Courier New"/>
        </w:rPr>
        <w:t>stm32f7_sysid_average_CMSIS_intr.c</w:t>
      </w:r>
      <w:r w:rsidR="00824F16" w:rsidRPr="00875598">
        <w:t>.</w:t>
      </w:r>
    </w:p>
    <w:p w14:paraId="1B4EBA36" w14:textId="1497D9AA" w:rsidR="00824F16" w:rsidRPr="00875598" w:rsidRDefault="00824F16">
      <w:pPr>
        <w:autoSpaceDE w:val="0"/>
        <w:autoSpaceDN w:val="0"/>
        <w:adjustRightInd w:val="0"/>
      </w:pPr>
      <w:r w:rsidRPr="00875598">
        <w:t xml:space="preserve">Record your observations </w:t>
      </w:r>
      <w:r w:rsidR="0038715F" w:rsidRPr="00875598">
        <w:t>in the exercise below.</w:t>
      </w:r>
    </w:p>
    <w:p w14:paraId="364A5FCB" w14:textId="4957707B" w:rsidR="00824F16" w:rsidRPr="00875598" w:rsidRDefault="0038715F" w:rsidP="006C7A66">
      <w:pPr>
        <w:pStyle w:val="Heading2"/>
      </w:pPr>
      <w:bookmarkStart w:id="28" w:name="_Toc29195016"/>
      <w:r w:rsidRPr="00875598">
        <w:t>Exercise</w:t>
      </w:r>
      <w:bookmarkEnd w:id="28"/>
    </w:p>
    <w:p w14:paraId="5E49AEBC" w14:textId="6F7A9EB4" w:rsidR="00824F16" w:rsidRPr="00875598" w:rsidRDefault="00535222" w:rsidP="006C7A66">
      <w:pPr>
        <w:pStyle w:val="ListParagraph"/>
        <w:numPr>
          <w:ilvl w:val="0"/>
          <w:numId w:val="30"/>
        </w:numPr>
      </w:pPr>
      <w:r w:rsidRPr="00875598">
        <w:t>Sketch of m</w:t>
      </w:r>
      <w:r w:rsidR="00824F16" w:rsidRPr="00875598">
        <w:t>agnitude frequency response of eleven-point moving average filte</w:t>
      </w:r>
      <w:r w:rsidRPr="00875598">
        <w:t>r:</w:t>
      </w:r>
    </w:p>
    <w:p w14:paraId="6B72A184" w14:textId="43616E56" w:rsidR="00824F16" w:rsidRDefault="00824F16" w:rsidP="00661D7C">
      <w:pPr>
        <w:jc w:val="center"/>
        <w:rPr>
          <w:noProof/>
        </w:rPr>
      </w:pPr>
    </w:p>
    <w:p w14:paraId="0BD2C36B" w14:textId="0244219E" w:rsidR="0036130A" w:rsidRDefault="001127D3" w:rsidP="00661D7C">
      <w:pPr>
        <w:jc w:val="center"/>
        <w:rPr>
          <w:noProof/>
        </w:rPr>
      </w:pPr>
      <w:r w:rsidRPr="00CC5113">
        <w:rPr>
          <w:noProof/>
          <w:lang w:val="en-GB" w:eastAsia="en-GB"/>
        </w:rPr>
        <w:drawing>
          <wp:inline distT="0" distB="0" distL="0" distR="0" wp14:anchorId="0ACA594F" wp14:editId="0FD0D3F1">
            <wp:extent cx="5334000" cy="4000500"/>
            <wp:effectExtent l="19050" t="0" r="0" b="0"/>
            <wp:docPr id="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5334000" cy="4000500"/>
                    </a:xfrm>
                    <a:prstGeom prst="rect">
                      <a:avLst/>
                    </a:prstGeom>
                    <a:noFill/>
                    <a:ln w="9525">
                      <a:noFill/>
                      <a:miter lim="800000"/>
                      <a:headEnd/>
                      <a:tailEnd/>
                    </a:ln>
                  </pic:spPr>
                </pic:pic>
              </a:graphicData>
            </a:graphic>
          </wp:inline>
        </w:drawing>
      </w:r>
    </w:p>
    <w:p w14:paraId="177D5C49" w14:textId="2A559A5E" w:rsidR="0036130A" w:rsidRDefault="0036130A" w:rsidP="00661D7C">
      <w:pPr>
        <w:jc w:val="center"/>
        <w:rPr>
          <w:noProof/>
        </w:rPr>
      </w:pPr>
    </w:p>
    <w:p w14:paraId="310FCC8F" w14:textId="244FB38D" w:rsidR="0036130A" w:rsidRDefault="0036130A" w:rsidP="00661D7C">
      <w:pPr>
        <w:jc w:val="center"/>
        <w:rPr>
          <w:noProof/>
        </w:rPr>
      </w:pPr>
    </w:p>
    <w:p w14:paraId="7C6CD186" w14:textId="4E275C98" w:rsidR="0038352C" w:rsidRPr="00875598" w:rsidRDefault="0038352C" w:rsidP="0038352C">
      <w:pPr>
        <w:pStyle w:val="Heading1"/>
      </w:pPr>
      <w:bookmarkStart w:id="29" w:name="_Toc29195017"/>
      <w:r w:rsidRPr="00875598">
        <w:lastRenderedPageBreak/>
        <w:t xml:space="preserve">Finite Impulse Response (FIR) </w:t>
      </w:r>
      <w:r w:rsidR="00A57B49" w:rsidRPr="00875598">
        <w:t>F</w:t>
      </w:r>
      <w:r w:rsidRPr="00875598">
        <w:t>ilters</w:t>
      </w:r>
      <w:bookmarkEnd w:id="29"/>
    </w:p>
    <w:p w14:paraId="7BFD7C91" w14:textId="7442BB59" w:rsidR="00452E2F" w:rsidRPr="00875598" w:rsidRDefault="0038352C" w:rsidP="00543B4F">
      <w:r w:rsidRPr="00875598">
        <w:t>What would happen if the values of the filter coefficients h(n) were changed?</w:t>
      </w:r>
      <w:r w:rsidR="00543B4F" w:rsidRPr="00875598">
        <w:t xml:space="preserve"> To answer this question, </w:t>
      </w:r>
      <w:r w:rsidR="00404538" w:rsidRPr="00875598">
        <w:t>m</w:t>
      </w:r>
      <w:r w:rsidRPr="00875598">
        <w:t xml:space="preserve">odify either program </w:t>
      </w:r>
      <w:r w:rsidRPr="00875598">
        <w:rPr>
          <w:rFonts w:ascii="Courier New" w:hAnsi="Courier New" w:cs="Courier New"/>
        </w:rPr>
        <w:t>stm32f7_average_prbs_intr.c</w:t>
      </w:r>
      <w:r w:rsidRPr="00875598">
        <w:t xml:space="preserve"> or program </w:t>
      </w:r>
      <w:r w:rsidRPr="00875598">
        <w:rPr>
          <w:rFonts w:ascii="Courier New" w:hAnsi="Courier New" w:cs="Courier New"/>
        </w:rPr>
        <w:t>stm32f7_sysid_average_CMSIS_intr.c</w:t>
      </w:r>
      <w:r w:rsidRPr="00875598">
        <w:t xml:space="preserve"> again so that </w:t>
      </w:r>
      <w:r w:rsidRPr="00875598">
        <w:rPr>
          <w:rFonts w:ascii="Courier New" w:hAnsi="Courier New" w:cs="Courier New"/>
          <w:iCs/>
        </w:rPr>
        <w:t>N</w:t>
      </w:r>
      <w:r w:rsidRPr="00875598">
        <w:rPr>
          <w:i/>
          <w:iCs/>
        </w:rPr>
        <w:t xml:space="preserve"> </w:t>
      </w:r>
      <w:r w:rsidRPr="00875598">
        <w:t xml:space="preserve">= 5 and </w:t>
      </w:r>
      <w:r w:rsidRPr="00875598">
        <w:rPr>
          <w:rFonts w:ascii="Courier New" w:hAnsi="Courier New" w:cs="Courier New"/>
        </w:rPr>
        <w:t>h(n)</w:t>
      </w:r>
      <w:r w:rsidRPr="00875598">
        <w:t xml:space="preserve"> = {0.0833, 0.2500, 0.3333, 0.2500, 0.0833} (comment out the program statement in function main() that assigns values to array </w:t>
      </w:r>
      <w:r w:rsidR="00452E2F" w:rsidRPr="00875598">
        <w:rPr>
          <w:rFonts w:ascii="Courier New" w:hAnsi="Courier New" w:cs="Courier New"/>
        </w:rPr>
        <w:t>h</w:t>
      </w:r>
      <w:r w:rsidR="00452E2F" w:rsidRPr="00875598">
        <w:t>)</w:t>
      </w:r>
      <w:r w:rsidRPr="00875598">
        <w:t>.</w:t>
      </w:r>
    </w:p>
    <w:p w14:paraId="21F76C1B" w14:textId="65F8C956" w:rsidR="00452E2F" w:rsidRPr="00875598" w:rsidRDefault="00452E2F" w:rsidP="006C7A66">
      <w:pPr>
        <w:pStyle w:val="Heading2"/>
      </w:pPr>
      <w:bookmarkStart w:id="30" w:name="_Toc29195018"/>
      <w:r w:rsidRPr="00875598">
        <w:t>Exercise</w:t>
      </w:r>
      <w:bookmarkEnd w:id="30"/>
    </w:p>
    <w:p w14:paraId="5421E148" w14:textId="7C9311D1" w:rsidR="0038352C" w:rsidRPr="00875598" w:rsidRDefault="0038352C" w:rsidP="006C7A66">
      <w:pPr>
        <w:pStyle w:val="ListParagraph"/>
        <w:numPr>
          <w:ilvl w:val="0"/>
          <w:numId w:val="33"/>
        </w:numPr>
        <w:autoSpaceDE w:val="0"/>
        <w:autoSpaceDN w:val="0"/>
        <w:adjustRightInd w:val="0"/>
      </w:pPr>
      <w:r w:rsidRPr="00875598">
        <w:t xml:space="preserve">Observe the frequency response of the filter and record your observations on the axes </w:t>
      </w:r>
      <w:r w:rsidR="006D19B4" w:rsidRPr="00875598">
        <w:t>below</w:t>
      </w:r>
      <w:r w:rsidRPr="00875598">
        <w:t>.</w:t>
      </w:r>
    </w:p>
    <w:p w14:paraId="32CC668B" w14:textId="4E4CA81B" w:rsidR="0038352C" w:rsidRPr="00875598" w:rsidRDefault="0038352C" w:rsidP="006C7A66">
      <w:pPr>
        <w:autoSpaceDE w:val="0"/>
        <w:autoSpaceDN w:val="0"/>
        <w:adjustRightInd w:val="0"/>
        <w:ind w:left="709"/>
      </w:pPr>
      <w:r w:rsidRPr="00875598">
        <w:t xml:space="preserve">You should find that higher frequencies are attenuated more than they were by the five-point moving average filter </w:t>
      </w:r>
      <w:r w:rsidR="006D19B4" w:rsidRPr="00875598">
        <w:t>and</w:t>
      </w:r>
      <w:r w:rsidRPr="00875598">
        <w:t xml:space="preserve"> that the </w:t>
      </w:r>
      <w:r w:rsidR="00D666B7" w:rsidRPr="00875598">
        <w:t>“</w:t>
      </w:r>
      <w:r w:rsidRPr="00875598">
        <w:t>notches</w:t>
      </w:r>
      <w:r w:rsidR="00D666B7" w:rsidRPr="00875598">
        <w:t>”</w:t>
      </w:r>
      <w:r w:rsidRPr="00875598">
        <w:t xml:space="preserve"> in the frequency response of the five-point moving average filter at 1600 Hz and 3200 Hz have disappeared. You have effectively applied a </w:t>
      </w:r>
      <w:r w:rsidRPr="00875598">
        <w:rPr>
          <w:i/>
          <w:iCs/>
        </w:rPr>
        <w:t xml:space="preserve">Hann window </w:t>
      </w:r>
      <w:r w:rsidRPr="00875598">
        <w:t>to the coefficients of the five-point moving average filter.</w:t>
      </w:r>
    </w:p>
    <w:p w14:paraId="66869EBD" w14:textId="54A6F457" w:rsidR="0038352C" w:rsidRPr="00875598" w:rsidRDefault="0038352C" w:rsidP="0038352C">
      <w:pPr>
        <w:autoSpaceDE w:val="0"/>
        <w:autoSpaceDN w:val="0"/>
        <w:adjustRightInd w:val="0"/>
        <w:jc w:val="center"/>
      </w:pPr>
    </w:p>
    <w:p w14:paraId="054CEFA1" w14:textId="6DD9E807" w:rsidR="006D19B4" w:rsidRPr="00875598" w:rsidRDefault="0038352C" w:rsidP="0038352C">
      <w:pPr>
        <w:pStyle w:val="Caption"/>
      </w:pPr>
      <w:r w:rsidRPr="00875598">
        <w:t>Magnitude frequency response of five</w:t>
      </w:r>
      <w:r w:rsidR="00D666B7" w:rsidRPr="00875598">
        <w:t>-</w:t>
      </w:r>
      <w:r w:rsidRPr="00875598">
        <w:t>point moving average filter with Hann window</w:t>
      </w:r>
      <w:r w:rsidR="006D19B4" w:rsidRPr="00875598">
        <w:t>:</w:t>
      </w:r>
    </w:p>
    <w:p w14:paraId="66A045C3" w14:textId="5F531CB3" w:rsidR="00661D7C" w:rsidRDefault="00EC7038" w:rsidP="00661D7C">
      <w:pPr>
        <w:autoSpaceDE w:val="0"/>
        <w:autoSpaceDN w:val="0"/>
        <w:adjustRightInd w:val="0"/>
        <w:jc w:val="center"/>
        <w:rPr>
          <w:color w:val="FF0000"/>
        </w:rPr>
      </w:pPr>
      <w:r w:rsidRPr="00CC5113">
        <w:rPr>
          <w:noProof/>
          <w:lang w:val="en-GB" w:eastAsia="en-GB"/>
        </w:rPr>
        <w:drawing>
          <wp:inline distT="0" distB="0" distL="0" distR="0" wp14:anchorId="1280D68C" wp14:editId="73B37254">
            <wp:extent cx="5334000" cy="4000500"/>
            <wp:effectExtent l="19050" t="0" r="0" b="0"/>
            <wp:docPr id="1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5334000" cy="4000500"/>
                    </a:xfrm>
                    <a:prstGeom prst="rect">
                      <a:avLst/>
                    </a:prstGeom>
                    <a:noFill/>
                    <a:ln w="9525">
                      <a:noFill/>
                      <a:miter lim="800000"/>
                      <a:headEnd/>
                      <a:tailEnd/>
                    </a:ln>
                  </pic:spPr>
                </pic:pic>
              </a:graphicData>
            </a:graphic>
          </wp:inline>
        </w:drawing>
      </w:r>
    </w:p>
    <w:p w14:paraId="224A51CA" w14:textId="18306CE8" w:rsidR="0036130A" w:rsidRDefault="0036130A" w:rsidP="00661D7C">
      <w:pPr>
        <w:autoSpaceDE w:val="0"/>
        <w:autoSpaceDN w:val="0"/>
        <w:adjustRightInd w:val="0"/>
        <w:jc w:val="center"/>
        <w:rPr>
          <w:color w:val="FF0000"/>
        </w:rPr>
      </w:pPr>
    </w:p>
    <w:p w14:paraId="14CEAE71" w14:textId="5806D454" w:rsidR="0036130A" w:rsidRDefault="0036130A" w:rsidP="00661D7C">
      <w:pPr>
        <w:autoSpaceDE w:val="0"/>
        <w:autoSpaceDN w:val="0"/>
        <w:adjustRightInd w:val="0"/>
        <w:jc w:val="center"/>
        <w:rPr>
          <w:color w:val="FF0000"/>
        </w:rPr>
      </w:pPr>
    </w:p>
    <w:p w14:paraId="5A2E8796" w14:textId="0025FC00" w:rsidR="0038352C" w:rsidRPr="00875598" w:rsidRDefault="0038352C" w:rsidP="006C7A66">
      <w:pPr>
        <w:pStyle w:val="ListParagraph"/>
        <w:numPr>
          <w:ilvl w:val="0"/>
          <w:numId w:val="33"/>
        </w:numPr>
        <w:rPr>
          <w:b/>
          <w:bCs/>
        </w:rPr>
      </w:pPr>
      <w:r w:rsidRPr="00875598">
        <w:rPr>
          <w:b/>
          <w:bCs/>
        </w:rPr>
        <w:lastRenderedPageBreak/>
        <w:t xml:space="preserve">Changing the values of the filter </w:t>
      </w:r>
      <w:r w:rsidR="00EE5BA7" w:rsidRPr="00875598">
        <w:rPr>
          <w:b/>
          <w:bCs/>
        </w:rPr>
        <w:t>coefficients</w:t>
      </w:r>
      <w:r w:rsidRPr="00875598">
        <w:rPr>
          <w:b/>
          <w:bCs/>
        </w:rPr>
        <w:t xml:space="preserve"> has (not unexpectedly) changed the magnitude frequency of the filter.</w:t>
      </w:r>
    </w:p>
    <w:p w14:paraId="46145930" w14:textId="7BC64326" w:rsidR="0038352C" w:rsidRPr="00875598" w:rsidRDefault="0038352C" w:rsidP="0072650D">
      <w:pPr>
        <w:autoSpaceDE w:val="0"/>
        <w:autoSpaceDN w:val="0"/>
        <w:adjustRightInd w:val="0"/>
        <w:ind w:left="709"/>
      </w:pPr>
      <w:r w:rsidRPr="00875598">
        <w:t xml:space="preserve">Use the </w:t>
      </w:r>
      <w:r w:rsidR="009C4D8A" w:rsidRPr="00875598">
        <w:t>D</w:t>
      </w:r>
      <w:r w:rsidRPr="00875598">
        <w:t xml:space="preserve">iscrete </w:t>
      </w:r>
      <w:r w:rsidR="009C4D8A" w:rsidRPr="00875598">
        <w:t>T</w:t>
      </w:r>
      <w:r w:rsidRPr="00875598">
        <w:t xml:space="preserve">ime Fourier transform (DTFT) to derive an algebraic expression for the frequency response of the filter having coefficients </w:t>
      </w:r>
      <w:r w:rsidRPr="00875598">
        <w:rPr>
          <w:rFonts w:ascii="Courier New" w:hAnsi="Courier New" w:cs="Courier New"/>
        </w:rPr>
        <w:t>h(n)</w:t>
      </w:r>
      <w:r w:rsidRPr="00875598">
        <w:t xml:space="preserve"> = {0.0833, 0.2500, 0.3333, 0.2500, 0.0833}. Write down each step of the derivation in the space provided </w:t>
      </w:r>
      <w:r w:rsidR="005D2AB2" w:rsidRPr="00875598">
        <w:t>below</w:t>
      </w:r>
      <w:r w:rsidRPr="00875598">
        <w:t xml:space="preserve"> and sketch the magnitude of that theoretical frequency response on the axes.</w:t>
      </w:r>
    </w:p>
    <w:p w14:paraId="1A74BFBF" w14:textId="389CAC7C" w:rsidR="0072650D" w:rsidRPr="00875598" w:rsidRDefault="0072650D" w:rsidP="0072650D">
      <w:pPr>
        <w:pStyle w:val="Caption"/>
      </w:pPr>
      <w:r w:rsidRPr="00875598">
        <w:t>Derivation of theoretical frequency response of five</w:t>
      </w:r>
      <w:r w:rsidR="00D666B7" w:rsidRPr="00875598">
        <w:t>-</w:t>
      </w:r>
      <w:r w:rsidRPr="00875598">
        <w:t>point moving average filter with Hann window using DTFT:</w:t>
      </w:r>
    </w:p>
    <w:p w14:paraId="67C8DAE1" w14:textId="14098E8D" w:rsidR="0038352C" w:rsidRPr="00875598" w:rsidRDefault="0038352C" w:rsidP="0038352C">
      <w:pPr>
        <w:pStyle w:val="Caption"/>
      </w:pPr>
    </w:p>
    <w:p w14:paraId="1F81D6B0" w14:textId="77777777" w:rsidR="0038352C" w:rsidRPr="00875598" w:rsidRDefault="0038352C" w:rsidP="0038352C">
      <w:pPr>
        <w:pStyle w:val="Caption"/>
      </w:pPr>
    </w:p>
    <w:p w14:paraId="40819132" w14:textId="77777777" w:rsidR="0038352C" w:rsidRPr="00875598" w:rsidRDefault="0038352C" w:rsidP="0038352C">
      <w:pPr>
        <w:autoSpaceDE w:val="0"/>
        <w:autoSpaceDN w:val="0"/>
        <w:adjustRightInd w:val="0"/>
      </w:pPr>
    </w:p>
    <w:p w14:paraId="45AC0D9F" w14:textId="77777777" w:rsidR="0038352C" w:rsidRPr="00875598" w:rsidRDefault="0038352C" w:rsidP="0038352C"/>
    <w:p w14:paraId="383A3B73" w14:textId="77777777" w:rsidR="0036130A" w:rsidRDefault="0036130A" w:rsidP="00741871">
      <w:pPr>
        <w:pStyle w:val="Caption"/>
      </w:pPr>
    </w:p>
    <w:p w14:paraId="12696ABD" w14:textId="77777777" w:rsidR="0036130A" w:rsidRDefault="0036130A" w:rsidP="00741871">
      <w:pPr>
        <w:pStyle w:val="Caption"/>
      </w:pPr>
    </w:p>
    <w:p w14:paraId="719AED94" w14:textId="77777777" w:rsidR="0036130A" w:rsidRDefault="0036130A" w:rsidP="00741871">
      <w:pPr>
        <w:pStyle w:val="Caption"/>
      </w:pPr>
    </w:p>
    <w:p w14:paraId="0BF1CC96" w14:textId="7130A0EF" w:rsidR="00741871" w:rsidRPr="00875598" w:rsidRDefault="00741871" w:rsidP="00741871">
      <w:pPr>
        <w:pStyle w:val="Caption"/>
      </w:pPr>
      <w:r w:rsidRPr="00875598">
        <w:t>Theoretical magnitude frequency response of five</w:t>
      </w:r>
      <w:r w:rsidR="00D666B7" w:rsidRPr="00875598">
        <w:t>-</w:t>
      </w:r>
      <w:r w:rsidRPr="00875598">
        <w:t>point moving average filter with Hann window:</w:t>
      </w:r>
    </w:p>
    <w:p w14:paraId="660BBA1B" w14:textId="50A33D1A" w:rsidR="0036130A" w:rsidRDefault="003D1318" w:rsidP="0038352C">
      <w:pPr>
        <w:autoSpaceDE w:val="0"/>
        <w:autoSpaceDN w:val="0"/>
        <w:adjustRightInd w:val="0"/>
        <w:jc w:val="center"/>
        <w:rPr>
          <w:noProof/>
        </w:rPr>
      </w:pPr>
      <w:r w:rsidRPr="00CC5113">
        <w:rPr>
          <w:noProof/>
          <w:lang w:val="en-GB" w:eastAsia="en-GB"/>
        </w:rPr>
        <w:drawing>
          <wp:inline distT="0" distB="0" distL="0" distR="0" wp14:anchorId="4211EC48" wp14:editId="44A25402">
            <wp:extent cx="5334000" cy="4000500"/>
            <wp:effectExtent l="19050" t="0" r="0" b="0"/>
            <wp:docPr id="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srcRect/>
                    <a:stretch>
                      <a:fillRect/>
                    </a:stretch>
                  </pic:blipFill>
                  <pic:spPr bwMode="auto">
                    <a:xfrm>
                      <a:off x="0" y="0"/>
                      <a:ext cx="5334000" cy="4000500"/>
                    </a:xfrm>
                    <a:prstGeom prst="rect">
                      <a:avLst/>
                    </a:prstGeom>
                    <a:noFill/>
                    <a:ln w="9525">
                      <a:noFill/>
                      <a:miter lim="800000"/>
                      <a:headEnd/>
                      <a:tailEnd/>
                    </a:ln>
                  </pic:spPr>
                </pic:pic>
              </a:graphicData>
            </a:graphic>
          </wp:inline>
        </w:drawing>
      </w:r>
    </w:p>
    <w:p w14:paraId="027CEE12" w14:textId="0DC5E828" w:rsidR="0036130A" w:rsidRDefault="0036130A" w:rsidP="0038352C">
      <w:pPr>
        <w:autoSpaceDE w:val="0"/>
        <w:autoSpaceDN w:val="0"/>
        <w:adjustRightInd w:val="0"/>
        <w:jc w:val="center"/>
        <w:rPr>
          <w:noProof/>
        </w:rPr>
      </w:pPr>
    </w:p>
    <w:p w14:paraId="7C68022C" w14:textId="3D28594E" w:rsidR="0036130A" w:rsidRDefault="0036130A" w:rsidP="0038352C">
      <w:pPr>
        <w:autoSpaceDE w:val="0"/>
        <w:autoSpaceDN w:val="0"/>
        <w:adjustRightInd w:val="0"/>
        <w:jc w:val="center"/>
        <w:rPr>
          <w:noProof/>
        </w:rPr>
      </w:pPr>
    </w:p>
    <w:p w14:paraId="3D198734" w14:textId="70E26B3D" w:rsidR="00741871" w:rsidRPr="00875598" w:rsidRDefault="00741871" w:rsidP="00741871">
      <w:pPr>
        <w:pStyle w:val="Heading1"/>
      </w:pPr>
      <w:bookmarkStart w:id="31" w:name="_Toc29195019"/>
      <w:r w:rsidRPr="00875598">
        <w:lastRenderedPageBreak/>
        <w:t xml:space="preserve">FIR </w:t>
      </w:r>
      <w:r w:rsidR="00A57B49" w:rsidRPr="00875598">
        <w:t>F</w:t>
      </w:r>
      <w:r w:rsidRPr="00875598">
        <w:t xml:space="preserve">ilter </w:t>
      </w:r>
      <w:r w:rsidR="00A57B49" w:rsidRPr="00875598">
        <w:t>P</w:t>
      </w:r>
      <w:r w:rsidRPr="00875598">
        <w:t xml:space="preserve">rograms </w:t>
      </w:r>
      <w:r w:rsidR="0060138D" w:rsidRPr="00875598">
        <w:t>w</w:t>
      </w:r>
      <w:r w:rsidRPr="00875598">
        <w:t xml:space="preserve">ith </w:t>
      </w:r>
      <w:r w:rsidR="00A57B49" w:rsidRPr="00875598">
        <w:t>C</w:t>
      </w:r>
      <w:r w:rsidRPr="00875598">
        <w:t xml:space="preserve">oefficients </w:t>
      </w:r>
      <w:r w:rsidR="00A57B49" w:rsidRPr="00875598">
        <w:t>S</w:t>
      </w:r>
      <w:r w:rsidRPr="00875598">
        <w:t xml:space="preserve">pecified </w:t>
      </w:r>
      <w:r w:rsidR="0060138D" w:rsidRPr="00875598">
        <w:t>i</w:t>
      </w:r>
      <w:r w:rsidRPr="00875598">
        <w:t xml:space="preserve">n </w:t>
      </w:r>
      <w:r w:rsidR="00A57B49" w:rsidRPr="00875598">
        <w:t>S</w:t>
      </w:r>
      <w:r w:rsidRPr="00875598">
        <w:t xml:space="preserve">eparate </w:t>
      </w:r>
      <w:r w:rsidR="00A57B49" w:rsidRPr="00875598">
        <w:t>H</w:t>
      </w:r>
      <w:r w:rsidRPr="00875598">
        <w:t xml:space="preserve">eader </w:t>
      </w:r>
      <w:r w:rsidR="00A57B49" w:rsidRPr="00875598">
        <w:t>F</w:t>
      </w:r>
      <w:r w:rsidRPr="00875598">
        <w:t>ile</w:t>
      </w:r>
      <w:bookmarkEnd w:id="31"/>
    </w:p>
    <w:p w14:paraId="1764A65E" w14:textId="3938F820" w:rsidR="00741871" w:rsidRPr="00875598" w:rsidRDefault="00741871" w:rsidP="00741871">
      <w:pPr>
        <w:autoSpaceDE w:val="0"/>
        <w:autoSpaceDN w:val="0"/>
        <w:adjustRightInd w:val="0"/>
      </w:pPr>
      <w:r w:rsidRPr="00875598">
        <w:t xml:space="preserve">Programs </w:t>
      </w:r>
      <w:r w:rsidRPr="00875598">
        <w:rPr>
          <w:rFonts w:ascii="Courier New" w:hAnsi="Courier New" w:cs="Courier New"/>
        </w:rPr>
        <w:t>stm32f7_fir_intr.c</w:t>
      </w:r>
      <w:r w:rsidRPr="00875598">
        <w:t xml:space="preserve">, </w:t>
      </w:r>
      <w:r w:rsidRPr="00875598">
        <w:rPr>
          <w:rFonts w:ascii="Courier New" w:hAnsi="Courier New" w:cs="Courier New"/>
        </w:rPr>
        <w:t>stm32f7_fir_prbs_intr.c</w:t>
      </w:r>
      <w:r w:rsidRPr="00875598">
        <w:t xml:space="preserve"> and </w:t>
      </w:r>
      <w:r w:rsidRPr="00875598">
        <w:rPr>
          <w:rFonts w:ascii="Courier New" w:hAnsi="Courier New" w:cs="Courier New"/>
        </w:rPr>
        <w:t>stm32f7_sysid_fir_CMSIS_intr.c</w:t>
      </w:r>
      <w:r w:rsidRPr="00875598">
        <w:t xml:space="preserve"> implement FIR filters for which the filter coefficients </w:t>
      </w:r>
      <w:r w:rsidRPr="00875598">
        <w:rPr>
          <w:i/>
          <w:iCs/>
        </w:rPr>
        <w:t>h</w:t>
      </w:r>
      <w:r w:rsidRPr="00875598">
        <w:t>(</w:t>
      </w:r>
      <w:r w:rsidRPr="00875598">
        <w:rPr>
          <w:i/>
        </w:rPr>
        <w:t>n</w:t>
      </w:r>
      <w:r w:rsidRPr="00875598">
        <w:t>) are not specified within these source file</w:t>
      </w:r>
      <w:r w:rsidR="00D666B7" w:rsidRPr="00875598">
        <w:t>s</w:t>
      </w:r>
      <w:r w:rsidRPr="00875598">
        <w:t xml:space="preserve"> but are read from a separate header file. To change the characteristics of the FIR filters implemented by these programs, simply change the preprocessor command</w:t>
      </w:r>
    </w:p>
    <w:p w14:paraId="0B4F1AC6" w14:textId="1137AE2B" w:rsidR="00741871" w:rsidRPr="00875598" w:rsidRDefault="00741871" w:rsidP="00741871">
      <w:pPr>
        <w:autoSpaceDE w:val="0"/>
        <w:autoSpaceDN w:val="0"/>
        <w:adjustRightInd w:val="0"/>
        <w:rPr>
          <w:rFonts w:ascii="Courier New" w:hAnsi="Courier New" w:cs="Courier New"/>
        </w:rPr>
      </w:pPr>
      <w:r w:rsidRPr="00875598">
        <w:rPr>
          <w:rFonts w:ascii="Courier New" w:hAnsi="Courier New" w:cs="Courier New"/>
        </w:rPr>
        <w:t xml:space="preserve">#include </w:t>
      </w:r>
      <w:r w:rsidR="00D666B7" w:rsidRPr="00875598">
        <w:rPr>
          <w:rFonts w:ascii="Courier New" w:hAnsi="Courier New" w:cs="Courier New"/>
        </w:rPr>
        <w:t>“</w:t>
      </w:r>
      <w:r w:rsidRPr="00875598">
        <w:rPr>
          <w:rFonts w:ascii="Courier New" w:hAnsi="Courier New" w:cs="Courier New"/>
        </w:rPr>
        <w:t>maf5.h</w:t>
      </w:r>
      <w:r w:rsidR="00D666B7" w:rsidRPr="00875598">
        <w:rPr>
          <w:rFonts w:ascii="Courier New" w:hAnsi="Courier New" w:cs="Courier New"/>
        </w:rPr>
        <w:t>”</w:t>
      </w:r>
    </w:p>
    <w:p w14:paraId="74C2E15D" w14:textId="77777777" w:rsidR="00741871" w:rsidRPr="00875598" w:rsidRDefault="00741871" w:rsidP="00741871">
      <w:pPr>
        <w:autoSpaceDE w:val="0"/>
        <w:autoSpaceDN w:val="0"/>
        <w:adjustRightInd w:val="0"/>
      </w:pPr>
      <w:r w:rsidRPr="00875598">
        <w:t>to, for example,</w:t>
      </w:r>
    </w:p>
    <w:p w14:paraId="734C98E7" w14:textId="3B68977A" w:rsidR="00741871" w:rsidRPr="00875598" w:rsidRDefault="00741871" w:rsidP="00741871">
      <w:pPr>
        <w:autoSpaceDE w:val="0"/>
        <w:autoSpaceDN w:val="0"/>
        <w:adjustRightInd w:val="0"/>
        <w:rPr>
          <w:rFonts w:ascii="Courier New" w:hAnsi="Courier New" w:cs="Courier New"/>
        </w:rPr>
      </w:pPr>
      <w:r w:rsidRPr="00875598">
        <w:rPr>
          <w:rFonts w:ascii="Courier New" w:hAnsi="Courier New" w:cs="Courier New"/>
        </w:rPr>
        <w:t xml:space="preserve">#include </w:t>
      </w:r>
      <w:r w:rsidR="00D666B7" w:rsidRPr="00875598">
        <w:rPr>
          <w:rFonts w:ascii="Courier New" w:hAnsi="Courier New" w:cs="Courier New"/>
        </w:rPr>
        <w:t>“</w:t>
      </w:r>
      <w:r w:rsidR="00036F2B" w:rsidRPr="00875598">
        <w:rPr>
          <w:rFonts w:ascii="Courier New" w:hAnsi="Courier New" w:cs="Courier New"/>
        </w:rPr>
        <w:t>lp33</w:t>
      </w:r>
      <w:r w:rsidRPr="00875598">
        <w:rPr>
          <w:rFonts w:ascii="Courier New" w:hAnsi="Courier New" w:cs="Courier New"/>
        </w:rPr>
        <w:t>.h</w:t>
      </w:r>
      <w:r w:rsidR="00D666B7" w:rsidRPr="00875598">
        <w:rPr>
          <w:rFonts w:ascii="Courier New" w:hAnsi="Courier New" w:cs="Courier New"/>
        </w:rPr>
        <w:t>”</w:t>
      </w:r>
    </w:p>
    <w:p w14:paraId="01856B10" w14:textId="36880182" w:rsidR="00B7578B" w:rsidRPr="00875598" w:rsidRDefault="00741871" w:rsidP="00741871">
      <w:pPr>
        <w:autoSpaceDE w:val="0"/>
        <w:autoSpaceDN w:val="0"/>
        <w:adjustRightInd w:val="0"/>
      </w:pPr>
      <w:r w:rsidRPr="00875598">
        <w:t xml:space="preserve">and </w:t>
      </w:r>
      <w:r w:rsidRPr="00875598">
        <w:rPr>
          <w:i/>
        </w:rPr>
        <w:t>Rebuild</w:t>
      </w:r>
      <w:r w:rsidRPr="00875598">
        <w:t xml:space="preserve"> the project.</w:t>
      </w:r>
    </w:p>
    <w:p w14:paraId="5DB84090" w14:textId="77777777" w:rsidR="00B7578B" w:rsidRPr="00875598" w:rsidRDefault="00B7578B" w:rsidP="00741871">
      <w:pPr>
        <w:autoSpaceDE w:val="0"/>
        <w:autoSpaceDN w:val="0"/>
        <w:adjustRightInd w:val="0"/>
        <w:rPr>
          <w:b/>
          <w:bCs/>
        </w:rPr>
      </w:pPr>
    </w:p>
    <w:p w14:paraId="35A7EDEF" w14:textId="1AAE9811" w:rsidR="00B7578B" w:rsidRPr="00875598" w:rsidRDefault="00B7578B" w:rsidP="00741871">
      <w:pPr>
        <w:autoSpaceDE w:val="0"/>
        <w:autoSpaceDN w:val="0"/>
        <w:adjustRightInd w:val="0"/>
        <w:rPr>
          <w:b/>
          <w:bCs/>
        </w:rPr>
      </w:pPr>
      <w:r w:rsidRPr="00875598">
        <w:rPr>
          <w:b/>
          <w:bCs/>
        </w:rPr>
        <w:t>Note: Additional header and source files are provided in the lab-specific folder</w:t>
      </w:r>
      <w:r w:rsidR="00DD610B" w:rsidRPr="00875598">
        <w:rPr>
          <w:b/>
          <w:bCs/>
        </w:rPr>
        <w:t xml:space="preserve"> provided.</w:t>
      </w:r>
    </w:p>
    <w:p w14:paraId="5C92DA51" w14:textId="78B26129" w:rsidR="00741871" w:rsidRPr="00875598" w:rsidRDefault="00741871" w:rsidP="00741871">
      <w:pPr>
        <w:autoSpaceDE w:val="0"/>
        <w:autoSpaceDN w:val="0"/>
        <w:adjustRightInd w:val="0"/>
      </w:pPr>
      <w:r w:rsidRPr="00875598">
        <w:t xml:space="preserve">The file </w:t>
      </w:r>
      <w:r w:rsidRPr="00875598">
        <w:rPr>
          <w:rFonts w:ascii="Courier New" w:hAnsi="Courier New" w:cs="Courier New"/>
        </w:rPr>
        <w:t>maf5.h</w:t>
      </w:r>
      <w:r w:rsidRPr="00875598">
        <w:t xml:space="preserve"> listed </w:t>
      </w:r>
      <w:r w:rsidR="00B7578B" w:rsidRPr="00875598">
        <w:t xml:space="preserve">in the following code snippet </w:t>
      </w:r>
      <w:r w:rsidRPr="00875598">
        <w:t xml:space="preserve">contains filter coefficient values that will result </w:t>
      </w:r>
      <w:r w:rsidR="00D666B7" w:rsidRPr="00875598">
        <w:t xml:space="preserve">in </w:t>
      </w:r>
      <w:r w:rsidRPr="00875598">
        <w:t>implementation of a five</w:t>
      </w:r>
      <w:r w:rsidR="00D666B7" w:rsidRPr="00875598">
        <w:t>-</w:t>
      </w:r>
      <w:r w:rsidRPr="00875598">
        <w:t>point moving average filter.</w:t>
      </w:r>
    </w:p>
    <w:p w14:paraId="08CE2DC5" w14:textId="77777777" w:rsidR="00741871" w:rsidRPr="00875598" w:rsidRDefault="00741871" w:rsidP="00C67332">
      <w:pPr>
        <w:pStyle w:val="Codeblock"/>
        <w:rPr>
          <w:sz w:val="18"/>
          <w:szCs w:val="18"/>
        </w:rPr>
      </w:pPr>
      <w:r w:rsidRPr="00875598">
        <w:rPr>
          <w:sz w:val="18"/>
          <w:szCs w:val="18"/>
        </w:rPr>
        <w:t>// maf5.h</w:t>
      </w:r>
    </w:p>
    <w:p w14:paraId="68BE97F6" w14:textId="77777777" w:rsidR="00741871" w:rsidRPr="00875598" w:rsidRDefault="00741871" w:rsidP="00C67332">
      <w:pPr>
        <w:pStyle w:val="Codeblock"/>
        <w:rPr>
          <w:sz w:val="18"/>
          <w:szCs w:val="18"/>
        </w:rPr>
      </w:pPr>
      <w:r w:rsidRPr="00875598">
        <w:rPr>
          <w:sz w:val="18"/>
          <w:szCs w:val="18"/>
        </w:rPr>
        <w:t>// this file was generated using function stm32f7_fir_coeffs.m</w:t>
      </w:r>
    </w:p>
    <w:p w14:paraId="72D89773" w14:textId="77777777" w:rsidR="00741871" w:rsidRPr="00875598" w:rsidRDefault="00741871" w:rsidP="00C67332">
      <w:pPr>
        <w:pStyle w:val="Codeblock"/>
        <w:rPr>
          <w:sz w:val="18"/>
          <w:szCs w:val="18"/>
        </w:rPr>
      </w:pPr>
    </w:p>
    <w:p w14:paraId="7A3703DF" w14:textId="77777777" w:rsidR="00741871" w:rsidRPr="00875598" w:rsidRDefault="00741871" w:rsidP="00C67332">
      <w:pPr>
        <w:pStyle w:val="Codeblock"/>
        <w:rPr>
          <w:sz w:val="18"/>
          <w:szCs w:val="18"/>
        </w:rPr>
      </w:pPr>
      <w:r w:rsidRPr="00875598">
        <w:rPr>
          <w:sz w:val="18"/>
          <w:szCs w:val="18"/>
        </w:rPr>
        <w:t>#define N 5</w:t>
      </w:r>
    </w:p>
    <w:p w14:paraId="2B9C6DD6" w14:textId="77777777" w:rsidR="00741871" w:rsidRPr="00875598" w:rsidRDefault="00741871" w:rsidP="00C67332">
      <w:pPr>
        <w:pStyle w:val="Codeblock"/>
        <w:rPr>
          <w:sz w:val="18"/>
          <w:szCs w:val="18"/>
        </w:rPr>
      </w:pPr>
    </w:p>
    <w:p w14:paraId="2B2E6CE8" w14:textId="77777777" w:rsidR="00741871" w:rsidRPr="00875598" w:rsidRDefault="00741871" w:rsidP="00C67332">
      <w:pPr>
        <w:pStyle w:val="Codeblock"/>
        <w:rPr>
          <w:sz w:val="18"/>
          <w:szCs w:val="18"/>
        </w:rPr>
      </w:pPr>
      <w:r w:rsidRPr="00875598">
        <w:rPr>
          <w:sz w:val="18"/>
          <w:szCs w:val="18"/>
        </w:rPr>
        <w:t>float h[N]</w:t>
      </w:r>
      <w:proofErr w:type="gramStart"/>
      <w:r w:rsidRPr="00875598">
        <w:rPr>
          <w:sz w:val="18"/>
          <w:szCs w:val="18"/>
        </w:rPr>
        <w:t>={</w:t>
      </w:r>
      <w:proofErr w:type="gramEnd"/>
      <w:r w:rsidRPr="00875598">
        <w:rPr>
          <w:sz w:val="18"/>
          <w:szCs w:val="18"/>
        </w:rPr>
        <w:t>0.2, 0.2, 0.2, 0.2, 0.2};</w:t>
      </w:r>
    </w:p>
    <w:p w14:paraId="4A7CF16A" w14:textId="77777777" w:rsidR="00741871" w:rsidRPr="00875598" w:rsidRDefault="00741871" w:rsidP="00741871"/>
    <w:p w14:paraId="36463A70" w14:textId="341516D5" w:rsidR="00741871" w:rsidRPr="00875598" w:rsidRDefault="00741871" w:rsidP="00741871">
      <w:pPr>
        <w:autoSpaceDE w:val="0"/>
        <w:autoSpaceDN w:val="0"/>
        <w:adjustRightInd w:val="0"/>
        <w:rPr>
          <w:rFonts w:cstheme="minorHAnsi"/>
        </w:rPr>
      </w:pPr>
      <w:r w:rsidRPr="00875598">
        <w:rPr>
          <w:iCs/>
        </w:rPr>
        <w:t xml:space="preserve">Several different example coefficient files have been provided. Investigate the characteristics of one or two of these using program </w:t>
      </w:r>
      <w:r w:rsidRPr="00875598">
        <w:rPr>
          <w:rFonts w:ascii="Courier New" w:hAnsi="Courier New" w:cs="Courier New"/>
        </w:rPr>
        <w:t>stm32f7_fir_prbs_intr.c or program stm32f7_sysid_fir_CMSIS_intr.c</w:t>
      </w:r>
      <w:r w:rsidR="00C67332" w:rsidRPr="00875598">
        <w:rPr>
          <w:rFonts w:cstheme="minorHAnsi"/>
        </w:rPr>
        <w:t xml:space="preserve"> </w:t>
      </w:r>
      <w:r w:rsidRPr="00875598">
        <w:rPr>
          <w:rFonts w:cstheme="minorHAnsi"/>
        </w:rPr>
        <w:t>and observ</w:t>
      </w:r>
      <w:r w:rsidR="00C67332" w:rsidRPr="00875598">
        <w:rPr>
          <w:rFonts w:cstheme="minorHAnsi"/>
        </w:rPr>
        <w:t>e</w:t>
      </w:r>
      <w:r w:rsidRPr="00875598">
        <w:rPr>
          <w:rFonts w:cstheme="minorHAnsi"/>
        </w:rPr>
        <w:t xml:space="preserve"> the filtered noise signal output at HEADPHONE OUT using an oscilloscope or </w:t>
      </w:r>
      <w:proofErr w:type="spellStart"/>
      <w:r w:rsidRPr="00875598">
        <w:rPr>
          <w:rFonts w:cstheme="minorHAnsi"/>
          <w:i/>
        </w:rPr>
        <w:t>GoldWave</w:t>
      </w:r>
      <w:proofErr w:type="spellEnd"/>
      <w:r w:rsidRPr="00875598">
        <w:rPr>
          <w:rFonts w:cstheme="minorHAnsi"/>
        </w:rPr>
        <w:t xml:space="preserve"> </w:t>
      </w:r>
      <w:r w:rsidR="00C67332" w:rsidRPr="00875598">
        <w:rPr>
          <w:rFonts w:cstheme="minorHAnsi"/>
        </w:rPr>
        <w:t>the</w:t>
      </w:r>
      <w:r w:rsidRPr="00875598">
        <w:rPr>
          <w:rFonts w:cstheme="minorHAnsi"/>
        </w:rPr>
        <w:t xml:space="preserve"> graphs on the LCD.</w:t>
      </w:r>
    </w:p>
    <w:p w14:paraId="30ED272F" w14:textId="77777777" w:rsidR="0038352C" w:rsidRPr="00875598" w:rsidRDefault="0038352C" w:rsidP="0038352C"/>
    <w:p w14:paraId="1F746CE7" w14:textId="680B5D93" w:rsidR="00A456A6" w:rsidRPr="00875598" w:rsidRDefault="00A456A6" w:rsidP="00A456A6">
      <w:pPr>
        <w:pStyle w:val="Heading1"/>
      </w:pPr>
      <w:bookmarkStart w:id="32" w:name="_Toc29195020"/>
      <w:r w:rsidRPr="00875598">
        <w:t xml:space="preserve">Generating FIR Filter </w:t>
      </w:r>
      <w:r w:rsidR="00A57B49" w:rsidRPr="00875598">
        <w:t>C</w:t>
      </w:r>
      <w:r w:rsidRPr="00875598">
        <w:t xml:space="preserve">oefficient </w:t>
      </w:r>
      <w:r w:rsidR="00A57B49" w:rsidRPr="00875598">
        <w:t>H</w:t>
      </w:r>
      <w:r w:rsidRPr="00875598">
        <w:t xml:space="preserve">eader </w:t>
      </w:r>
      <w:r w:rsidR="00A57B49" w:rsidRPr="00875598">
        <w:t>F</w:t>
      </w:r>
      <w:r w:rsidRPr="00875598">
        <w:t xml:space="preserve">iles </w:t>
      </w:r>
      <w:r w:rsidR="00CB7762" w:rsidRPr="00875598">
        <w:t>U</w:t>
      </w:r>
      <w:r w:rsidRPr="00875598">
        <w:t>sing MATLAB</w:t>
      </w:r>
      <w:bookmarkEnd w:id="32"/>
    </w:p>
    <w:p w14:paraId="50828EBE" w14:textId="1FB95049" w:rsidR="00A456A6" w:rsidRPr="00875598" w:rsidRDefault="00A456A6" w:rsidP="00A456A6">
      <w:pPr>
        <w:autoSpaceDE w:val="0"/>
        <w:autoSpaceDN w:val="0"/>
        <w:adjustRightInd w:val="0"/>
        <w:spacing w:line="240" w:lineRule="auto"/>
        <w:rPr>
          <w:color w:val="221E1F"/>
        </w:rPr>
      </w:pPr>
      <w:r w:rsidRPr="00875598">
        <w:rPr>
          <w:color w:val="221E1F"/>
        </w:rPr>
        <w:t xml:space="preserve">If the number of filter coefficients is small, a coefficient header file may be edited by hand. To be compatible with program </w:t>
      </w:r>
      <w:r w:rsidRPr="00875598">
        <w:rPr>
          <w:rFonts w:ascii="Courier New" w:hAnsi="Courier New" w:cs="Courier New"/>
          <w:color w:val="221E1F"/>
        </w:rPr>
        <w:t>stm32f7_fir_intr.c</w:t>
      </w:r>
      <w:r w:rsidRPr="00875598">
        <w:rPr>
          <w:color w:val="221E1F"/>
        </w:rPr>
        <w:t xml:space="preserve"> and others, a coefficient header file must </w:t>
      </w:r>
      <w:r w:rsidRPr="00875598">
        <w:rPr>
          <w:color w:val="221E1F"/>
        </w:rPr>
        <w:lastRenderedPageBreak/>
        <w:t xml:space="preserve">define a constant </w:t>
      </w:r>
      <w:r w:rsidRPr="00875598">
        <w:rPr>
          <w:rFonts w:ascii="Courier New" w:hAnsi="Courier New" w:cs="Courier New"/>
          <w:color w:val="221E1F"/>
        </w:rPr>
        <w:t>N</w:t>
      </w:r>
      <w:r w:rsidRPr="00875598">
        <w:rPr>
          <w:color w:val="221E1F"/>
        </w:rPr>
        <w:t xml:space="preserve"> and declare and initiali</w:t>
      </w:r>
      <w:r w:rsidR="00525449" w:rsidRPr="00875598">
        <w:rPr>
          <w:color w:val="221E1F"/>
        </w:rPr>
        <w:t>z</w:t>
      </w:r>
      <w:r w:rsidRPr="00875598">
        <w:rPr>
          <w:color w:val="221E1F"/>
        </w:rPr>
        <w:t xml:space="preserve">e the contents of an array </w:t>
      </w:r>
      <w:proofErr w:type="gramStart"/>
      <w:r w:rsidRPr="00875598">
        <w:rPr>
          <w:rFonts w:ascii="Courier New" w:hAnsi="Courier New" w:cs="Courier New"/>
          <w:color w:val="221E1F"/>
        </w:rPr>
        <w:t>h[</w:t>
      </w:r>
      <w:proofErr w:type="gramEnd"/>
      <w:r w:rsidRPr="00875598">
        <w:rPr>
          <w:rFonts w:ascii="Courier New" w:hAnsi="Courier New" w:cs="Courier New"/>
          <w:color w:val="221E1F"/>
        </w:rPr>
        <w:t>]</w:t>
      </w:r>
      <w:r w:rsidRPr="00875598">
        <w:rPr>
          <w:color w:val="221E1F"/>
        </w:rPr>
        <w:t xml:space="preserve">, </w:t>
      </w:r>
      <w:r w:rsidR="00525449" w:rsidRPr="00875598">
        <w:rPr>
          <w:color w:val="221E1F"/>
        </w:rPr>
        <w:t xml:space="preserve">which </w:t>
      </w:r>
      <w:r w:rsidRPr="00875598">
        <w:rPr>
          <w:color w:val="221E1F"/>
        </w:rPr>
        <w:t xml:space="preserve">contains </w:t>
      </w:r>
      <w:r w:rsidRPr="00875598">
        <w:rPr>
          <w:rFonts w:ascii="Courier New" w:hAnsi="Courier New" w:cs="Courier New"/>
          <w:color w:val="221E1F"/>
        </w:rPr>
        <w:t>N</w:t>
      </w:r>
      <w:r w:rsidRPr="00875598">
        <w:rPr>
          <w:color w:val="221E1F"/>
        </w:rPr>
        <w:t xml:space="preserve"> floating point values.</w:t>
      </w:r>
    </w:p>
    <w:p w14:paraId="3BAAEB09" w14:textId="1D416158" w:rsidR="00A456A6" w:rsidRPr="00875598" w:rsidRDefault="00A456A6" w:rsidP="00A456A6">
      <w:pPr>
        <w:autoSpaceDE w:val="0"/>
        <w:autoSpaceDN w:val="0"/>
        <w:adjustRightInd w:val="0"/>
        <w:spacing w:line="240" w:lineRule="auto"/>
        <w:rPr>
          <w:color w:val="221E1F"/>
        </w:rPr>
      </w:pPr>
      <w:r w:rsidRPr="00875598">
        <w:rPr>
          <w:color w:val="221E1F"/>
        </w:rPr>
        <w:t>For larger numbers of coefficients</w:t>
      </w:r>
      <w:r w:rsidR="00525449" w:rsidRPr="00875598">
        <w:rPr>
          <w:color w:val="221E1F"/>
        </w:rPr>
        <w:t>,</w:t>
      </w:r>
      <w:r w:rsidRPr="00875598">
        <w:rPr>
          <w:color w:val="221E1F"/>
        </w:rPr>
        <w:t xml:space="preserve"> the MATLAB function </w:t>
      </w:r>
      <w:r w:rsidRPr="00875598">
        <w:rPr>
          <w:rFonts w:ascii="Courier" w:hAnsi="Courier"/>
          <w:color w:val="221E1F"/>
        </w:rPr>
        <w:t>stm32f7_fir_</w:t>
      </w:r>
      <w:proofErr w:type="gramStart"/>
      <w:r w:rsidRPr="00875598">
        <w:rPr>
          <w:rFonts w:ascii="Courier" w:hAnsi="Courier"/>
          <w:color w:val="221E1F"/>
        </w:rPr>
        <w:t>coeffs(</w:t>
      </w:r>
      <w:proofErr w:type="gramEnd"/>
      <w:r w:rsidRPr="00875598">
        <w:rPr>
          <w:rFonts w:ascii="Courier" w:hAnsi="Courier"/>
          <w:color w:val="221E1F"/>
        </w:rPr>
        <w:t>)</w:t>
      </w:r>
      <w:r w:rsidRPr="00875598">
        <w:rPr>
          <w:color w:val="221E1F"/>
        </w:rPr>
        <w:t xml:space="preserve">, defined in file </w:t>
      </w:r>
      <w:r w:rsidRPr="00875598">
        <w:rPr>
          <w:rFonts w:ascii="Courier" w:hAnsi="Courier"/>
          <w:color w:val="221E1F"/>
        </w:rPr>
        <w:t>stm32f7_fir_coeffs.m</w:t>
      </w:r>
      <w:r w:rsidRPr="00875598">
        <w:rPr>
          <w:color w:val="221E1F"/>
        </w:rPr>
        <w:t>, can be used. This function should be passed a MATLAB array of real-valued coefficient values and will prompt the user for an output filename.</w:t>
      </w:r>
    </w:p>
    <w:p w14:paraId="27079435" w14:textId="2349D4BE" w:rsidR="00A456A6" w:rsidRPr="00875598" w:rsidRDefault="00A456A6" w:rsidP="00A456A6">
      <w:pPr>
        <w:autoSpaceDE w:val="0"/>
        <w:autoSpaceDN w:val="0"/>
        <w:adjustRightInd w:val="0"/>
        <w:spacing w:line="240" w:lineRule="auto"/>
        <w:rPr>
          <w:color w:val="221E1F"/>
        </w:rPr>
      </w:pPr>
      <w:r w:rsidRPr="00875598">
        <w:rPr>
          <w:color w:val="221E1F"/>
        </w:rPr>
        <w:t xml:space="preserve">For example, the coefficient file </w:t>
      </w:r>
      <w:r w:rsidRPr="00875598">
        <w:rPr>
          <w:rFonts w:ascii="Courier" w:hAnsi="Courier"/>
          <w:color w:val="221E1F"/>
        </w:rPr>
        <w:t>maf5.h</w:t>
      </w:r>
      <w:r w:rsidRPr="00875598">
        <w:rPr>
          <w:color w:val="221E1F"/>
        </w:rPr>
        <w:t xml:space="preserve"> was created by typing the following at the MATLAB command prompt.</w:t>
      </w:r>
    </w:p>
    <w:p w14:paraId="68CD8A38"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gt;&gt; x = [0.2, 0.2, 0.2, 0.2, 0.2</w:t>
      </w:r>
      <w:proofErr w:type="gramStart"/>
      <w:r w:rsidRPr="00875598">
        <w:rPr>
          <w:rFonts w:ascii="Courier" w:hAnsi="Courier"/>
          <w:color w:val="221E1F"/>
        </w:rPr>
        <w:t>];</w:t>
      </w:r>
      <w:proofErr w:type="gramEnd"/>
    </w:p>
    <w:p w14:paraId="303C85CC"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gt;&gt; stm32f7_fir_coeffs(x)</w:t>
      </w:r>
    </w:p>
    <w:p w14:paraId="1CE5BBD4"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enter filename for coefficients maf5.h</w:t>
      </w:r>
    </w:p>
    <w:p w14:paraId="3159A9EB" w14:textId="77777777" w:rsidR="0012106E" w:rsidRPr="00875598" w:rsidRDefault="0012106E" w:rsidP="00A456A6">
      <w:pPr>
        <w:autoSpaceDE w:val="0"/>
        <w:autoSpaceDN w:val="0"/>
        <w:adjustRightInd w:val="0"/>
        <w:spacing w:line="240" w:lineRule="auto"/>
        <w:rPr>
          <w:color w:val="221E1F"/>
        </w:rPr>
      </w:pPr>
    </w:p>
    <w:p w14:paraId="346369E4" w14:textId="6BAEF0D2" w:rsidR="00A456A6" w:rsidRPr="00875598" w:rsidRDefault="00A456A6" w:rsidP="00A456A6">
      <w:pPr>
        <w:autoSpaceDE w:val="0"/>
        <w:autoSpaceDN w:val="0"/>
        <w:adjustRightInd w:val="0"/>
        <w:spacing w:line="240" w:lineRule="auto"/>
        <w:rPr>
          <w:color w:val="221E1F"/>
        </w:rPr>
      </w:pPr>
      <w:r w:rsidRPr="00875598">
        <w:rPr>
          <w:color w:val="221E1F"/>
        </w:rPr>
        <w:t xml:space="preserve">The coefficient filename must be entered in full, including the </w:t>
      </w:r>
      <w:proofErr w:type="gramStart"/>
      <w:r w:rsidRPr="00875598">
        <w:rPr>
          <w:color w:val="221E1F"/>
        </w:rPr>
        <w:t xml:space="preserve">suffix </w:t>
      </w:r>
      <w:r w:rsidRPr="00875598">
        <w:rPr>
          <w:rFonts w:ascii="Courier New" w:hAnsi="Courier New" w:cs="Courier New"/>
          <w:color w:val="221E1F"/>
        </w:rPr>
        <w:t>.</w:t>
      </w:r>
      <w:proofErr w:type="gramEnd"/>
      <w:r w:rsidRPr="00875598">
        <w:rPr>
          <w:rFonts w:ascii="Courier New" w:hAnsi="Courier New" w:cs="Courier New"/>
          <w:color w:val="221E1F"/>
        </w:rPr>
        <w:t>h</w:t>
      </w:r>
      <w:r w:rsidRPr="00875598">
        <w:rPr>
          <w:color w:val="221E1F"/>
        </w:rPr>
        <w:t>.</w:t>
      </w:r>
    </w:p>
    <w:p w14:paraId="64E21A4E" w14:textId="627336CB" w:rsidR="00A456A6" w:rsidRPr="00875598" w:rsidRDefault="00A456A6" w:rsidP="00A456A6">
      <w:pPr>
        <w:autoSpaceDE w:val="0"/>
        <w:autoSpaceDN w:val="0"/>
        <w:adjustRightInd w:val="0"/>
        <w:spacing w:line="240" w:lineRule="auto"/>
        <w:rPr>
          <w:color w:val="221E1F"/>
        </w:rPr>
      </w:pPr>
      <w:r w:rsidRPr="00875598">
        <w:rPr>
          <w:color w:val="221E1F"/>
        </w:rPr>
        <w:t xml:space="preserve">Alternatively, the MATLAB filter design and analysis tool </w:t>
      </w:r>
      <w:proofErr w:type="spellStart"/>
      <w:r w:rsidRPr="00875598">
        <w:rPr>
          <w:rFonts w:ascii="Courier" w:hAnsi="Courier"/>
          <w:color w:val="221E1F"/>
        </w:rPr>
        <w:t>fdatool</w:t>
      </w:r>
      <w:proofErr w:type="spellEnd"/>
      <w:r w:rsidRPr="00875598">
        <w:rPr>
          <w:color w:val="221E1F"/>
        </w:rPr>
        <w:t xml:space="preserve"> can be used to calculate FIR filter coefficients and to export them to the MATLAB workspace (File – Export… – Export </w:t>
      </w:r>
      <w:proofErr w:type="gramStart"/>
      <w:r w:rsidRPr="00875598">
        <w:rPr>
          <w:color w:val="221E1F"/>
        </w:rPr>
        <w:t>To</w:t>
      </w:r>
      <w:proofErr w:type="gramEnd"/>
      <w:r w:rsidRPr="00875598">
        <w:rPr>
          <w:color w:val="221E1F"/>
        </w:rPr>
        <w:t xml:space="preserve"> Workspace / Export As Coefficients). Then</w:t>
      </w:r>
      <w:r w:rsidR="00525449" w:rsidRPr="00875598">
        <w:rPr>
          <w:color w:val="221E1F"/>
        </w:rPr>
        <w:t>,</w:t>
      </w:r>
      <w:r w:rsidRPr="00875598">
        <w:rPr>
          <w:color w:val="221E1F"/>
        </w:rPr>
        <w:t xml:space="preserve"> function </w:t>
      </w:r>
      <w:r w:rsidRPr="00875598">
        <w:rPr>
          <w:rFonts w:ascii="Courier" w:hAnsi="Courier"/>
          <w:color w:val="221E1F"/>
        </w:rPr>
        <w:t>stm32f7_fir_</w:t>
      </w:r>
      <w:proofErr w:type="gramStart"/>
      <w:r w:rsidRPr="00875598">
        <w:rPr>
          <w:rFonts w:ascii="Courier" w:hAnsi="Courier"/>
          <w:color w:val="221E1F"/>
        </w:rPr>
        <w:t>coeffs(</w:t>
      </w:r>
      <w:proofErr w:type="gramEnd"/>
      <w:r w:rsidRPr="00875598">
        <w:rPr>
          <w:rFonts w:ascii="Courier" w:hAnsi="Courier"/>
          <w:color w:val="221E1F"/>
        </w:rPr>
        <w:t>)</w:t>
      </w:r>
      <w:r w:rsidRPr="00875598">
        <w:rPr>
          <w:color w:val="221E1F"/>
        </w:rPr>
        <w:t xml:space="preserve"> can be used to create a coefficient file compatible with programs including </w:t>
      </w:r>
      <w:r w:rsidRPr="00875598">
        <w:rPr>
          <w:rFonts w:ascii="Courier New" w:hAnsi="Courier New" w:cs="Courier New"/>
          <w:color w:val="221E1F"/>
        </w:rPr>
        <w:t>stm32f7_fir_intr.c</w:t>
      </w:r>
      <w:r w:rsidRPr="00875598">
        <w:rPr>
          <w:color w:val="221E1F"/>
        </w:rPr>
        <w:t xml:space="preserve">. It is recommended that the filter coefficients values passed to function </w:t>
      </w:r>
      <w:r w:rsidRPr="00875598">
        <w:rPr>
          <w:rFonts w:ascii="Courier" w:hAnsi="Courier"/>
          <w:color w:val="221E1F"/>
        </w:rPr>
        <w:t>stm32f7_fir_</w:t>
      </w:r>
      <w:proofErr w:type="gramStart"/>
      <w:r w:rsidRPr="00875598">
        <w:rPr>
          <w:rFonts w:ascii="Courier" w:hAnsi="Courier"/>
          <w:color w:val="221E1F"/>
        </w:rPr>
        <w:t>coeffs(</w:t>
      </w:r>
      <w:proofErr w:type="gramEnd"/>
      <w:r w:rsidRPr="00875598">
        <w:rPr>
          <w:rFonts w:ascii="Courier" w:hAnsi="Courier"/>
          <w:color w:val="221E1F"/>
        </w:rPr>
        <w:t>)</w:t>
      </w:r>
      <w:r w:rsidRPr="00875598">
        <w:rPr>
          <w:color w:val="221E1F"/>
        </w:rPr>
        <w:t xml:space="preserve"> are normali</w:t>
      </w:r>
      <w:r w:rsidR="00525449" w:rsidRPr="00875598">
        <w:rPr>
          <w:color w:val="221E1F"/>
        </w:rPr>
        <w:t>z</w:t>
      </w:r>
      <w:r w:rsidRPr="00875598">
        <w:rPr>
          <w:color w:val="221E1F"/>
        </w:rPr>
        <w:t xml:space="preserve">ed such that their gain is unity. </w:t>
      </w:r>
      <w:proofErr w:type="spellStart"/>
      <w:r w:rsidRPr="00875598">
        <w:rPr>
          <w:rFonts w:ascii="Courier New" w:hAnsi="Courier New" w:cs="Courier New"/>
          <w:color w:val="221E1F"/>
        </w:rPr>
        <w:t>fdatool</w:t>
      </w:r>
      <w:proofErr w:type="spellEnd"/>
      <w:r w:rsidRPr="00875598">
        <w:rPr>
          <w:color w:val="221E1F"/>
        </w:rPr>
        <w:t xml:space="preserve"> does it automatically</w:t>
      </w:r>
      <w:r w:rsidR="00525449" w:rsidRPr="00875598">
        <w:rPr>
          <w:color w:val="221E1F"/>
        </w:rPr>
        <w:t>,</w:t>
      </w:r>
      <w:r w:rsidRPr="00875598">
        <w:rPr>
          <w:color w:val="221E1F"/>
        </w:rPr>
        <w:t xml:space="preserve"> but if you are designing filter coefficients without the aid of </w:t>
      </w:r>
      <w:proofErr w:type="spellStart"/>
      <w:r w:rsidRPr="00875598">
        <w:rPr>
          <w:rFonts w:ascii="Courier New" w:hAnsi="Courier New" w:cs="Courier New"/>
          <w:color w:val="221E1F"/>
        </w:rPr>
        <w:t>fdatool</w:t>
      </w:r>
      <w:proofErr w:type="spellEnd"/>
      <w:r w:rsidRPr="00875598">
        <w:rPr>
          <w:color w:val="221E1F"/>
        </w:rPr>
        <w:t>, you should aim for a passband gain of 1.</w:t>
      </w:r>
    </w:p>
    <w:p w14:paraId="235CB78D" w14:textId="77777777" w:rsidR="00A456A6" w:rsidRPr="00875598" w:rsidRDefault="00A456A6" w:rsidP="00A456A6">
      <w:pPr>
        <w:autoSpaceDE w:val="0"/>
        <w:autoSpaceDN w:val="0"/>
        <w:adjustRightInd w:val="0"/>
        <w:spacing w:line="240" w:lineRule="auto"/>
        <w:rPr>
          <w:color w:val="FF0000"/>
        </w:rPr>
      </w:pPr>
    </w:p>
    <w:p w14:paraId="2E7850CF" w14:textId="77777777" w:rsidR="00FE6900" w:rsidRPr="00875598" w:rsidRDefault="00A456A6" w:rsidP="006C7A66">
      <w:pPr>
        <w:keepNext/>
        <w:autoSpaceDE w:val="0"/>
        <w:autoSpaceDN w:val="0"/>
        <w:adjustRightInd w:val="0"/>
        <w:jc w:val="center"/>
      </w:pPr>
      <w:r w:rsidRPr="005D6A5E">
        <w:rPr>
          <w:noProof/>
          <w:lang w:eastAsia="en-GB"/>
        </w:rPr>
        <w:drawing>
          <wp:inline distT="0" distB="0" distL="0" distR="0" wp14:anchorId="7431AE2E" wp14:editId="30F41AEA">
            <wp:extent cx="5267325" cy="4276725"/>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67325" cy="4276725"/>
                    </a:xfrm>
                    <a:prstGeom prst="rect">
                      <a:avLst/>
                    </a:prstGeom>
                    <a:noFill/>
                    <a:ln>
                      <a:noFill/>
                    </a:ln>
                  </pic:spPr>
                </pic:pic>
              </a:graphicData>
            </a:graphic>
          </wp:inline>
        </w:drawing>
      </w:r>
    </w:p>
    <w:p w14:paraId="448C87DC" w14:textId="7909E54E" w:rsidR="00FE6900" w:rsidRPr="00875598" w:rsidRDefault="00FE6900" w:rsidP="006C7A66">
      <w:pPr>
        <w:pStyle w:val="Caption"/>
        <w:jc w:val="center"/>
      </w:pPr>
      <w:bookmarkStart w:id="33" w:name="_Ref19088938"/>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7</w:t>
      </w:r>
      <w:r w:rsidR="00425573" w:rsidRPr="00490B6C">
        <w:fldChar w:fldCharType="end"/>
      </w:r>
      <w:bookmarkEnd w:id="33"/>
      <w:r w:rsidRPr="00875598">
        <w:t xml:space="preserve">: Design of a bandpass FIR filter using MATLAB </w:t>
      </w:r>
      <w:proofErr w:type="spellStart"/>
      <w:r w:rsidRPr="00875598">
        <w:rPr>
          <w:rFonts w:ascii="Courier New" w:hAnsi="Courier New" w:cs="Courier New"/>
          <w:b/>
        </w:rPr>
        <w:t>fdatool</w:t>
      </w:r>
      <w:proofErr w:type="spellEnd"/>
    </w:p>
    <w:p w14:paraId="36FA6A60" w14:textId="3E7520CE" w:rsidR="00A456A6" w:rsidRPr="00875598" w:rsidRDefault="00A456A6" w:rsidP="00A456A6">
      <w:pPr>
        <w:autoSpaceDE w:val="0"/>
        <w:autoSpaceDN w:val="0"/>
        <w:adjustRightInd w:val="0"/>
        <w:jc w:val="center"/>
        <w:rPr>
          <w:color w:val="FF0000"/>
        </w:rPr>
      </w:pPr>
    </w:p>
    <w:p w14:paraId="084BE433" w14:textId="208CC2FF" w:rsidR="00A456A6" w:rsidRPr="00875598" w:rsidRDefault="00A456A6" w:rsidP="00A456A6">
      <w:pPr>
        <w:rPr>
          <w:caps/>
          <w:color w:val="1F3763" w:themeColor="accent1" w:themeShade="7F"/>
          <w:spacing w:val="15"/>
        </w:rPr>
      </w:pPr>
      <w:r w:rsidRPr="00875598">
        <w:t xml:space="preserve">Coefficient header file </w:t>
      </w:r>
      <w:r w:rsidRPr="00875598">
        <w:rPr>
          <w:rFonts w:ascii="Courier New" w:hAnsi="Courier New" w:cs="Courier New"/>
        </w:rPr>
        <w:t>bp1750.h</w:t>
      </w:r>
      <w:r w:rsidRPr="00875598">
        <w:t xml:space="preserve"> was generated using MATLAB function </w:t>
      </w:r>
      <w:r w:rsidRPr="00875598">
        <w:rPr>
          <w:rFonts w:ascii="Courier New" w:hAnsi="Courier New" w:cs="Courier New"/>
        </w:rPr>
        <w:t>stm32f7_fir_</w:t>
      </w:r>
      <w:proofErr w:type="gramStart"/>
      <w:r w:rsidRPr="00875598">
        <w:rPr>
          <w:rFonts w:ascii="Courier New" w:hAnsi="Courier New" w:cs="Courier New"/>
        </w:rPr>
        <w:t>coeffs(</w:t>
      </w:r>
      <w:proofErr w:type="gramEnd"/>
      <w:r w:rsidRPr="00875598">
        <w:rPr>
          <w:rFonts w:ascii="Courier New" w:hAnsi="Courier New" w:cs="Courier New"/>
        </w:rPr>
        <w:t>)</w:t>
      </w:r>
      <w:r w:rsidRPr="00875598">
        <w:t xml:space="preserve">after designing the filter using </w:t>
      </w:r>
      <w:proofErr w:type="spellStart"/>
      <w:r w:rsidRPr="00875598">
        <w:rPr>
          <w:rFonts w:ascii="Courier New" w:hAnsi="Courier New" w:cs="Courier New"/>
        </w:rPr>
        <w:t>fdatool</w:t>
      </w:r>
      <w:proofErr w:type="spellEnd"/>
      <w:r w:rsidRPr="00875598">
        <w:rPr>
          <w:rFonts w:cstheme="minorHAnsi"/>
        </w:rPr>
        <w:t xml:space="preserve"> (as shown in </w:t>
      </w:r>
      <w:r w:rsidR="00FE6900" w:rsidRPr="005D6A5E">
        <w:rPr>
          <w:rFonts w:cstheme="minorHAnsi"/>
        </w:rPr>
        <w:fldChar w:fldCharType="begin"/>
      </w:r>
      <w:r w:rsidR="00FE6900" w:rsidRPr="00875598">
        <w:rPr>
          <w:rFonts w:cstheme="minorHAnsi"/>
        </w:rPr>
        <w:instrText xml:space="preserve"> REF _Ref19088938 \h </w:instrText>
      </w:r>
      <w:r w:rsidR="00C372FC" w:rsidRPr="00875598">
        <w:rPr>
          <w:rFonts w:cstheme="minorHAnsi"/>
        </w:rPr>
        <w:instrText xml:space="preserve"> \* MERGEFORMAT </w:instrText>
      </w:r>
      <w:r w:rsidR="00FE6900" w:rsidRPr="005D6A5E">
        <w:rPr>
          <w:rFonts w:cstheme="minorHAnsi"/>
        </w:rPr>
      </w:r>
      <w:r w:rsidR="00FE6900" w:rsidRPr="005D6A5E">
        <w:rPr>
          <w:rFonts w:cstheme="minorHAnsi"/>
        </w:rPr>
        <w:fldChar w:fldCharType="separate"/>
      </w:r>
      <w:r w:rsidR="00FE6900" w:rsidRPr="00875598">
        <w:t xml:space="preserve">Figure </w:t>
      </w:r>
      <w:r w:rsidR="00FE6900" w:rsidRPr="00490B6C">
        <w:t>7</w:t>
      </w:r>
      <w:r w:rsidR="00FE6900" w:rsidRPr="005D6A5E">
        <w:rPr>
          <w:rFonts w:cstheme="minorHAnsi"/>
        </w:rPr>
        <w:fldChar w:fldCharType="end"/>
      </w:r>
      <w:r w:rsidRPr="00875598">
        <w:rPr>
          <w:rFonts w:cstheme="minorHAnsi"/>
        </w:rPr>
        <w:t>)</w:t>
      </w:r>
      <w:r w:rsidRPr="00875598">
        <w:t>.</w:t>
      </w:r>
    </w:p>
    <w:p w14:paraId="56820191" w14:textId="0BAEE031" w:rsidR="00FE6900" w:rsidRPr="00875598" w:rsidRDefault="00A456A6" w:rsidP="00A456A6">
      <w:pPr>
        <w:autoSpaceDE w:val="0"/>
        <w:autoSpaceDN w:val="0"/>
        <w:adjustRightInd w:val="0"/>
      </w:pPr>
      <w:r w:rsidRPr="00875598">
        <w:t xml:space="preserve">Incorporate these filter coefficients into program </w:t>
      </w:r>
      <w:r w:rsidRPr="00875598">
        <w:rPr>
          <w:rFonts w:ascii="Courier New" w:hAnsi="Courier New" w:cs="Courier New"/>
        </w:rPr>
        <w:t>stm32f7_sysid_fir_CMSIS_intr.c</w:t>
      </w:r>
      <w:r w:rsidR="00FE6900" w:rsidRPr="00875598">
        <w:t xml:space="preserve">. Ensure that your board connection is as shown in </w:t>
      </w:r>
      <w:r w:rsidR="00FE6900" w:rsidRPr="005D6A5E">
        <w:fldChar w:fldCharType="begin"/>
      </w:r>
      <w:r w:rsidR="00FE6900" w:rsidRPr="00875598">
        <w:instrText xml:space="preserve"> REF _Ref19089074 \h </w:instrText>
      </w:r>
      <w:r w:rsidR="00C372FC" w:rsidRPr="00875598">
        <w:instrText xml:space="preserve"> \* MERGEFORMAT </w:instrText>
      </w:r>
      <w:r w:rsidR="00FE6900" w:rsidRPr="005D6A5E">
        <w:fldChar w:fldCharType="separate"/>
      </w:r>
      <w:r w:rsidR="00FE6900" w:rsidRPr="00875598">
        <w:t xml:space="preserve">Figure </w:t>
      </w:r>
      <w:r w:rsidR="00FE6900" w:rsidRPr="00490B6C">
        <w:t>8</w:t>
      </w:r>
      <w:r w:rsidR="00FE6900" w:rsidRPr="005D6A5E">
        <w:fldChar w:fldCharType="end"/>
      </w:r>
      <w:r w:rsidR="00FE6900" w:rsidRPr="00875598">
        <w:t>. R</w:t>
      </w:r>
      <w:r w:rsidRPr="00875598">
        <w:t xml:space="preserve">un the program, save the values of the 256 adaptive filter coefficients </w:t>
      </w:r>
      <w:r w:rsidRPr="00875598">
        <w:rPr>
          <w:rFonts w:ascii="Courier New" w:hAnsi="Courier New" w:cs="Courier New"/>
        </w:rPr>
        <w:t>firCoeffs32</w:t>
      </w:r>
      <w:r w:rsidRPr="00875598">
        <w:t xml:space="preserve"> to a file</w:t>
      </w:r>
      <w:r w:rsidR="00534D66" w:rsidRPr="00875598">
        <w:t>,</w:t>
      </w:r>
      <w:r w:rsidRPr="00875598">
        <w:t xml:space="preserve"> and plot them using MATLAB.</w:t>
      </w:r>
    </w:p>
    <w:p w14:paraId="25A7E81F" w14:textId="77777777" w:rsidR="00FE6900" w:rsidRPr="00875598" w:rsidRDefault="00FE6900" w:rsidP="00A456A6">
      <w:pPr>
        <w:autoSpaceDE w:val="0"/>
        <w:autoSpaceDN w:val="0"/>
        <w:adjustRightInd w:val="0"/>
      </w:pPr>
    </w:p>
    <w:p w14:paraId="56F3E975" w14:textId="77777777" w:rsidR="00FE6900" w:rsidRPr="00875598" w:rsidRDefault="00FE6900" w:rsidP="00FE6900">
      <w:pPr>
        <w:keepNext/>
        <w:tabs>
          <w:tab w:val="left" w:pos="4678"/>
        </w:tabs>
        <w:autoSpaceDE w:val="0"/>
        <w:autoSpaceDN w:val="0"/>
        <w:adjustRightInd w:val="0"/>
        <w:jc w:val="center"/>
      </w:pPr>
      <w:r w:rsidRPr="005D6A5E">
        <w:rPr>
          <w:b/>
          <w:noProof/>
          <w:sz w:val="28"/>
          <w:szCs w:val="28"/>
          <w:lang w:eastAsia="en-GB"/>
        </w:rPr>
        <w:drawing>
          <wp:inline distT="0" distB="0" distL="0" distR="0" wp14:anchorId="27368CA4" wp14:editId="72BE48F7">
            <wp:extent cx="5483225" cy="2827655"/>
            <wp:effectExtent l="0" t="0" r="3175"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srcRect/>
                    <a:stretch>
                      <a:fillRect/>
                    </a:stretch>
                  </pic:blipFill>
                  <pic:spPr bwMode="auto">
                    <a:xfrm>
                      <a:off x="0" y="0"/>
                      <a:ext cx="5483225" cy="2827655"/>
                    </a:xfrm>
                    <a:prstGeom prst="rect">
                      <a:avLst/>
                    </a:prstGeom>
                    <a:noFill/>
                    <a:ln w="9525">
                      <a:noFill/>
                      <a:miter lim="800000"/>
                      <a:headEnd/>
                      <a:tailEnd/>
                    </a:ln>
                  </pic:spPr>
                </pic:pic>
              </a:graphicData>
            </a:graphic>
          </wp:inline>
        </w:drawing>
      </w:r>
    </w:p>
    <w:p w14:paraId="66500757" w14:textId="4EDB7F35" w:rsidR="00FE6900" w:rsidRPr="00875598" w:rsidRDefault="00FE6900" w:rsidP="00FE6900">
      <w:pPr>
        <w:pStyle w:val="Caption"/>
        <w:jc w:val="center"/>
        <w:rPr>
          <w:b/>
          <w:sz w:val="28"/>
          <w:szCs w:val="28"/>
        </w:rPr>
      </w:pPr>
      <w:bookmarkStart w:id="34" w:name="_Ref19089074"/>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8</w:t>
      </w:r>
      <w:r w:rsidR="00425573" w:rsidRPr="00490B6C">
        <w:fldChar w:fldCharType="end"/>
      </w:r>
      <w:bookmarkEnd w:id="34"/>
      <w:r w:rsidRPr="00875598">
        <w:t xml:space="preserve">: Connection diagram for program </w:t>
      </w:r>
      <w:r w:rsidRPr="00875598">
        <w:rPr>
          <w:rFonts w:ascii="Courier New" w:hAnsi="Courier New" w:cs="Courier New"/>
        </w:rPr>
        <w:t>stm32f7_sysid_fir_CMSIS_intr.c</w:t>
      </w:r>
    </w:p>
    <w:p w14:paraId="41FEBE04" w14:textId="77777777" w:rsidR="00FE6900" w:rsidRPr="00875598" w:rsidRDefault="00FE6900" w:rsidP="00A456A6">
      <w:pPr>
        <w:autoSpaceDE w:val="0"/>
        <w:autoSpaceDN w:val="0"/>
        <w:adjustRightInd w:val="0"/>
      </w:pPr>
    </w:p>
    <w:p w14:paraId="627E3C69" w14:textId="574598C9" w:rsidR="00A456A6" w:rsidRPr="00875598" w:rsidRDefault="00FE6900" w:rsidP="00A456A6">
      <w:pPr>
        <w:autoSpaceDE w:val="0"/>
        <w:autoSpaceDN w:val="0"/>
        <w:adjustRightInd w:val="0"/>
      </w:pPr>
      <w:r w:rsidRPr="00875598">
        <w:t>The e</w:t>
      </w:r>
      <w:r w:rsidR="00A456A6" w:rsidRPr="00875598">
        <w:t xml:space="preserve">xpected results are shown in </w:t>
      </w:r>
      <w:r w:rsidRPr="005D6A5E">
        <w:fldChar w:fldCharType="begin"/>
      </w:r>
      <w:r w:rsidRPr="00875598">
        <w:instrText xml:space="preserve"> REF _Ref19088965 \h </w:instrText>
      </w:r>
      <w:r w:rsidR="00C372FC" w:rsidRPr="00875598">
        <w:instrText xml:space="preserve"> \* MERGEFORMAT </w:instrText>
      </w:r>
      <w:r w:rsidRPr="005D6A5E">
        <w:fldChar w:fldCharType="separate"/>
      </w:r>
      <w:r w:rsidRPr="00875598">
        <w:t xml:space="preserve">Figure </w:t>
      </w:r>
      <w:r w:rsidRPr="00490B6C">
        <w:t>9</w:t>
      </w:r>
      <w:r w:rsidRPr="005D6A5E">
        <w:fldChar w:fldCharType="end"/>
      </w:r>
      <w:r w:rsidRPr="00875598">
        <w:t xml:space="preserve"> and </w:t>
      </w:r>
      <w:r w:rsidRPr="005D6A5E">
        <w:fldChar w:fldCharType="begin"/>
      </w:r>
      <w:r w:rsidRPr="00875598">
        <w:instrText xml:space="preserve"> REF _Ref19088971 \h </w:instrText>
      </w:r>
      <w:r w:rsidR="00C372FC" w:rsidRPr="00875598">
        <w:instrText xml:space="preserve"> \* MERGEFORMAT </w:instrText>
      </w:r>
      <w:r w:rsidRPr="005D6A5E">
        <w:fldChar w:fldCharType="separate"/>
      </w:r>
      <w:r w:rsidRPr="00875598">
        <w:t xml:space="preserve">Figure </w:t>
      </w:r>
      <w:r w:rsidRPr="00490B6C">
        <w:t>10</w:t>
      </w:r>
      <w:r w:rsidRPr="005D6A5E">
        <w:fldChar w:fldCharType="end"/>
      </w:r>
      <w:r w:rsidRPr="00875598">
        <w:t>.</w:t>
      </w:r>
    </w:p>
    <w:p w14:paraId="0FC1C391" w14:textId="77777777" w:rsidR="00FE6900" w:rsidRPr="00875598" w:rsidRDefault="00A456A6" w:rsidP="006C7A66">
      <w:pPr>
        <w:keepNext/>
        <w:tabs>
          <w:tab w:val="left" w:pos="4678"/>
        </w:tabs>
        <w:autoSpaceDE w:val="0"/>
        <w:autoSpaceDN w:val="0"/>
        <w:adjustRightInd w:val="0"/>
        <w:jc w:val="center"/>
      </w:pPr>
      <w:r w:rsidRPr="005D6A5E">
        <w:rPr>
          <w:b/>
          <w:noProof/>
          <w:sz w:val="28"/>
          <w:szCs w:val="28"/>
          <w:lang w:eastAsia="en-GB"/>
        </w:rPr>
        <w:drawing>
          <wp:inline distT="0" distB="0" distL="0" distR="0" wp14:anchorId="1FB954C2" wp14:editId="23F55079">
            <wp:extent cx="3299983" cy="2482594"/>
            <wp:effectExtent l="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srcRect/>
                    <a:stretch>
                      <a:fillRect/>
                    </a:stretch>
                  </pic:blipFill>
                  <pic:spPr bwMode="auto">
                    <a:xfrm>
                      <a:off x="0" y="0"/>
                      <a:ext cx="3299983" cy="2482594"/>
                    </a:xfrm>
                    <a:prstGeom prst="rect">
                      <a:avLst/>
                    </a:prstGeom>
                    <a:noFill/>
                    <a:ln w="9525">
                      <a:noFill/>
                      <a:miter lim="800000"/>
                      <a:headEnd/>
                      <a:tailEnd/>
                    </a:ln>
                  </pic:spPr>
                </pic:pic>
              </a:graphicData>
            </a:graphic>
          </wp:inline>
        </w:drawing>
      </w:r>
    </w:p>
    <w:p w14:paraId="7C2BB1AE" w14:textId="6A786142" w:rsidR="00FE6900" w:rsidRPr="00875598" w:rsidRDefault="00FE6900" w:rsidP="00FE6900">
      <w:pPr>
        <w:pStyle w:val="Caption"/>
      </w:pPr>
      <w:bookmarkStart w:id="35" w:name="_Ref19088965"/>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9</w:t>
      </w:r>
      <w:r w:rsidR="00425573" w:rsidRPr="00490B6C">
        <w:fldChar w:fldCharType="end"/>
      </w:r>
      <w:bookmarkEnd w:id="35"/>
      <w:r w:rsidRPr="00875598">
        <w:t>: Experimentally measured impulse response and magnitude frequency response corresponding to filter coefficients defined in header file bp1750.h, derived using program stm32f7_sysid_fir_CMSIS_intr</w:t>
      </w:r>
    </w:p>
    <w:p w14:paraId="1FE077B7" w14:textId="0B3D16E8" w:rsidR="00A456A6" w:rsidRPr="00875598" w:rsidRDefault="00A456A6" w:rsidP="006C7A66">
      <w:pPr>
        <w:pStyle w:val="Caption"/>
        <w:jc w:val="center"/>
        <w:rPr>
          <w:b/>
          <w:sz w:val="28"/>
          <w:szCs w:val="28"/>
        </w:rPr>
      </w:pPr>
    </w:p>
    <w:p w14:paraId="54E551BB" w14:textId="77777777" w:rsidR="00FE6900" w:rsidRPr="00875598" w:rsidRDefault="00A456A6" w:rsidP="006C7A66">
      <w:pPr>
        <w:pStyle w:val="Caption"/>
        <w:keepNext/>
        <w:jc w:val="center"/>
      </w:pPr>
      <w:r w:rsidRPr="005D6A5E">
        <w:rPr>
          <w:b/>
          <w:noProof/>
          <w:sz w:val="28"/>
          <w:szCs w:val="28"/>
          <w:lang w:eastAsia="en-GB"/>
        </w:rPr>
        <w:drawing>
          <wp:inline distT="0" distB="0" distL="0" distR="0" wp14:anchorId="151CFC10" wp14:editId="13FEBDF1">
            <wp:extent cx="3299983" cy="2482594"/>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srcRect/>
                    <a:stretch>
                      <a:fillRect/>
                    </a:stretch>
                  </pic:blipFill>
                  <pic:spPr bwMode="auto">
                    <a:xfrm>
                      <a:off x="0" y="0"/>
                      <a:ext cx="3299983" cy="2482594"/>
                    </a:xfrm>
                    <a:prstGeom prst="rect">
                      <a:avLst/>
                    </a:prstGeom>
                    <a:noFill/>
                    <a:ln w="9525">
                      <a:noFill/>
                      <a:miter lim="800000"/>
                      <a:headEnd/>
                      <a:tailEnd/>
                    </a:ln>
                  </pic:spPr>
                </pic:pic>
              </a:graphicData>
            </a:graphic>
          </wp:inline>
        </w:drawing>
      </w:r>
    </w:p>
    <w:p w14:paraId="7C7D4760" w14:textId="55ABF210" w:rsidR="00FE6900" w:rsidRPr="00875598" w:rsidRDefault="00FE6900" w:rsidP="00FE6900">
      <w:pPr>
        <w:pStyle w:val="Caption"/>
        <w:jc w:val="center"/>
      </w:pPr>
      <w:bookmarkStart w:id="36" w:name="_Ref19088971"/>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10</w:t>
      </w:r>
      <w:r w:rsidR="00425573" w:rsidRPr="00490B6C">
        <w:fldChar w:fldCharType="end"/>
      </w:r>
      <w:bookmarkEnd w:id="36"/>
      <w:r w:rsidRPr="00875598">
        <w:t>: The LCD while program stm32f7_sysid_fir_CMSIS_intr.c is running, using header file bp1750.h</w:t>
      </w:r>
    </w:p>
    <w:p w14:paraId="78207C06" w14:textId="1C1E63BF" w:rsidR="00A456A6" w:rsidRPr="00875598" w:rsidRDefault="00A456A6" w:rsidP="00A456A6">
      <w:pPr>
        <w:pStyle w:val="Caption"/>
        <w:jc w:val="center"/>
      </w:pPr>
      <w:r w:rsidRPr="00875598">
        <w:t xml:space="preserve"> </w:t>
      </w:r>
    </w:p>
    <w:p w14:paraId="4DA4B5FB" w14:textId="77777777" w:rsidR="00A456A6" w:rsidRPr="00875598" w:rsidRDefault="00A456A6" w:rsidP="00A456A6">
      <w:pPr>
        <w:tabs>
          <w:tab w:val="left" w:pos="4678"/>
        </w:tabs>
        <w:autoSpaceDE w:val="0"/>
        <w:autoSpaceDN w:val="0"/>
        <w:adjustRightInd w:val="0"/>
      </w:pPr>
    </w:p>
    <w:p w14:paraId="1AAE5810" w14:textId="77777777" w:rsidR="00FE6900" w:rsidRPr="00875598" w:rsidRDefault="00A456A6" w:rsidP="006C7A66">
      <w:pPr>
        <w:keepNext/>
        <w:tabs>
          <w:tab w:val="left" w:pos="4678"/>
        </w:tabs>
        <w:autoSpaceDE w:val="0"/>
        <w:autoSpaceDN w:val="0"/>
        <w:adjustRightInd w:val="0"/>
        <w:jc w:val="center"/>
      </w:pPr>
      <w:r w:rsidRPr="005D6A5E">
        <w:rPr>
          <w:noProof/>
          <w:lang w:eastAsia="en-GB"/>
        </w:rPr>
        <w:drawing>
          <wp:inline distT="0" distB="0" distL="0" distR="0" wp14:anchorId="2EC98F02" wp14:editId="05800C02">
            <wp:extent cx="5943600" cy="3939540"/>
            <wp:effectExtent l="19050" t="0" r="0" b="0"/>
            <wp:docPr id="4" name="Picture 3" descr="figure 17 ch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7 ch 3.jpg"/>
                    <pic:cNvPicPr/>
                  </pic:nvPicPr>
                  <pic:blipFill>
                    <a:blip r:embed="rId27" cstate="print"/>
                    <a:stretch>
                      <a:fillRect/>
                    </a:stretch>
                  </pic:blipFill>
                  <pic:spPr>
                    <a:xfrm>
                      <a:off x="0" y="0"/>
                      <a:ext cx="5943600" cy="3939540"/>
                    </a:xfrm>
                    <a:prstGeom prst="rect">
                      <a:avLst/>
                    </a:prstGeom>
                  </pic:spPr>
                </pic:pic>
              </a:graphicData>
            </a:graphic>
          </wp:inline>
        </w:drawing>
      </w:r>
    </w:p>
    <w:p w14:paraId="42E63241" w14:textId="40723989" w:rsidR="00A456A6" w:rsidRPr="00875598" w:rsidRDefault="00FE6900" w:rsidP="00FE6900">
      <w:pPr>
        <w:pStyle w:val="Caption"/>
        <w:jc w:val="center"/>
      </w:pPr>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11</w:t>
      </w:r>
      <w:r w:rsidR="00425573" w:rsidRPr="00490B6C">
        <w:fldChar w:fldCharType="end"/>
      </w:r>
      <w:r w:rsidRPr="00875598">
        <w:t xml:space="preserve">: View of LCD while program </w:t>
      </w:r>
      <w:r w:rsidRPr="00875598">
        <w:rPr>
          <w:rFonts w:ascii="Courier New" w:hAnsi="Courier New" w:cs="Courier New"/>
        </w:rPr>
        <w:t>stm32f7_sysid_fir_CMSIS_intr.c</w:t>
      </w:r>
      <w:r w:rsidRPr="00875598">
        <w:t xml:space="preserve"> is running, using header file </w:t>
      </w:r>
      <w:r w:rsidRPr="00875598">
        <w:rPr>
          <w:rFonts w:ascii="Courier New" w:hAnsi="Courier New" w:cs="Courier New"/>
        </w:rPr>
        <w:t>bp1750.h</w:t>
      </w:r>
    </w:p>
    <w:p w14:paraId="1D74926B" w14:textId="77777777" w:rsidR="00FE6900" w:rsidRPr="00875598" w:rsidRDefault="00FE6900" w:rsidP="006C7A66"/>
    <w:p w14:paraId="2E367733" w14:textId="61203CD0" w:rsidR="00020E05" w:rsidRPr="00875598" w:rsidRDefault="00020E05" w:rsidP="00020E05">
      <w:pPr>
        <w:pStyle w:val="Heading1"/>
      </w:pPr>
      <w:bookmarkStart w:id="37" w:name="_Toc19094952"/>
      <w:bookmarkStart w:id="38" w:name="_Toc29195021"/>
      <w:bookmarkEnd w:id="37"/>
      <w:r w:rsidRPr="00875598">
        <w:lastRenderedPageBreak/>
        <w:t xml:space="preserve">Frequency </w:t>
      </w:r>
      <w:r w:rsidR="00A57B49" w:rsidRPr="00875598">
        <w:t>R</w:t>
      </w:r>
      <w:r w:rsidRPr="00875598">
        <w:t xml:space="preserve">esponses of </w:t>
      </w:r>
      <w:r w:rsidR="00A57B49" w:rsidRPr="00875598">
        <w:t>S</w:t>
      </w:r>
      <w:r w:rsidRPr="00875598">
        <w:t>imple FIR Filters</w:t>
      </w:r>
      <w:bookmarkEnd w:id="38"/>
    </w:p>
    <w:p w14:paraId="7E5F8CB1" w14:textId="7150DD74" w:rsidR="00C93BF1" w:rsidRPr="00875598" w:rsidRDefault="00C93BF1" w:rsidP="006C7A66">
      <w:pPr>
        <w:pStyle w:val="Heading2"/>
      </w:pPr>
      <w:r w:rsidRPr="00875598">
        <w:t xml:space="preserve"> </w:t>
      </w:r>
      <w:bookmarkStart w:id="39" w:name="_Toc29195022"/>
      <w:r w:rsidRPr="00875598">
        <w:t>Exercise</w:t>
      </w:r>
      <w:bookmarkEnd w:id="39"/>
    </w:p>
    <w:p w14:paraId="7A87B5C4" w14:textId="67A3A3C8" w:rsidR="00020E05" w:rsidRPr="00875598" w:rsidRDefault="00020E05" w:rsidP="00020E05">
      <w:pPr>
        <w:autoSpaceDE w:val="0"/>
        <w:autoSpaceDN w:val="0"/>
        <w:adjustRightInd w:val="0"/>
      </w:pPr>
      <w:r w:rsidRPr="00875598">
        <w:t xml:space="preserve">Using the techniques introduced in this </w:t>
      </w:r>
      <w:r w:rsidR="00C93BF1" w:rsidRPr="00875598">
        <w:t>lab</w:t>
      </w:r>
      <w:r w:rsidRPr="00875598">
        <w:t>, for the following three sets of coefficients</w:t>
      </w:r>
    </w:p>
    <w:p w14:paraId="43552307" w14:textId="77777777" w:rsidR="00020E05" w:rsidRPr="00875598" w:rsidRDefault="00020E05" w:rsidP="00020E05">
      <w:pPr>
        <w:autoSpaceDE w:val="0"/>
        <w:autoSpaceDN w:val="0"/>
        <w:adjustRightInd w:val="0"/>
      </w:pPr>
      <w:r w:rsidRPr="00875598">
        <w:t xml:space="preserve">Filter X: </w:t>
      </w:r>
      <w:r w:rsidRPr="00875598">
        <w:rPr>
          <w:rFonts w:ascii="Courier New" w:hAnsi="Courier New" w:cs="Courier New"/>
        </w:rPr>
        <w:t>h(n) = {0.2, 0.4, -0.4, -0.2}</w:t>
      </w:r>
    </w:p>
    <w:p w14:paraId="342DA314" w14:textId="77777777" w:rsidR="00020E05" w:rsidRPr="00875598" w:rsidRDefault="00020E05" w:rsidP="00020E05">
      <w:pPr>
        <w:autoSpaceDE w:val="0"/>
        <w:autoSpaceDN w:val="0"/>
        <w:adjustRightInd w:val="0"/>
      </w:pPr>
      <w:r w:rsidRPr="00875598">
        <w:t xml:space="preserve">Filter Y: </w:t>
      </w:r>
      <w:r w:rsidRPr="00875598">
        <w:rPr>
          <w:rFonts w:ascii="Courier New" w:hAnsi="Courier New" w:cs="Courier New"/>
        </w:rPr>
        <w:t>h(n) = {0.5, -0.5}</w:t>
      </w:r>
    </w:p>
    <w:p w14:paraId="55D60072" w14:textId="77777777" w:rsidR="00020E05" w:rsidRPr="00875598" w:rsidRDefault="00020E05" w:rsidP="00020E05">
      <w:pPr>
        <w:autoSpaceDE w:val="0"/>
        <w:autoSpaceDN w:val="0"/>
        <w:adjustRightInd w:val="0"/>
      </w:pPr>
      <w:r w:rsidRPr="00875598">
        <w:t xml:space="preserve">Filter Z: </w:t>
      </w:r>
      <w:r w:rsidRPr="00875598">
        <w:rPr>
          <w:rFonts w:ascii="Courier New" w:hAnsi="Courier New" w:cs="Courier New"/>
        </w:rPr>
        <w:t>h(n) = {0.5, 1.0, 0.5}</w:t>
      </w:r>
    </w:p>
    <w:p w14:paraId="0DDBE883" w14:textId="5B991CCD" w:rsidR="00020E05" w:rsidRPr="00875598" w:rsidRDefault="00020E05" w:rsidP="00020E05">
      <w:pPr>
        <w:pStyle w:val="ListParagraph"/>
        <w:numPr>
          <w:ilvl w:val="0"/>
          <w:numId w:val="26"/>
        </w:numPr>
        <w:autoSpaceDE w:val="0"/>
        <w:autoSpaceDN w:val="0"/>
        <w:adjustRightInd w:val="0"/>
        <w:spacing w:before="200" w:after="200" w:line="276" w:lineRule="auto"/>
        <w:rPr>
          <w:b/>
          <w:sz w:val="28"/>
          <w:szCs w:val="28"/>
        </w:rPr>
      </w:pPr>
      <w:r w:rsidRPr="00875598">
        <w:t>Derive the theoretical frequency response, showing your working, and sketching the magnitude and phase frequency responses on the axes</w:t>
      </w:r>
      <w:r w:rsidR="00846368" w:rsidRPr="00875598">
        <w:t xml:space="preserve"> below</w:t>
      </w:r>
      <w:r w:rsidRPr="00875598">
        <w:t>.</w:t>
      </w:r>
    </w:p>
    <w:p w14:paraId="0DBBB902" w14:textId="77777777" w:rsidR="008C0A4A" w:rsidRPr="00E068B8" w:rsidRDefault="008C0A4A" w:rsidP="006C7A66">
      <w:pPr>
        <w:rPr>
          <w:lang w:val="en-GB"/>
        </w:rPr>
      </w:pPr>
    </w:p>
    <w:p w14:paraId="3A3A128E" w14:textId="781D0E55" w:rsidR="00020E05" w:rsidRPr="003D7EFE" w:rsidRDefault="00020E05" w:rsidP="006C7A66">
      <w:pPr>
        <w:rPr>
          <w:lang w:val="fr-FR"/>
        </w:rPr>
      </w:pPr>
      <w:proofErr w:type="spellStart"/>
      <w:r w:rsidRPr="003D7EFE">
        <w:rPr>
          <w:lang w:val="fr-FR"/>
        </w:rPr>
        <w:t>Filter</w:t>
      </w:r>
      <w:proofErr w:type="spellEnd"/>
      <w:r w:rsidRPr="003D7EFE">
        <w:rPr>
          <w:lang w:val="fr-FR"/>
        </w:rPr>
        <w:t xml:space="preserve"> </w:t>
      </w:r>
      <w:proofErr w:type="gramStart"/>
      <w:r w:rsidRPr="003D7EFE">
        <w:rPr>
          <w:lang w:val="fr-FR"/>
        </w:rPr>
        <w:t>X:</w:t>
      </w:r>
      <w:proofErr w:type="gramEnd"/>
    </w:p>
    <w:p w14:paraId="60E6AA99" w14:textId="16F029AE" w:rsidR="00020E05" w:rsidRPr="003D7EFE" w:rsidRDefault="00F23663" w:rsidP="00020E05">
      <w:pPr>
        <w:autoSpaceDE w:val="0"/>
        <w:autoSpaceDN w:val="0"/>
        <w:adjustRightInd w:val="0"/>
        <w:spacing w:after="0"/>
        <w:jc w:val="center"/>
        <w:rPr>
          <w:lang w:val="fr-FR"/>
        </w:rPr>
      </w:pPr>
      <w:r w:rsidRPr="00CC5113">
        <w:rPr>
          <w:noProof/>
          <w:lang w:val="en-GB" w:eastAsia="en-GB"/>
        </w:rPr>
        <w:drawing>
          <wp:inline distT="0" distB="0" distL="0" distR="0" wp14:anchorId="167BC77D" wp14:editId="4A0FB6F0">
            <wp:extent cx="5530678" cy="3971925"/>
            <wp:effectExtent l="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srcRect/>
                    <a:stretch>
                      <a:fillRect/>
                    </a:stretch>
                  </pic:blipFill>
                  <pic:spPr bwMode="auto">
                    <a:xfrm>
                      <a:off x="0" y="0"/>
                      <a:ext cx="5533930" cy="3974261"/>
                    </a:xfrm>
                    <a:prstGeom prst="rect">
                      <a:avLst/>
                    </a:prstGeom>
                    <a:noFill/>
                    <a:ln w="9525">
                      <a:noFill/>
                      <a:miter lim="800000"/>
                      <a:headEnd/>
                      <a:tailEnd/>
                    </a:ln>
                  </pic:spPr>
                </pic:pic>
              </a:graphicData>
            </a:graphic>
          </wp:inline>
        </w:drawing>
      </w:r>
    </w:p>
    <w:p w14:paraId="67E8160F" w14:textId="77777777" w:rsidR="000348AB" w:rsidRPr="003D7EFE" w:rsidRDefault="000348AB" w:rsidP="006C7A66">
      <w:pPr>
        <w:rPr>
          <w:lang w:val="fr-FR"/>
        </w:rPr>
      </w:pPr>
    </w:p>
    <w:p w14:paraId="01CD11AA" w14:textId="7813304F" w:rsidR="00020E05" w:rsidRDefault="00020E05" w:rsidP="006C7A66">
      <w:pPr>
        <w:rPr>
          <w:lang w:val="fr-FR"/>
        </w:rPr>
      </w:pPr>
      <w:proofErr w:type="spellStart"/>
      <w:r w:rsidRPr="003D7EFE">
        <w:rPr>
          <w:lang w:val="fr-FR"/>
        </w:rPr>
        <w:t>Filter</w:t>
      </w:r>
      <w:proofErr w:type="spellEnd"/>
      <w:r w:rsidRPr="003D7EFE">
        <w:rPr>
          <w:lang w:val="fr-FR"/>
        </w:rPr>
        <w:t xml:space="preserve"> </w:t>
      </w:r>
      <w:proofErr w:type="gramStart"/>
      <w:r w:rsidRPr="003D7EFE">
        <w:rPr>
          <w:lang w:val="fr-FR"/>
        </w:rPr>
        <w:t>Y:</w:t>
      </w:r>
      <w:proofErr w:type="gramEnd"/>
      <w:r w:rsidRPr="003D7EFE">
        <w:rPr>
          <w:lang w:val="fr-FR"/>
        </w:rPr>
        <w:t xml:space="preserve"> </w:t>
      </w:r>
    </w:p>
    <w:p w14:paraId="6B8FC27F" w14:textId="0525850A" w:rsidR="00CD26C9" w:rsidRPr="003D7EFE" w:rsidRDefault="00CD26C9" w:rsidP="006C7A66">
      <w:pPr>
        <w:rPr>
          <w:lang w:val="fr-FR"/>
        </w:rPr>
      </w:pPr>
      <w:r w:rsidRPr="00CC5113">
        <w:rPr>
          <w:noProof/>
          <w:lang w:val="en-GB" w:eastAsia="en-GB"/>
        </w:rPr>
        <w:lastRenderedPageBreak/>
        <w:drawing>
          <wp:inline distT="0" distB="0" distL="0" distR="0" wp14:anchorId="0B6D90B3" wp14:editId="7A78383F">
            <wp:extent cx="5543941" cy="398145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srcRect/>
                    <a:stretch>
                      <a:fillRect/>
                    </a:stretch>
                  </pic:blipFill>
                  <pic:spPr bwMode="auto">
                    <a:xfrm>
                      <a:off x="0" y="0"/>
                      <a:ext cx="5546737" cy="3983458"/>
                    </a:xfrm>
                    <a:prstGeom prst="rect">
                      <a:avLst/>
                    </a:prstGeom>
                    <a:noFill/>
                    <a:ln w="9525">
                      <a:noFill/>
                      <a:miter lim="800000"/>
                      <a:headEnd/>
                      <a:tailEnd/>
                    </a:ln>
                  </pic:spPr>
                </pic:pic>
              </a:graphicData>
            </a:graphic>
          </wp:inline>
        </w:drawing>
      </w:r>
    </w:p>
    <w:p w14:paraId="6B711D74" w14:textId="0DED24AA" w:rsidR="00C15DDF" w:rsidRPr="003D7EFE" w:rsidRDefault="00020E05" w:rsidP="006C7A66">
      <w:pPr>
        <w:rPr>
          <w:lang w:val="fr-FR"/>
        </w:rPr>
      </w:pPr>
      <w:proofErr w:type="spellStart"/>
      <w:r w:rsidRPr="003D7EFE">
        <w:rPr>
          <w:lang w:val="fr-FR"/>
        </w:rPr>
        <w:t>Filter</w:t>
      </w:r>
      <w:proofErr w:type="spellEnd"/>
      <w:r w:rsidRPr="003D7EFE">
        <w:rPr>
          <w:lang w:val="fr-FR"/>
        </w:rPr>
        <w:t xml:space="preserve"> </w:t>
      </w:r>
      <w:proofErr w:type="gramStart"/>
      <w:r w:rsidRPr="003D7EFE">
        <w:rPr>
          <w:lang w:val="fr-FR"/>
        </w:rPr>
        <w:t>Z:</w:t>
      </w:r>
      <w:proofErr w:type="gramEnd"/>
      <w:r w:rsidR="00C15DDF" w:rsidRPr="00CC5113">
        <w:rPr>
          <w:noProof/>
          <w:lang w:val="en-GB" w:eastAsia="en-GB"/>
        </w:rPr>
        <w:drawing>
          <wp:inline distT="0" distB="0" distL="0" distR="0" wp14:anchorId="75000DB8" wp14:editId="089FDDF8">
            <wp:extent cx="5562600" cy="399485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srcRect/>
                    <a:stretch>
                      <a:fillRect/>
                    </a:stretch>
                  </pic:blipFill>
                  <pic:spPr bwMode="auto">
                    <a:xfrm>
                      <a:off x="0" y="0"/>
                      <a:ext cx="5566751" cy="3997831"/>
                    </a:xfrm>
                    <a:prstGeom prst="rect">
                      <a:avLst/>
                    </a:prstGeom>
                    <a:noFill/>
                    <a:ln w="9525">
                      <a:noFill/>
                      <a:miter lim="800000"/>
                      <a:headEnd/>
                      <a:tailEnd/>
                    </a:ln>
                  </pic:spPr>
                </pic:pic>
              </a:graphicData>
            </a:graphic>
          </wp:inline>
        </w:drawing>
      </w:r>
    </w:p>
    <w:p w14:paraId="5CB4DB01" w14:textId="2CC9EEED" w:rsidR="00955013" w:rsidRPr="00875598" w:rsidRDefault="00955013" w:rsidP="00955013">
      <w:pPr>
        <w:pStyle w:val="Heading1"/>
      </w:pPr>
      <w:bookmarkStart w:id="40" w:name="_Toc29195023"/>
      <w:r w:rsidRPr="00875598">
        <w:lastRenderedPageBreak/>
        <w:t>Design</w:t>
      </w:r>
      <w:r w:rsidR="00246B1C" w:rsidRPr="00875598">
        <w:t>ing</w:t>
      </w:r>
      <w:r w:rsidRPr="00875598">
        <w:t xml:space="preserve"> a High Pass Filter </w:t>
      </w:r>
      <w:r w:rsidR="00CB7762" w:rsidRPr="00875598">
        <w:t>U</w:t>
      </w:r>
      <w:r w:rsidRPr="00875598">
        <w:t>sing the Window Method</w:t>
      </w:r>
      <w:bookmarkEnd w:id="40"/>
    </w:p>
    <w:p w14:paraId="05341BCD" w14:textId="3AC1E8CE" w:rsidR="002F6970" w:rsidRPr="00875598" w:rsidRDefault="002F6970" w:rsidP="006C7A66">
      <w:pPr>
        <w:pStyle w:val="Heading2"/>
      </w:pPr>
      <w:r w:rsidRPr="00875598">
        <w:t xml:space="preserve"> </w:t>
      </w:r>
      <w:bookmarkStart w:id="41" w:name="_Toc29195024"/>
      <w:r w:rsidRPr="00875598">
        <w:t>Exercise</w:t>
      </w:r>
      <w:bookmarkEnd w:id="41"/>
    </w:p>
    <w:p w14:paraId="214289F6" w14:textId="771AFAAA" w:rsidR="00955013" w:rsidRPr="00875598" w:rsidRDefault="00955013" w:rsidP="00955013">
      <w:pPr>
        <w:autoSpaceDE w:val="0"/>
        <w:autoSpaceDN w:val="0"/>
        <w:adjustRightInd w:val="0"/>
        <w:rPr>
          <w:rFonts w:cs="Courier New"/>
        </w:rPr>
      </w:pPr>
      <w:r w:rsidRPr="00875598">
        <w:t xml:space="preserve">Create a coefficient file </w:t>
      </w:r>
      <w:proofErr w:type="spellStart"/>
      <w:r w:rsidRPr="00875598">
        <w:rPr>
          <w:rFonts w:ascii="Courier New" w:hAnsi="Courier New" w:cs="Courier New"/>
        </w:rPr>
        <w:t>myhpf.h</w:t>
      </w:r>
      <w:proofErr w:type="spellEnd"/>
      <w:r w:rsidRPr="00875598">
        <w:t xml:space="preserve"> for use with programs </w:t>
      </w:r>
      <w:r w:rsidRPr="00875598">
        <w:rPr>
          <w:rFonts w:ascii="Courier New" w:hAnsi="Courier New" w:cs="Courier New"/>
        </w:rPr>
        <w:t>stm32f7_fir_intr.c</w:t>
      </w:r>
      <w:r w:rsidRPr="00875598">
        <w:t xml:space="preserve"> and </w:t>
      </w:r>
      <w:r w:rsidRPr="00875598">
        <w:rPr>
          <w:rFonts w:ascii="Courier New" w:hAnsi="Courier New" w:cs="Courier New"/>
        </w:rPr>
        <w:t>stm32f7_fir_prbs_intr.c</w:t>
      </w:r>
      <w:r w:rsidRPr="00875598">
        <w:rPr>
          <w:rFonts w:cs="Courier New"/>
        </w:rPr>
        <w:t xml:space="preserve"> that will implement a high pass filter at sample frequency 8000 Hz, with a cutoff frequency of 2 kHz and which uses N = 31 coefficients. The format of a header file containing filter coefficients is shown by example in </w:t>
      </w:r>
      <w:r w:rsidR="00C372FC" w:rsidRPr="00875598">
        <w:rPr>
          <w:rFonts w:cs="Courier New"/>
        </w:rPr>
        <w:t>F</w:t>
      </w:r>
      <w:r w:rsidRPr="00875598">
        <w:rPr>
          <w:rFonts w:cs="Courier New"/>
        </w:rPr>
        <w:t>igure 13.</w:t>
      </w:r>
    </w:p>
    <w:p w14:paraId="10B3589E" w14:textId="77777777" w:rsidR="00955013" w:rsidRPr="00875598" w:rsidRDefault="00955013" w:rsidP="00955013">
      <w:pPr>
        <w:autoSpaceDE w:val="0"/>
        <w:autoSpaceDN w:val="0"/>
        <w:adjustRightInd w:val="0"/>
        <w:rPr>
          <w:rFonts w:cs="Courier New"/>
        </w:rPr>
      </w:pPr>
      <w:r w:rsidRPr="00875598">
        <w:rPr>
          <w:rFonts w:cs="Courier New"/>
        </w:rPr>
        <w:t xml:space="preserve">If you use MATLAB to create a vector of coefficient values, you can generate a header file using the function </w:t>
      </w:r>
      <w:r w:rsidRPr="00875598">
        <w:rPr>
          <w:rFonts w:ascii="Courier New" w:hAnsi="Courier New" w:cs="Courier New"/>
        </w:rPr>
        <w:t>stm32f7_fir_</w:t>
      </w:r>
      <w:proofErr w:type="gramStart"/>
      <w:r w:rsidRPr="00875598">
        <w:rPr>
          <w:rFonts w:ascii="Courier New" w:hAnsi="Courier New" w:cs="Courier New"/>
        </w:rPr>
        <w:t>coeffs(</w:t>
      </w:r>
      <w:proofErr w:type="gramEnd"/>
      <w:r w:rsidRPr="00875598">
        <w:rPr>
          <w:rFonts w:ascii="Courier New" w:hAnsi="Courier New" w:cs="Courier New"/>
        </w:rPr>
        <w:t>)</w:t>
      </w:r>
      <w:r w:rsidRPr="00875598">
        <w:rPr>
          <w:rFonts w:cs="Courier New"/>
        </w:rPr>
        <w:t>.</w:t>
      </w:r>
    </w:p>
    <w:p w14:paraId="4B5B6C5B" w14:textId="452FF89B" w:rsidR="00955013" w:rsidRPr="00875598" w:rsidRDefault="00955013" w:rsidP="00955013">
      <w:pPr>
        <w:autoSpaceDE w:val="0"/>
        <w:autoSpaceDN w:val="0"/>
        <w:adjustRightInd w:val="0"/>
        <w:rPr>
          <w:rFonts w:cs="Courier New"/>
        </w:rPr>
      </w:pPr>
      <w:r w:rsidRPr="00875598">
        <w:rPr>
          <w:rFonts w:cs="Courier New"/>
        </w:rPr>
        <w:t xml:space="preserve">Compare the theoretical magnitude frequency response of your design with its magnitude frequency response measured using programs </w:t>
      </w:r>
      <w:r w:rsidRPr="00875598">
        <w:rPr>
          <w:rFonts w:ascii="Courier New" w:hAnsi="Courier New" w:cs="Courier New"/>
        </w:rPr>
        <w:t>stm32f7_fir_prbs_intr.c</w:t>
      </w:r>
      <w:r w:rsidRPr="00875598">
        <w:rPr>
          <w:rFonts w:cs="Courier New"/>
        </w:rPr>
        <w:t xml:space="preserve"> and </w:t>
      </w:r>
      <w:r w:rsidRPr="00875598">
        <w:rPr>
          <w:rFonts w:ascii="Courier New" w:hAnsi="Courier New" w:cs="Courier New"/>
        </w:rPr>
        <w:t>stm32f7_sysid_fir_intr.c</w:t>
      </w:r>
      <w:r w:rsidRPr="00875598">
        <w:rPr>
          <w:rFonts w:cs="Courier New"/>
        </w:rPr>
        <w:t>.</w:t>
      </w:r>
    </w:p>
    <w:p w14:paraId="5C613E34" w14:textId="199C4050" w:rsidR="00955013" w:rsidRPr="00875598" w:rsidRDefault="00955013" w:rsidP="00955013">
      <w:pPr>
        <w:autoSpaceDE w:val="0"/>
        <w:autoSpaceDN w:val="0"/>
        <w:adjustRightInd w:val="0"/>
        <w:rPr>
          <w:rFonts w:cs="Courier New"/>
        </w:rPr>
      </w:pPr>
    </w:p>
    <w:p w14:paraId="54BA4935" w14:textId="20442C53" w:rsidR="00955013" w:rsidRPr="00875598" w:rsidRDefault="00955013" w:rsidP="00955013">
      <w:pPr>
        <w:pStyle w:val="Heading1"/>
      </w:pPr>
      <w:bookmarkStart w:id="42" w:name="_Toc29195025"/>
      <w:r w:rsidRPr="00875598">
        <w:t xml:space="preserve">Execution </w:t>
      </w:r>
      <w:r w:rsidR="00A57B49" w:rsidRPr="00875598">
        <w:t>T</w:t>
      </w:r>
      <w:r w:rsidRPr="00875598">
        <w:t xml:space="preserve">ime of </w:t>
      </w:r>
      <w:r w:rsidR="00A57B49" w:rsidRPr="00875598">
        <w:t>C</w:t>
      </w:r>
      <w:r w:rsidRPr="00875598">
        <w:t>oded FIR Filters</w:t>
      </w:r>
      <w:bookmarkEnd w:id="42"/>
    </w:p>
    <w:p w14:paraId="099763A7" w14:textId="271DAB36" w:rsidR="00955013" w:rsidRPr="00875598" w:rsidRDefault="00955013" w:rsidP="00955013">
      <w:pPr>
        <w:autoSpaceDE w:val="0"/>
        <w:autoSpaceDN w:val="0"/>
        <w:adjustRightInd w:val="0"/>
      </w:pPr>
      <w:r w:rsidRPr="00875598">
        <w:t>In the programs used so far, e.g.</w:t>
      </w:r>
      <w:r w:rsidR="00246B1C" w:rsidRPr="00875598">
        <w:t>,</w:t>
      </w:r>
      <w:r w:rsidRPr="00875598">
        <w:t xml:space="preserve"> </w:t>
      </w:r>
      <w:r w:rsidRPr="00875598">
        <w:rPr>
          <w:rFonts w:ascii="Courier New" w:hAnsi="Courier New" w:cs="Courier New"/>
        </w:rPr>
        <w:t>stm32f7_fir_prbs_intr.c</w:t>
      </w:r>
      <w:r w:rsidRPr="00875598">
        <w:t xml:space="preserve">, the FIR filter has been implemented relatively straightforwardly. The following experiment compares the efficiency of that straightforward implementation with the optimized CMSIS DSP library function </w:t>
      </w:r>
      <w:r w:rsidRPr="00875598">
        <w:rPr>
          <w:rFonts w:ascii="Courier New" w:hAnsi="Courier New" w:cs="Courier New"/>
        </w:rPr>
        <w:t>arm_fir_f32()</w:t>
      </w:r>
      <w:r w:rsidRPr="00875598">
        <w:t>.</w:t>
      </w:r>
    </w:p>
    <w:p w14:paraId="79C4EA54" w14:textId="72652E3D" w:rsidR="00246B1C" w:rsidRPr="00875598" w:rsidRDefault="00955013" w:rsidP="00955013">
      <w:pPr>
        <w:autoSpaceDE w:val="0"/>
        <w:autoSpaceDN w:val="0"/>
        <w:adjustRightInd w:val="0"/>
      </w:pPr>
      <w:r w:rsidRPr="00875598">
        <w:t xml:space="preserve">The time taken to implement the filtering operation may be assessed by </w:t>
      </w:r>
      <w:r w:rsidR="00010AEA" w:rsidRPr="00875598">
        <w:t>m</w:t>
      </w:r>
      <w:r w:rsidRPr="00875598">
        <w:t xml:space="preserve">aking GPIO pin PI1 high just before calculating each output sample value and </w:t>
      </w:r>
      <w:r w:rsidR="00010AEA" w:rsidRPr="00875598">
        <w:t>m</w:t>
      </w:r>
      <w:r w:rsidRPr="00875598">
        <w:t>aking that pin low again just after the calculation. The state of GPIO pin PI1</w:t>
      </w:r>
      <w:r w:rsidR="00246B1C" w:rsidRPr="00875598">
        <w:t xml:space="preserve"> </w:t>
      </w:r>
      <w:r w:rsidRPr="00875598">
        <w:t>can</w:t>
      </w:r>
      <w:r w:rsidR="00246B1C" w:rsidRPr="00875598">
        <w:t xml:space="preserve"> be viewed in</w:t>
      </w:r>
      <w:r w:rsidRPr="00875598">
        <w:t xml:space="preserve"> </w:t>
      </w:r>
      <w:r w:rsidR="00FD2381" w:rsidRPr="00875598">
        <w:t>real</w:t>
      </w:r>
      <w:r w:rsidR="00246B1C" w:rsidRPr="00875598">
        <w:t xml:space="preserve"> </w:t>
      </w:r>
      <w:r w:rsidR="00FD2381" w:rsidRPr="00875598">
        <w:t xml:space="preserve">time </w:t>
      </w:r>
      <w:r w:rsidRPr="00875598">
        <w:t>using an oscilloscope.</w:t>
      </w:r>
    </w:p>
    <w:p w14:paraId="2941AC31" w14:textId="45E1DCF6" w:rsidR="00246B1C" w:rsidRPr="00875598" w:rsidRDefault="00246B1C" w:rsidP="00246B1C">
      <w:pPr>
        <w:autoSpaceDE w:val="0"/>
        <w:autoSpaceDN w:val="0"/>
        <w:adjustRightInd w:val="0"/>
      </w:pPr>
      <w:r w:rsidRPr="00875598">
        <w:t>The following p</w:t>
      </w:r>
      <w:r w:rsidR="00955013" w:rsidRPr="00875598">
        <w:t>rogram statements</w:t>
      </w:r>
      <w:r w:rsidRPr="00875598">
        <w:t xml:space="preserve"> can be found in the interrupt service routine </w:t>
      </w:r>
      <w:proofErr w:type="spellStart"/>
      <w:r w:rsidRPr="00875598">
        <w:rPr>
          <w:rFonts w:ascii="Courier New" w:hAnsi="Courier New" w:cs="Courier New"/>
        </w:rPr>
        <w:t>BSP_AUDIO_SAI_Interrupt_</w:t>
      </w:r>
      <w:proofErr w:type="gramStart"/>
      <w:r w:rsidRPr="00875598">
        <w:rPr>
          <w:rFonts w:ascii="Courier New" w:hAnsi="Courier New" w:cs="Courier New"/>
        </w:rPr>
        <w:t>CallBack</w:t>
      </w:r>
      <w:proofErr w:type="spellEnd"/>
      <w:r w:rsidRPr="00875598">
        <w:rPr>
          <w:rFonts w:ascii="Courier New" w:hAnsi="Courier New" w:cs="Courier New"/>
        </w:rPr>
        <w:t>(</w:t>
      </w:r>
      <w:proofErr w:type="gramEnd"/>
      <w:r w:rsidRPr="00875598">
        <w:rPr>
          <w:rFonts w:ascii="Courier New" w:hAnsi="Courier New" w:cs="Courier New"/>
        </w:rPr>
        <w:t>)</w:t>
      </w:r>
      <w:r w:rsidRPr="00875598">
        <w:t>.</w:t>
      </w:r>
    </w:p>
    <w:p w14:paraId="3B761D2E" w14:textId="77777777" w:rsidR="00955013" w:rsidRPr="00875598" w:rsidRDefault="00955013" w:rsidP="006C7A66">
      <w:pPr>
        <w:pStyle w:val="Codeblock"/>
        <w:rPr>
          <w:rFonts w:ascii="Courier New" w:hAnsi="Courier New" w:cs="Courier New"/>
        </w:rPr>
      </w:pPr>
      <w:r w:rsidRPr="00875598">
        <w:t xml:space="preserve">      </w:t>
      </w:r>
      <w:proofErr w:type="spellStart"/>
      <w:r w:rsidRPr="00875598">
        <w:rPr>
          <w:rFonts w:ascii="Courier New" w:hAnsi="Courier New" w:cs="Courier New"/>
        </w:rPr>
        <w:t>BSP_LED_</w:t>
      </w:r>
      <w:proofErr w:type="gramStart"/>
      <w:r w:rsidRPr="00875598">
        <w:rPr>
          <w:rFonts w:ascii="Courier New" w:hAnsi="Courier New" w:cs="Courier New"/>
        </w:rPr>
        <w:t>On</w:t>
      </w:r>
      <w:proofErr w:type="spellEnd"/>
      <w:r w:rsidRPr="00875598">
        <w:rPr>
          <w:rFonts w:ascii="Courier New" w:hAnsi="Courier New" w:cs="Courier New"/>
        </w:rPr>
        <w:t>(</w:t>
      </w:r>
      <w:proofErr w:type="gramEnd"/>
      <w:r w:rsidRPr="00875598">
        <w:rPr>
          <w:rFonts w:ascii="Courier New" w:hAnsi="Courier New" w:cs="Courier New"/>
        </w:rPr>
        <w:t>LED1);</w:t>
      </w:r>
    </w:p>
    <w:p w14:paraId="3D4A50FE" w14:textId="77777777" w:rsidR="00955013" w:rsidRPr="00875598" w:rsidRDefault="00955013" w:rsidP="006C7A66">
      <w:pPr>
        <w:rPr>
          <w:rFonts w:ascii="Courier New" w:hAnsi="Courier New" w:cs="Courier New"/>
        </w:rPr>
      </w:pPr>
      <w:r w:rsidRPr="00875598">
        <w:t>and</w:t>
      </w:r>
    </w:p>
    <w:p w14:paraId="6711ED99" w14:textId="77777777" w:rsidR="00955013" w:rsidRPr="00875598" w:rsidRDefault="00955013" w:rsidP="006C7A66">
      <w:pPr>
        <w:pStyle w:val="Codeblock"/>
        <w:rPr>
          <w:rFonts w:ascii="Courier New" w:hAnsi="Courier New" w:cs="Courier New"/>
        </w:rPr>
      </w:pPr>
      <w:r w:rsidRPr="00875598">
        <w:t xml:space="preserve">      </w:t>
      </w:r>
      <w:proofErr w:type="spellStart"/>
      <w:r w:rsidRPr="00875598">
        <w:rPr>
          <w:rFonts w:ascii="Courier New" w:hAnsi="Courier New" w:cs="Courier New"/>
        </w:rPr>
        <w:t>BSP_LED_</w:t>
      </w:r>
      <w:proofErr w:type="gramStart"/>
      <w:r w:rsidRPr="00875598">
        <w:rPr>
          <w:rFonts w:ascii="Courier New" w:hAnsi="Courier New" w:cs="Courier New"/>
        </w:rPr>
        <w:t>Off</w:t>
      </w:r>
      <w:proofErr w:type="spellEnd"/>
      <w:r w:rsidRPr="00875598">
        <w:rPr>
          <w:rFonts w:ascii="Courier New" w:hAnsi="Courier New" w:cs="Courier New"/>
        </w:rPr>
        <w:t>(</w:t>
      </w:r>
      <w:proofErr w:type="gramEnd"/>
      <w:r w:rsidRPr="00875598">
        <w:rPr>
          <w:rFonts w:ascii="Courier New" w:hAnsi="Courier New" w:cs="Courier New"/>
        </w:rPr>
        <w:t>LED1);</w:t>
      </w:r>
    </w:p>
    <w:p w14:paraId="454D42E7" w14:textId="2EABBBF1" w:rsidR="00955013" w:rsidRPr="00875598" w:rsidRDefault="00955013" w:rsidP="00955013">
      <w:pPr>
        <w:autoSpaceDE w:val="0"/>
        <w:autoSpaceDN w:val="0"/>
        <w:adjustRightInd w:val="0"/>
      </w:pPr>
      <w:r w:rsidRPr="00875598">
        <w:t xml:space="preserve">Make sure that coefficient file </w:t>
      </w:r>
      <w:r w:rsidRPr="00875598">
        <w:rPr>
          <w:rFonts w:ascii="Courier New" w:hAnsi="Courier New" w:cs="Courier New"/>
        </w:rPr>
        <w:t>bp1750.h</w:t>
      </w:r>
      <w:r w:rsidRPr="00875598">
        <w:t xml:space="preserve"> is used by the program (</w:t>
      </w:r>
      <w:r w:rsidRPr="00875598">
        <w:rPr>
          <w:rFonts w:ascii="Courier New" w:hAnsi="Courier New" w:cs="Courier New"/>
        </w:rPr>
        <w:t>#include “bp1750.h”</w:t>
      </w:r>
      <w:r w:rsidRPr="00875598">
        <w:t>).</w:t>
      </w:r>
    </w:p>
    <w:p w14:paraId="40F413D2" w14:textId="03568D79" w:rsidR="00DD610B" w:rsidRPr="00875598" w:rsidRDefault="00DD610B" w:rsidP="00DD610B">
      <w:pPr>
        <w:autoSpaceDE w:val="0"/>
        <w:autoSpaceDN w:val="0"/>
        <w:adjustRightInd w:val="0"/>
        <w:rPr>
          <w:b/>
          <w:bCs/>
        </w:rPr>
      </w:pPr>
      <w:r w:rsidRPr="00875598">
        <w:rPr>
          <w:b/>
          <w:bCs/>
        </w:rPr>
        <w:t>Note: Additional header and source files are provided in the lab-specific folder provider.</w:t>
      </w:r>
    </w:p>
    <w:p w14:paraId="1EA509E5" w14:textId="2A7DFA21" w:rsidR="00246B1C" w:rsidRPr="00875598" w:rsidRDefault="00246B1C" w:rsidP="00FA0B58">
      <w:pPr>
        <w:rPr>
          <w:b/>
          <w:bCs/>
        </w:rPr>
      </w:pPr>
    </w:p>
    <w:p w14:paraId="3DF18D0B" w14:textId="2CC6B6E1" w:rsidR="00DD610B" w:rsidRPr="00875598" w:rsidRDefault="00DD610B" w:rsidP="006C7A66">
      <w:pPr>
        <w:pStyle w:val="Heading2"/>
      </w:pPr>
      <w:r w:rsidRPr="00875598">
        <w:lastRenderedPageBreak/>
        <w:t xml:space="preserve"> </w:t>
      </w:r>
      <w:bookmarkStart w:id="43" w:name="_Toc29195026"/>
      <w:r w:rsidRPr="00875598">
        <w:t>Exercise</w:t>
      </w:r>
      <w:bookmarkEnd w:id="43"/>
    </w:p>
    <w:p w14:paraId="50D446F2" w14:textId="0D55E80B" w:rsidR="00DD610B" w:rsidRPr="00875598" w:rsidRDefault="00DD610B" w:rsidP="00FA0B58">
      <w:r w:rsidRPr="00875598">
        <w:t xml:space="preserve">In this exercise, you will measure and record the </w:t>
      </w:r>
      <w:r w:rsidR="009879B9" w:rsidRPr="00875598">
        <w:t>corresponding</w:t>
      </w:r>
      <w:r w:rsidRPr="00875598">
        <w:t xml:space="preserve"> duration</w:t>
      </w:r>
      <w:r w:rsidR="009879B9" w:rsidRPr="00875598">
        <w:t>/computation time</w:t>
      </w:r>
      <w:r w:rsidRPr="00875598">
        <w:t xml:space="preserve"> in </w:t>
      </w:r>
      <w:r w:rsidRPr="009E4699">
        <w:fldChar w:fldCharType="begin"/>
      </w:r>
      <w:r w:rsidRPr="00875598">
        <w:instrText xml:space="preserve"> REF _Ref19090848 \h </w:instrText>
      </w:r>
      <w:r w:rsidR="00C372FC" w:rsidRPr="00875598">
        <w:instrText xml:space="preserve"> \* MERGEFORMAT </w:instrText>
      </w:r>
      <w:r w:rsidRPr="009E4699">
        <w:fldChar w:fldCharType="separate"/>
      </w:r>
      <w:r w:rsidRPr="00875598">
        <w:t xml:space="preserve">Table </w:t>
      </w:r>
      <w:r w:rsidRPr="00490B6C">
        <w:t>1</w:t>
      </w:r>
      <w:r w:rsidRPr="009E4699">
        <w:fldChar w:fldCharType="end"/>
      </w:r>
      <w:r w:rsidRPr="00875598">
        <w:t>.</w:t>
      </w:r>
    </w:p>
    <w:p w14:paraId="017D3EE3" w14:textId="3D93AEBB" w:rsidR="00DD610B" w:rsidRPr="00875598" w:rsidRDefault="00955013" w:rsidP="006C7A66">
      <w:pPr>
        <w:pStyle w:val="ListParagraph"/>
        <w:numPr>
          <w:ilvl w:val="0"/>
          <w:numId w:val="37"/>
        </w:numPr>
      </w:pPr>
      <w:r w:rsidRPr="00875598">
        <w:t xml:space="preserve">Run program </w:t>
      </w:r>
      <w:r w:rsidRPr="00875598">
        <w:rPr>
          <w:rFonts w:ascii="Courier New" w:hAnsi="Courier New" w:cs="Courier New"/>
        </w:rPr>
        <w:t>stm32f7_fir_prbs_intr.c</w:t>
      </w:r>
      <w:r w:rsidRPr="00875598">
        <w:t xml:space="preserve">. Connect an oscilloscope probe to GPIO pin PI1 (see figure 1) on the </w:t>
      </w:r>
      <w:r w:rsidR="00D269A3" w:rsidRPr="00875598">
        <w:t>Discovery board</w:t>
      </w:r>
      <w:r w:rsidRPr="00875598">
        <w:t xml:space="preserve"> and measure the length of time that it is high. </w:t>
      </w:r>
      <w:r w:rsidR="00DD610B" w:rsidRPr="00875598">
        <w:rPr>
          <w:b/>
          <w:bCs/>
        </w:rPr>
        <w:t xml:space="preserve">Record the time taken to compute one output sample value in </w:t>
      </w:r>
      <w:r w:rsidR="00DD610B" w:rsidRPr="003537A8">
        <w:rPr>
          <w:b/>
          <w:bCs/>
        </w:rPr>
        <w:fldChar w:fldCharType="begin"/>
      </w:r>
      <w:r w:rsidR="00DD610B" w:rsidRPr="00875598">
        <w:rPr>
          <w:b/>
          <w:bCs/>
        </w:rPr>
        <w:instrText xml:space="preserve"> REF _Ref19090848 \h  \* MERGEFORMAT </w:instrText>
      </w:r>
      <w:r w:rsidR="00DD610B" w:rsidRPr="003537A8">
        <w:rPr>
          <w:b/>
          <w:bCs/>
        </w:rPr>
      </w:r>
      <w:r w:rsidR="00DD610B" w:rsidRPr="003537A8">
        <w:rPr>
          <w:b/>
          <w:bCs/>
        </w:rPr>
        <w:fldChar w:fldCharType="separate"/>
      </w:r>
      <w:r w:rsidR="00DD610B" w:rsidRPr="00875598">
        <w:rPr>
          <w:b/>
          <w:bCs/>
        </w:rPr>
        <w:t xml:space="preserve">Table </w:t>
      </w:r>
      <w:r w:rsidR="00DD610B" w:rsidRPr="00490B6C">
        <w:rPr>
          <w:b/>
          <w:bCs/>
        </w:rPr>
        <w:t>1</w:t>
      </w:r>
      <w:r w:rsidR="00DD610B" w:rsidRPr="003537A8">
        <w:rPr>
          <w:b/>
          <w:bCs/>
        </w:rPr>
        <w:fldChar w:fldCharType="end"/>
      </w:r>
      <w:r w:rsidR="00DD610B" w:rsidRPr="00875598">
        <w:t>.</w:t>
      </w:r>
    </w:p>
    <w:p w14:paraId="38D6ACC1" w14:textId="005A205C" w:rsidR="00955013" w:rsidRPr="00875598" w:rsidRDefault="00955013" w:rsidP="006C7A66">
      <w:pPr>
        <w:pStyle w:val="ListParagraph"/>
      </w:pPr>
    </w:p>
    <w:p w14:paraId="76D96B95" w14:textId="14BF1E6F" w:rsidR="00DD610B" w:rsidRPr="00875598" w:rsidRDefault="00DD610B" w:rsidP="006C7A66">
      <w:pPr>
        <w:pStyle w:val="ListParagraph"/>
        <w:numPr>
          <w:ilvl w:val="0"/>
          <w:numId w:val="37"/>
        </w:numPr>
      </w:pPr>
      <w:r w:rsidRPr="00875598">
        <w:t>R</w:t>
      </w:r>
      <w:r w:rsidR="00955013" w:rsidRPr="00875598">
        <w:t xml:space="preserve">eplace source file </w:t>
      </w:r>
      <w:r w:rsidR="00955013" w:rsidRPr="00875598">
        <w:rPr>
          <w:rFonts w:ascii="Courier New" w:hAnsi="Courier New" w:cs="Courier New"/>
        </w:rPr>
        <w:t>stm32f7_fir_prbs_intr.c</w:t>
      </w:r>
      <w:r w:rsidR="00955013" w:rsidRPr="00875598">
        <w:t xml:space="preserve"> with file </w:t>
      </w:r>
      <w:r w:rsidR="00955013" w:rsidRPr="00875598">
        <w:rPr>
          <w:rFonts w:ascii="Courier New" w:hAnsi="Courier New" w:cs="Courier New"/>
        </w:rPr>
        <w:t>stm32f7_fir_prbs_CMSIS_intr.c</w:t>
      </w:r>
      <w:r w:rsidR="00955013" w:rsidRPr="00875598">
        <w:t xml:space="preserve"> and repeat the experiment. In this case, the computation of an output value is carried out using the CMSIS DSP library function </w:t>
      </w:r>
      <w:r w:rsidR="00955013" w:rsidRPr="00875598">
        <w:rPr>
          <w:rFonts w:ascii="Courier New" w:hAnsi="Courier New" w:cs="Courier New"/>
        </w:rPr>
        <w:t>arm_fir_f32()</w:t>
      </w:r>
      <w:r w:rsidR="00955013" w:rsidRPr="00875598">
        <w:t xml:space="preserve">. </w:t>
      </w:r>
      <w:r w:rsidRPr="00875598">
        <w:rPr>
          <w:b/>
          <w:bCs/>
        </w:rPr>
        <w:t xml:space="preserve">Record the duration of the positive voltage pulses on GPIO pin PI1 in </w:t>
      </w:r>
      <w:r w:rsidRPr="003537A8">
        <w:rPr>
          <w:b/>
          <w:bCs/>
        </w:rPr>
        <w:fldChar w:fldCharType="begin"/>
      </w:r>
      <w:r w:rsidRPr="00875598">
        <w:rPr>
          <w:b/>
          <w:bCs/>
        </w:rPr>
        <w:instrText xml:space="preserve"> REF _Ref19090848 \h  \* MERGEFORMAT </w:instrText>
      </w:r>
      <w:r w:rsidRPr="003537A8">
        <w:rPr>
          <w:b/>
          <w:bCs/>
        </w:rPr>
      </w:r>
      <w:r w:rsidRPr="003537A8">
        <w:rPr>
          <w:b/>
          <w:bCs/>
        </w:rPr>
        <w:fldChar w:fldCharType="separate"/>
      </w:r>
      <w:r w:rsidRPr="00875598">
        <w:rPr>
          <w:b/>
          <w:bCs/>
        </w:rPr>
        <w:t xml:space="preserve">Table </w:t>
      </w:r>
      <w:r w:rsidRPr="00490B6C">
        <w:rPr>
          <w:b/>
          <w:bCs/>
        </w:rPr>
        <w:t>1</w:t>
      </w:r>
      <w:r w:rsidRPr="003537A8">
        <w:rPr>
          <w:b/>
          <w:bCs/>
        </w:rPr>
        <w:fldChar w:fldCharType="end"/>
      </w:r>
      <w:r w:rsidRPr="00875598">
        <w:rPr>
          <w:b/>
          <w:bCs/>
        </w:rPr>
        <w:t>.</w:t>
      </w:r>
    </w:p>
    <w:p w14:paraId="371C1615" w14:textId="0C075EFD" w:rsidR="00B92875" w:rsidRPr="00875598" w:rsidRDefault="00DD610B" w:rsidP="006C7A66">
      <w:pPr>
        <w:pStyle w:val="ListParagraph"/>
        <w:numPr>
          <w:ilvl w:val="0"/>
          <w:numId w:val="37"/>
        </w:numPr>
        <w:autoSpaceDE w:val="0"/>
        <w:autoSpaceDN w:val="0"/>
        <w:adjustRightInd w:val="0"/>
      </w:pPr>
      <w:r w:rsidRPr="00875598">
        <w:t xml:space="preserve">Computing one output sample value at a time is not the most efficient way to use function </w:t>
      </w:r>
      <w:r w:rsidRPr="00875598">
        <w:rPr>
          <w:rFonts w:ascii="Courier New" w:hAnsi="Courier New" w:cs="Courier New"/>
        </w:rPr>
        <w:t>arm_</w:t>
      </w:r>
      <w:proofErr w:type="gramStart"/>
      <w:r w:rsidRPr="00875598">
        <w:rPr>
          <w:rFonts w:ascii="Courier New" w:hAnsi="Courier New" w:cs="Courier New"/>
        </w:rPr>
        <w:t>fir</w:t>
      </w:r>
      <w:proofErr w:type="gramEnd"/>
      <w:r w:rsidRPr="00875598">
        <w:rPr>
          <w:rFonts w:ascii="Courier New" w:hAnsi="Courier New" w:cs="Courier New"/>
        </w:rPr>
        <w:t>_f32</w:t>
      </w:r>
      <w:proofErr w:type="gramStart"/>
      <w:r w:rsidRPr="00875598">
        <w:rPr>
          <w:rFonts w:ascii="Courier New" w:hAnsi="Courier New" w:cs="Courier New"/>
        </w:rPr>
        <w:t>()</w:t>
      </w:r>
      <w:r w:rsidR="00B6779A" w:rsidRPr="00875598">
        <w:t>that</w:t>
      </w:r>
      <w:proofErr w:type="gramEnd"/>
      <w:r w:rsidR="00B6779A" w:rsidRPr="00875598">
        <w:t xml:space="preserve"> </w:t>
      </w:r>
      <w:r w:rsidRPr="00875598">
        <w:t xml:space="preserve">is optimized for block processing. Program </w:t>
      </w:r>
      <w:r w:rsidRPr="00875598">
        <w:rPr>
          <w:rFonts w:ascii="Courier New" w:hAnsi="Courier New" w:cs="Courier New"/>
        </w:rPr>
        <w:t>stm32f7_fir_prbs_CMSIS_dma.c</w:t>
      </w:r>
      <w:r w:rsidRPr="00875598">
        <w:t xml:space="preserve"> can be used to illustrate this. Replace program </w:t>
      </w:r>
      <w:r w:rsidRPr="00875598">
        <w:rPr>
          <w:rFonts w:ascii="Courier New" w:hAnsi="Courier New" w:cs="Courier New"/>
        </w:rPr>
        <w:t>stm32f7_fir_prbs_CMSIS_intr.c</w:t>
      </w:r>
      <w:r w:rsidRPr="00875598">
        <w:t xml:space="preserve"> with program </w:t>
      </w:r>
      <w:r w:rsidRPr="00875598">
        <w:rPr>
          <w:rFonts w:ascii="Courier New" w:hAnsi="Courier New" w:cs="Courier New"/>
        </w:rPr>
        <w:t>stm32f7_fir_prbs_CMSIS_dma.c</w:t>
      </w:r>
      <w:r w:rsidRPr="00875598">
        <w:t xml:space="preserve"> and repeat the experiment.</w:t>
      </w:r>
    </w:p>
    <w:p w14:paraId="4E552670" w14:textId="11D3C004" w:rsidR="00DD610B" w:rsidRPr="00875598" w:rsidRDefault="00DD610B">
      <w:pPr>
        <w:pStyle w:val="ListParagraph"/>
        <w:autoSpaceDE w:val="0"/>
        <w:autoSpaceDN w:val="0"/>
        <w:adjustRightInd w:val="0"/>
      </w:pPr>
      <w:r w:rsidRPr="00875598">
        <w:t xml:space="preserve">In this case, the GPIO pin is set and reset before and after a call to function </w:t>
      </w:r>
      <w:proofErr w:type="spellStart"/>
      <w:r w:rsidRPr="00875598">
        <w:rPr>
          <w:rFonts w:ascii="Courier New" w:hAnsi="Courier New" w:cs="Courier New"/>
        </w:rPr>
        <w:t>process_</w:t>
      </w:r>
      <w:proofErr w:type="gramStart"/>
      <w:r w:rsidRPr="00875598">
        <w:rPr>
          <w:rFonts w:ascii="Courier New" w:hAnsi="Courier New" w:cs="Courier New"/>
        </w:rPr>
        <w:t>buffer</w:t>
      </w:r>
      <w:proofErr w:type="spellEnd"/>
      <w:r w:rsidRPr="00875598">
        <w:rPr>
          <w:rFonts w:ascii="Courier New" w:hAnsi="Courier New" w:cs="Courier New"/>
        </w:rPr>
        <w:t>(</w:t>
      </w:r>
      <w:proofErr w:type="gramEnd"/>
      <w:r w:rsidRPr="00875598">
        <w:rPr>
          <w:rFonts w:ascii="Courier New" w:hAnsi="Courier New" w:cs="Courier New"/>
        </w:rPr>
        <w:t>)</w:t>
      </w:r>
      <w:r w:rsidRPr="00875598">
        <w:t xml:space="preserve"> </w:t>
      </w:r>
      <w:r w:rsidR="00B6779A" w:rsidRPr="00875598">
        <w:t xml:space="preserve">that </w:t>
      </w:r>
      <w:r w:rsidRPr="00875598">
        <w:t xml:space="preserve">computes </w:t>
      </w:r>
      <w:r w:rsidRPr="00875598">
        <w:rPr>
          <w:rFonts w:ascii="Courier New" w:hAnsi="Courier New" w:cs="Courier New"/>
        </w:rPr>
        <w:t xml:space="preserve">PING_PONG_BUFFER_SIZE </w:t>
      </w:r>
      <w:r w:rsidRPr="00875598">
        <w:t xml:space="preserve">output samples each time it is called. </w:t>
      </w:r>
      <w:r w:rsidRPr="00875598">
        <w:rPr>
          <w:rFonts w:ascii="Courier New" w:hAnsi="Courier New" w:cs="Courier New"/>
        </w:rPr>
        <w:t>PING_PONG_BUFFER_SIZE</w:t>
      </w:r>
      <w:r w:rsidRPr="00875598">
        <w:t xml:space="preserve"> is defined in header file</w:t>
      </w:r>
      <w:r w:rsidRPr="00875598">
        <w:rPr>
          <w:rFonts w:ascii="Courier New" w:hAnsi="Courier New" w:cs="Courier New"/>
        </w:rPr>
        <w:t xml:space="preserve"> stm32f7_wm8994_init.h </w:t>
      </w:r>
      <w:r w:rsidRPr="00875598">
        <w:t xml:space="preserve">and its default value is 256. Divide the time taken by each call to function </w:t>
      </w:r>
      <w:proofErr w:type="spellStart"/>
      <w:r w:rsidRPr="00875598">
        <w:rPr>
          <w:rFonts w:ascii="Courier New" w:hAnsi="Courier New" w:cs="Courier New"/>
        </w:rPr>
        <w:t>process_</w:t>
      </w:r>
      <w:proofErr w:type="gramStart"/>
      <w:r w:rsidRPr="00875598">
        <w:rPr>
          <w:rFonts w:ascii="Courier New" w:hAnsi="Courier New" w:cs="Courier New"/>
        </w:rPr>
        <w:t>buffer</w:t>
      </w:r>
      <w:proofErr w:type="spellEnd"/>
      <w:r w:rsidRPr="00875598">
        <w:rPr>
          <w:rFonts w:ascii="Courier New" w:hAnsi="Courier New" w:cs="Courier New"/>
        </w:rPr>
        <w:t>(</w:t>
      </w:r>
      <w:proofErr w:type="gramEnd"/>
      <w:r w:rsidRPr="00875598">
        <w:rPr>
          <w:rFonts w:ascii="Courier New" w:hAnsi="Courier New" w:cs="Courier New"/>
        </w:rPr>
        <w:t>)</w:t>
      </w:r>
      <w:r w:rsidRPr="00875598">
        <w:t xml:space="preserve"> by </w:t>
      </w:r>
      <w:r w:rsidRPr="00875598">
        <w:rPr>
          <w:rFonts w:ascii="Courier New" w:hAnsi="Courier New" w:cs="Courier New"/>
        </w:rPr>
        <w:t xml:space="preserve">PING_PONG_BUFFER_SIZE </w:t>
      </w:r>
      <w:r w:rsidRPr="00875598">
        <w:t>to get a time to compare with the previous results.</w:t>
      </w:r>
    </w:p>
    <w:p w14:paraId="6CC85C58" w14:textId="24C2D687" w:rsidR="00DD610B" w:rsidRPr="00875598" w:rsidRDefault="00DD610B" w:rsidP="006C7A66">
      <w:pPr>
        <w:autoSpaceDE w:val="0"/>
        <w:autoSpaceDN w:val="0"/>
        <w:adjustRightInd w:val="0"/>
        <w:ind w:firstLine="720"/>
        <w:rPr>
          <w:b/>
          <w:bCs/>
        </w:rPr>
      </w:pPr>
      <w:r w:rsidRPr="00875598">
        <w:rPr>
          <w:b/>
          <w:bCs/>
        </w:rPr>
        <w:t xml:space="preserve">Record measured computation times in </w:t>
      </w:r>
      <w:r w:rsidRPr="003537A8">
        <w:rPr>
          <w:b/>
          <w:bCs/>
        </w:rPr>
        <w:fldChar w:fldCharType="begin"/>
      </w:r>
      <w:r w:rsidRPr="00875598">
        <w:rPr>
          <w:b/>
          <w:bCs/>
        </w:rPr>
        <w:instrText xml:space="preserve"> REF _Ref19090848 \h  \* MERGEFORMAT </w:instrText>
      </w:r>
      <w:r w:rsidRPr="003537A8">
        <w:rPr>
          <w:b/>
          <w:bCs/>
        </w:rPr>
      </w:r>
      <w:r w:rsidRPr="003537A8">
        <w:rPr>
          <w:b/>
          <w:bCs/>
        </w:rPr>
        <w:fldChar w:fldCharType="separate"/>
      </w:r>
      <w:r w:rsidRPr="00875598">
        <w:rPr>
          <w:b/>
          <w:bCs/>
        </w:rPr>
        <w:t xml:space="preserve">Table </w:t>
      </w:r>
      <w:r w:rsidRPr="00490B6C">
        <w:rPr>
          <w:b/>
          <w:bCs/>
        </w:rPr>
        <w:t>1</w:t>
      </w:r>
      <w:r w:rsidRPr="003537A8">
        <w:rPr>
          <w:b/>
          <w:bCs/>
        </w:rPr>
        <w:fldChar w:fldCharType="end"/>
      </w:r>
      <w:r w:rsidRPr="00875598">
        <w:rPr>
          <w:b/>
          <w:bCs/>
        </w:rPr>
        <w:t>.</w:t>
      </w:r>
    </w:p>
    <w:p w14:paraId="371E5EB8" w14:textId="77777777" w:rsidR="00DD610B" w:rsidRPr="00875598" w:rsidRDefault="00DD610B" w:rsidP="006C7A66">
      <w:pPr>
        <w:pStyle w:val="ListParagraph"/>
        <w:autoSpaceDE w:val="0"/>
        <w:autoSpaceDN w:val="0"/>
        <w:adjustRightInd w:val="0"/>
      </w:pPr>
    </w:p>
    <w:p w14:paraId="5D2557C7" w14:textId="36F3D898" w:rsidR="00955013" w:rsidRPr="00875598" w:rsidRDefault="00955013" w:rsidP="00955013">
      <w:pPr>
        <w:autoSpaceDE w:val="0"/>
        <w:autoSpaceDN w:val="0"/>
        <w:adjustRightInd w:val="0"/>
      </w:pPr>
      <w:r w:rsidRPr="00875598">
        <w:t xml:space="preserve">Recall that the maximum time available for computation in programs </w:t>
      </w:r>
      <w:r w:rsidRPr="00875598">
        <w:rPr>
          <w:rFonts w:ascii="Courier New" w:hAnsi="Courier New" w:cs="Courier New"/>
        </w:rPr>
        <w:t>stm32f7_fir_prbs_intr.c</w:t>
      </w:r>
      <w:r w:rsidRPr="00875598">
        <w:t xml:space="preserve"> and </w:t>
      </w:r>
      <w:r w:rsidRPr="00875598">
        <w:rPr>
          <w:rFonts w:ascii="Courier New" w:hAnsi="Courier New" w:cs="Courier New"/>
        </w:rPr>
        <w:t>stm32f7_fir_prbs_CMSIS_intr.c</w:t>
      </w:r>
      <w:r w:rsidRPr="00875598">
        <w:t xml:space="preserve"> at a sampling rate of 8 kHz is 125 µs. The maximum time available in programs </w:t>
      </w:r>
      <w:r w:rsidRPr="00875598">
        <w:rPr>
          <w:rFonts w:ascii="Courier New" w:hAnsi="Courier New" w:cs="Courier New"/>
        </w:rPr>
        <w:t>stm32f7_fir_prbs_dma.c</w:t>
      </w:r>
      <w:r w:rsidRPr="00875598">
        <w:t xml:space="preserve"> and </w:t>
      </w:r>
      <w:r w:rsidRPr="00875598">
        <w:rPr>
          <w:rFonts w:ascii="Courier New" w:hAnsi="Courier New" w:cs="Courier New"/>
        </w:rPr>
        <w:t>stm32f7_fir_prbs_CMSIS_dma.c</w:t>
      </w:r>
      <w:r w:rsidRPr="00875598">
        <w:t>, i.e.</w:t>
      </w:r>
      <w:r w:rsidR="00B6779A" w:rsidRPr="00875598">
        <w:t>,</w:t>
      </w:r>
      <w:r w:rsidRPr="00875598">
        <w:t xml:space="preserve"> the time between consecutive calls to function </w:t>
      </w:r>
      <w:proofErr w:type="spellStart"/>
      <w:r w:rsidRPr="00875598">
        <w:rPr>
          <w:rFonts w:ascii="Courier New" w:hAnsi="Courier New" w:cs="Courier New"/>
        </w:rPr>
        <w:t>process_buffer</w:t>
      </w:r>
      <w:proofErr w:type="spellEnd"/>
      <w:r w:rsidRPr="00875598">
        <w:rPr>
          <w:rFonts w:ascii="Courier New" w:hAnsi="Courier New" w:cs="Courier New"/>
        </w:rPr>
        <w:t>()</w:t>
      </w:r>
      <w:r w:rsidRPr="00875598">
        <w:t>, will be</w:t>
      </w:r>
      <w:r w:rsidRPr="00875598">
        <w:rPr>
          <w:rFonts w:ascii="Courier New" w:hAnsi="Courier New" w:cs="Courier New"/>
        </w:rPr>
        <w:t xml:space="preserve"> PING_PONG_BUFFER_SIZE/(fs)</w:t>
      </w:r>
      <w:r w:rsidRPr="00875598">
        <w:t>= 32</w:t>
      </w:r>
      <w:r w:rsidR="00D45621">
        <w:t xml:space="preserve"> </w:t>
      </w:r>
      <w:proofErr w:type="spellStart"/>
      <w:r w:rsidRPr="00875598">
        <w:t>ms.</w:t>
      </w:r>
      <w:proofErr w:type="spellEnd"/>
    </w:p>
    <w:p w14:paraId="3BDFCD16" w14:textId="77777777" w:rsidR="00B92875" w:rsidRPr="00875598" w:rsidRDefault="00B92875" w:rsidP="00955013">
      <w:pPr>
        <w:autoSpaceDE w:val="0"/>
        <w:autoSpaceDN w:val="0"/>
        <w:adjustRightInd w:val="0"/>
      </w:pPr>
    </w:p>
    <w:tbl>
      <w:tblPr>
        <w:tblStyle w:val="LightShading-Accent1"/>
        <w:tblW w:w="0" w:type="auto"/>
        <w:jc w:val="center"/>
        <w:tblLayout w:type="fixed"/>
        <w:tblLook w:val="04A0" w:firstRow="1" w:lastRow="0" w:firstColumn="1" w:lastColumn="0" w:noHBand="0" w:noVBand="1"/>
      </w:tblPr>
      <w:tblGrid>
        <w:gridCol w:w="3510"/>
        <w:gridCol w:w="1843"/>
        <w:gridCol w:w="2126"/>
      </w:tblGrid>
      <w:tr w:rsidR="00955013" w:rsidRPr="00875598" w14:paraId="27918E7E" w14:textId="77777777" w:rsidTr="00792615">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7CA5646D" w14:textId="77777777" w:rsidR="00955013" w:rsidRPr="00875598" w:rsidRDefault="00955013" w:rsidP="00792615">
            <w:r w:rsidRPr="00875598">
              <w:t>Program</w:t>
            </w:r>
          </w:p>
        </w:tc>
        <w:tc>
          <w:tcPr>
            <w:tcW w:w="1843" w:type="dxa"/>
            <w:vAlign w:val="center"/>
          </w:tcPr>
          <w:p w14:paraId="700AA274" w14:textId="405AF8CF" w:rsidR="00955013" w:rsidRPr="00875598" w:rsidRDefault="00955013" w:rsidP="0079261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875598">
              <w:t>using GPIO PD1</w:t>
            </w:r>
            <w:r w:rsidR="00806BC2" w:rsidRPr="00875598">
              <w:t>3</w:t>
            </w:r>
          </w:p>
        </w:tc>
        <w:tc>
          <w:tcPr>
            <w:tcW w:w="2126" w:type="dxa"/>
            <w:vAlign w:val="center"/>
          </w:tcPr>
          <w:p w14:paraId="63073BE4" w14:textId="77777777" w:rsidR="00955013" w:rsidRPr="00875598" w:rsidRDefault="00955013" w:rsidP="0079261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875598">
              <w:t>divided by BUFSIZE</w:t>
            </w:r>
          </w:p>
        </w:tc>
      </w:tr>
      <w:tr w:rsidR="00955013" w:rsidRPr="00875598" w14:paraId="0B6AB868" w14:textId="77777777" w:rsidTr="0079261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6144A7F"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intr.c</w:t>
            </w:r>
            <w:proofErr w:type="spellEnd"/>
          </w:p>
        </w:tc>
        <w:tc>
          <w:tcPr>
            <w:tcW w:w="1843" w:type="dxa"/>
            <w:vAlign w:val="center"/>
          </w:tcPr>
          <w:p w14:paraId="237AB1FF" w14:textId="773FE9FE"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c>
          <w:tcPr>
            <w:tcW w:w="2126" w:type="dxa"/>
            <w:vAlign w:val="center"/>
          </w:tcPr>
          <w:p w14:paraId="350B3E88" w14:textId="77777777"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rsidRPr="00875598">
              <w:t>N/A</w:t>
            </w:r>
          </w:p>
        </w:tc>
      </w:tr>
      <w:tr w:rsidR="00955013" w:rsidRPr="00875598" w14:paraId="07792698" w14:textId="77777777" w:rsidTr="00792615">
        <w:trPr>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8312ED2"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dma.c</w:t>
            </w:r>
            <w:proofErr w:type="spellEnd"/>
          </w:p>
        </w:tc>
        <w:tc>
          <w:tcPr>
            <w:tcW w:w="1843" w:type="dxa"/>
            <w:vAlign w:val="center"/>
          </w:tcPr>
          <w:p w14:paraId="31DDFB3E" w14:textId="6A009C4C" w:rsidR="00955013" w:rsidRPr="00875598" w:rsidRDefault="00955013"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c>
          <w:tcPr>
            <w:tcW w:w="2126" w:type="dxa"/>
            <w:vAlign w:val="center"/>
          </w:tcPr>
          <w:p w14:paraId="2BFC41E8" w14:textId="34790686" w:rsidR="00955013" w:rsidRPr="00875598" w:rsidRDefault="00955013"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955013" w:rsidRPr="00875598" w14:paraId="445088E7" w14:textId="77777777" w:rsidTr="0079261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4DCA495E"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CMSIS_intr.c</w:t>
            </w:r>
            <w:proofErr w:type="spellEnd"/>
          </w:p>
        </w:tc>
        <w:tc>
          <w:tcPr>
            <w:tcW w:w="1843" w:type="dxa"/>
            <w:vAlign w:val="center"/>
          </w:tcPr>
          <w:p w14:paraId="646D852C" w14:textId="21FC0046"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c>
          <w:tcPr>
            <w:tcW w:w="2126" w:type="dxa"/>
            <w:vAlign w:val="center"/>
          </w:tcPr>
          <w:p w14:paraId="589AC3A5" w14:textId="77777777"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rsidRPr="00875598">
              <w:t>N/A</w:t>
            </w:r>
          </w:p>
        </w:tc>
      </w:tr>
      <w:tr w:rsidR="00955013" w:rsidRPr="00875598" w14:paraId="26842651" w14:textId="77777777" w:rsidTr="00792615">
        <w:trPr>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60A0D856"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CMSIS_dma.c</w:t>
            </w:r>
            <w:proofErr w:type="spellEnd"/>
          </w:p>
        </w:tc>
        <w:tc>
          <w:tcPr>
            <w:tcW w:w="1843" w:type="dxa"/>
            <w:vAlign w:val="center"/>
          </w:tcPr>
          <w:p w14:paraId="159853F4" w14:textId="5BA33CBE" w:rsidR="00955013" w:rsidRPr="00875598" w:rsidRDefault="00955013"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c>
          <w:tcPr>
            <w:tcW w:w="2126" w:type="dxa"/>
            <w:vAlign w:val="center"/>
          </w:tcPr>
          <w:p w14:paraId="0FD98306" w14:textId="205E3186" w:rsidR="00955013" w:rsidRPr="00875598" w:rsidRDefault="00955013" w:rsidP="006C7A66">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484FAFF5" w14:textId="037A2476" w:rsidR="00DD610B" w:rsidRPr="00875598" w:rsidRDefault="00DD610B" w:rsidP="00DD610B">
      <w:pPr>
        <w:pStyle w:val="Caption"/>
      </w:pPr>
      <w:bookmarkStart w:id="44" w:name="_Ref19090848"/>
      <w:r w:rsidRPr="00875598">
        <w:t xml:space="preserve">Table </w:t>
      </w:r>
      <w:r w:rsidR="00425573" w:rsidRPr="00490B6C">
        <w:fldChar w:fldCharType="begin"/>
      </w:r>
      <w:r w:rsidR="00425573" w:rsidRPr="00875598">
        <w:instrText xml:space="preserve"> SEQ Table \* ARABIC </w:instrText>
      </w:r>
      <w:r w:rsidR="00425573" w:rsidRPr="00490B6C">
        <w:fldChar w:fldCharType="separate"/>
      </w:r>
      <w:r w:rsidRPr="00490B6C">
        <w:t>1</w:t>
      </w:r>
      <w:r w:rsidR="00425573" w:rsidRPr="00490B6C">
        <w:fldChar w:fldCharType="end"/>
      </w:r>
      <w:bookmarkEnd w:id="44"/>
      <w:r w:rsidRPr="00875598">
        <w:t xml:space="preserve">: Computation times (per output sample) for N=81 point FIR filter defined in header file </w:t>
      </w:r>
      <w:r w:rsidRPr="00875598">
        <w:rPr>
          <w:rFonts w:ascii="Courier New" w:hAnsi="Courier New" w:cs="Courier New"/>
        </w:rPr>
        <w:t>bp1750.h</w:t>
      </w:r>
    </w:p>
    <w:p w14:paraId="36BEC08D" w14:textId="31015753" w:rsidR="00955013" w:rsidRPr="00875598" w:rsidRDefault="00955013" w:rsidP="00955013">
      <w:pPr>
        <w:pStyle w:val="Caption"/>
      </w:pPr>
    </w:p>
    <w:p w14:paraId="4EEDB3DE" w14:textId="7FD56F85" w:rsidR="00955013" w:rsidRPr="00875598" w:rsidRDefault="00D269A3" w:rsidP="00955013">
      <w:pPr>
        <w:autoSpaceDE w:val="0"/>
        <w:autoSpaceDN w:val="0"/>
        <w:adjustRightInd w:val="0"/>
      </w:pPr>
      <w:r w:rsidRPr="00875598">
        <w:lastRenderedPageBreak/>
        <w:t>OPTIONAL: T</w:t>
      </w:r>
      <w:r w:rsidR="00955013" w:rsidRPr="00875598">
        <w:t xml:space="preserve">ry changing the number of filter coefficients by including a different </w:t>
      </w:r>
      <w:r w:rsidR="00955013" w:rsidRPr="00875598">
        <w:rPr>
          <w:rFonts w:ascii="Courier New" w:hAnsi="Courier New" w:cs="Courier New"/>
        </w:rPr>
        <w:t>.h</w:t>
      </w:r>
      <w:r w:rsidR="00955013" w:rsidRPr="00875598">
        <w:t xml:space="preserve"> file, e.g.</w:t>
      </w:r>
      <w:r w:rsidR="00B6779A" w:rsidRPr="00875598">
        <w:t>,</w:t>
      </w:r>
      <w:r w:rsidR="00955013" w:rsidRPr="00875598">
        <w:t xml:space="preserve"> </w:t>
      </w:r>
      <w:r w:rsidR="00955013" w:rsidRPr="00875598">
        <w:rPr>
          <w:rFonts w:ascii="Courier New" w:hAnsi="Courier New" w:cs="Courier New"/>
        </w:rPr>
        <w:t>lp33.h</w:t>
      </w:r>
      <w:r w:rsidRPr="00875598">
        <w:rPr>
          <w:rFonts w:ascii="Courier New" w:hAnsi="Courier New" w:cs="Courier New"/>
        </w:rPr>
        <w:t xml:space="preserve"> </w:t>
      </w:r>
      <w:r w:rsidRPr="00875598">
        <w:t>and test again</w:t>
      </w:r>
      <w:r w:rsidR="00955013" w:rsidRPr="00875598">
        <w:t>. The time taken to compute each output sample value will depend on the number of filter coefficients used.</w:t>
      </w:r>
    </w:p>
    <w:p w14:paraId="581F86EE" w14:textId="65F7A099" w:rsidR="00955013" w:rsidRPr="00875598" w:rsidRDefault="00FA0B58" w:rsidP="00955013">
      <w:pPr>
        <w:pStyle w:val="Heading1"/>
      </w:pPr>
      <w:bookmarkStart w:id="45" w:name="_Toc29195027"/>
      <w:r w:rsidRPr="00875598">
        <w:t>Conclusions</w:t>
      </w:r>
      <w:bookmarkEnd w:id="45"/>
    </w:p>
    <w:p w14:paraId="5E18139A" w14:textId="64A5E6AC" w:rsidR="00955013" w:rsidRPr="000348AB" w:rsidRDefault="00955013" w:rsidP="000348AB">
      <w:pPr>
        <w:autoSpaceDE w:val="0"/>
        <w:autoSpaceDN w:val="0"/>
        <w:adjustRightInd w:val="0"/>
        <w:rPr>
          <w:iCs/>
        </w:rPr>
      </w:pPr>
      <w:r w:rsidRPr="00875598">
        <w:t>This laboratory exercise has introduced the FIR filter and explored several different methods of measuring its characteristics in the time and frequency domains.</w:t>
      </w:r>
    </w:p>
    <w:p w14:paraId="7C897A1F" w14:textId="3A244B69" w:rsidR="00960E79" w:rsidRPr="00875598" w:rsidRDefault="001E380C" w:rsidP="001E380C">
      <w:pPr>
        <w:pStyle w:val="Heading1"/>
      </w:pPr>
      <w:bookmarkStart w:id="46" w:name="_Toc29195028"/>
      <w:r w:rsidRPr="00875598">
        <w:t xml:space="preserve">Additional </w:t>
      </w:r>
      <w:r w:rsidR="00A57B49" w:rsidRPr="00875598">
        <w:t>R</w:t>
      </w:r>
      <w:r w:rsidRPr="00875598">
        <w:t>eferences</w:t>
      </w:r>
      <w:bookmarkEnd w:id="46"/>
    </w:p>
    <w:p w14:paraId="38FA23C5" w14:textId="2AC81AE6" w:rsidR="008971BD" w:rsidRPr="00875598" w:rsidRDefault="00FA6C3A" w:rsidP="00F32B40">
      <w:pPr>
        <w:tabs>
          <w:tab w:val="left" w:pos="1005"/>
        </w:tabs>
        <w:rPr>
          <w:b/>
        </w:rPr>
      </w:pPr>
      <w:r w:rsidRPr="00875598">
        <w:rPr>
          <w:b/>
        </w:rPr>
        <w:t>Moving average filters:</w:t>
      </w:r>
    </w:p>
    <w:p w14:paraId="2CBDC3B7" w14:textId="1D5251B7" w:rsidR="007B34F9" w:rsidRPr="00875598" w:rsidRDefault="00A866C7" w:rsidP="00A2582A">
      <w:pPr>
        <w:tabs>
          <w:tab w:val="left" w:pos="1005"/>
        </w:tabs>
        <w:rPr>
          <w:color w:val="0000FF"/>
          <w:u w:val="single"/>
        </w:rPr>
      </w:pPr>
      <w:hyperlink r:id="rId29" w:history="1">
        <w:r w:rsidR="00FA6C3A" w:rsidRPr="00875598">
          <w:rPr>
            <w:rStyle w:val="Hyperlink"/>
          </w:rPr>
          <w:t>https://www.analog.com/media/en/technical-documentation/dsp-book/dsp_book_Ch15.pdf</w:t>
        </w:r>
      </w:hyperlink>
      <w:bookmarkEnd w:id="1"/>
    </w:p>
    <w:sectPr w:rsidR="007B34F9" w:rsidRPr="00875598" w:rsidSect="00AD66E8">
      <w:footerReference w:type="default" r:id="rId30"/>
      <w:headerReference w:type="first" r:id="rId31"/>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3EEE4" w14:textId="77777777" w:rsidR="0036113C" w:rsidRDefault="0036113C" w:rsidP="00AD4120">
      <w:pPr>
        <w:spacing w:after="0" w:line="240" w:lineRule="auto"/>
      </w:pPr>
      <w:r>
        <w:separator/>
      </w:r>
    </w:p>
  </w:endnote>
  <w:endnote w:type="continuationSeparator" w:id="0">
    <w:p w14:paraId="7196A4CF" w14:textId="77777777" w:rsidR="0036113C" w:rsidRDefault="0036113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4A73EC" w:rsidRDefault="004A73EC" w:rsidP="00921A5B">
    <w:pPr>
      <w:pStyle w:val="Footer"/>
      <w:tabs>
        <w:tab w:val="left" w:pos="5319"/>
      </w:tabs>
    </w:pPr>
    <w:r>
      <w:tab/>
    </w:r>
  </w:p>
  <w:p w14:paraId="7E6878F4" w14:textId="77777777" w:rsidR="004A73EC" w:rsidRDefault="004A73EC"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4A73EC" w:rsidRDefault="00A866C7">
        <w:pPr>
          <w:pStyle w:val="Footer"/>
          <w:jc w:val="center"/>
        </w:pPr>
      </w:p>
    </w:sdtContent>
  </w:sdt>
  <w:p w14:paraId="0146E42D" w14:textId="77777777" w:rsidR="004A73EC" w:rsidRDefault="004A73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2235AC0" w:rsidR="004A73EC" w:rsidRDefault="004A73EC" w:rsidP="00757BD1">
            <w:pPr>
              <w:pStyle w:val="Footer"/>
            </w:pPr>
            <w:r>
              <w:tab/>
              <w:t xml:space="preserve">Copyright © </w:t>
            </w:r>
            <w:r>
              <w:fldChar w:fldCharType="begin"/>
            </w:r>
            <w:r>
              <w:instrText xml:space="preserve"> DATE \@ YYYY </w:instrText>
            </w:r>
            <w:r>
              <w:fldChar w:fldCharType="separate"/>
            </w:r>
            <w:r w:rsidR="00A866C7">
              <w:rPr>
                <w:noProof/>
              </w:rPr>
              <w:t>2023</w:t>
            </w:r>
            <w:r>
              <w:fldChar w:fldCharType="end"/>
            </w:r>
            <w:r>
              <w:t xml:space="preserve"> Arm Limited (or its affiliates). All rights reserved.</w:t>
            </w:r>
            <w:r w:rsidRPr="005E7841">
              <w:rPr>
                <w:noProof/>
              </w:rPr>
              <w:t xml:space="preserve"> </w:t>
            </w:r>
          </w:p>
          <w:p w14:paraId="30F5D670" w14:textId="76AFF6D1" w:rsidR="004A73EC" w:rsidRPr="00496259" w:rsidRDefault="004A73EC"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484F1" w14:textId="77777777" w:rsidR="0036113C" w:rsidRDefault="0036113C" w:rsidP="00AD4120">
      <w:pPr>
        <w:spacing w:after="0" w:line="240" w:lineRule="auto"/>
      </w:pPr>
      <w:bookmarkStart w:id="0" w:name="_Hlk5714685"/>
      <w:bookmarkEnd w:id="0"/>
      <w:r>
        <w:separator/>
      </w:r>
    </w:p>
  </w:footnote>
  <w:footnote w:type="continuationSeparator" w:id="0">
    <w:p w14:paraId="4B51C667" w14:textId="77777777" w:rsidR="0036113C" w:rsidRDefault="0036113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4A73EC" w:rsidRDefault="004A73EC" w:rsidP="00757BD1">
    <w:pPr>
      <w:pStyle w:val="Header"/>
      <w:shd w:val="clear" w:color="auto" w:fill="FFFFFF" w:themeFill="background1"/>
      <w:jc w:val="center"/>
      <w:rPr>
        <w:sz w:val="10"/>
        <w:szCs w:val="14"/>
      </w:rPr>
    </w:pPr>
  </w:p>
  <w:p w14:paraId="081DF3EF" w14:textId="77777777" w:rsidR="004A73EC" w:rsidRDefault="004A73EC" w:rsidP="00757BD1">
    <w:pPr>
      <w:pStyle w:val="Header"/>
      <w:shd w:val="clear" w:color="auto" w:fill="FFFFFF" w:themeFill="background1"/>
      <w:jc w:val="center"/>
      <w:rPr>
        <w:sz w:val="10"/>
        <w:szCs w:val="14"/>
      </w:rPr>
    </w:pPr>
  </w:p>
  <w:p w14:paraId="1BAE26E5" w14:textId="77777777" w:rsidR="004A73EC" w:rsidRPr="00757BD1" w:rsidRDefault="004A73EC" w:rsidP="00757BD1">
    <w:pPr>
      <w:pStyle w:val="Header"/>
      <w:shd w:val="clear" w:color="auto" w:fill="0091BD"/>
      <w:jc w:val="center"/>
      <w:rPr>
        <w:sz w:val="10"/>
        <w:szCs w:val="14"/>
      </w:rPr>
    </w:pPr>
  </w:p>
  <w:p w14:paraId="0AD371E5" w14:textId="24A50250" w:rsidR="004A73EC" w:rsidRDefault="004A73EC" w:rsidP="00757BD1">
    <w:pPr>
      <w:pStyle w:val="Header"/>
      <w:shd w:val="clear" w:color="auto" w:fill="0091BD"/>
      <w:jc w:val="center"/>
    </w:pPr>
    <w:r>
      <w:rPr>
        <w:noProof/>
      </w:rPr>
      <w:drawing>
        <wp:inline distT="0" distB="0" distL="0" distR="0" wp14:anchorId="477B2E8C" wp14:editId="5BB58933">
          <wp:extent cx="1116281" cy="1355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4A73EC" w:rsidRPr="00757BD1" w:rsidRDefault="004A73EC"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4A73EC" w:rsidRDefault="004A73EC">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4A73EC" w:rsidRDefault="004A7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D1191"/>
    <w:multiLevelType w:val="hybridMultilevel"/>
    <w:tmpl w:val="54C6BE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A75719"/>
    <w:multiLevelType w:val="hybridMultilevel"/>
    <w:tmpl w:val="495E264E"/>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7" w15:restartNumberingAfterBreak="0">
    <w:nsid w:val="22014334"/>
    <w:multiLevelType w:val="hybridMultilevel"/>
    <w:tmpl w:val="D160FB72"/>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3FC3113"/>
    <w:multiLevelType w:val="hybridMultilevel"/>
    <w:tmpl w:val="F25650DE"/>
    <w:lvl w:ilvl="0" w:tplc="C512D980">
      <w:start w:val="1"/>
      <w:numFmt w:val="decimal"/>
      <w:pStyle w:val="ProgramsListing"/>
      <w:lvlText w:val="%1"/>
      <w:lvlJc w:val="left"/>
      <w:pPr>
        <w:ind w:left="2487"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11F1E12"/>
    <w:multiLevelType w:val="hybridMultilevel"/>
    <w:tmpl w:val="5DE22EE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0007C0C"/>
    <w:multiLevelType w:val="hybridMultilevel"/>
    <w:tmpl w:val="B59E24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50244CB0"/>
    <w:multiLevelType w:val="hybridMultilevel"/>
    <w:tmpl w:val="B78A97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50451E67"/>
    <w:multiLevelType w:val="hybridMultilevel"/>
    <w:tmpl w:val="B400DCF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D3460A"/>
    <w:multiLevelType w:val="hybridMultilevel"/>
    <w:tmpl w:val="C2FE0E0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60FA1843"/>
    <w:multiLevelType w:val="multilevel"/>
    <w:tmpl w:val="5EEA91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6EE148E"/>
    <w:multiLevelType w:val="hybridMultilevel"/>
    <w:tmpl w:val="AB22B936"/>
    <w:lvl w:ilvl="0" w:tplc="08090017">
      <w:start w:val="1"/>
      <w:numFmt w:val="lowerLetter"/>
      <w:lvlText w:val="%1)"/>
      <w:lvlJc w:val="left"/>
      <w:pPr>
        <w:ind w:left="720" w:hanging="360"/>
      </w:pPr>
      <w:rPr>
        <w:rFonts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7763217"/>
    <w:multiLevelType w:val="hybridMultilevel"/>
    <w:tmpl w:val="D15AE12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793B1727"/>
    <w:multiLevelType w:val="hybridMultilevel"/>
    <w:tmpl w:val="4C608DD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385906093">
    <w:abstractNumId w:val="3"/>
  </w:num>
  <w:num w:numId="2" w16cid:durableId="1710568313">
    <w:abstractNumId w:val="23"/>
  </w:num>
  <w:num w:numId="3" w16cid:durableId="628702404">
    <w:abstractNumId w:val="35"/>
  </w:num>
  <w:num w:numId="4" w16cid:durableId="948703897">
    <w:abstractNumId w:val="35"/>
    <w:lvlOverride w:ilvl="0">
      <w:startOverride w:val="1"/>
    </w:lvlOverride>
  </w:num>
  <w:num w:numId="5" w16cid:durableId="1806965259">
    <w:abstractNumId w:val="16"/>
  </w:num>
  <w:num w:numId="6" w16cid:durableId="1400712163">
    <w:abstractNumId w:val="2"/>
  </w:num>
  <w:num w:numId="7" w16cid:durableId="1040671780">
    <w:abstractNumId w:val="26"/>
  </w:num>
  <w:num w:numId="8" w16cid:durableId="1285769138">
    <w:abstractNumId w:val="1"/>
  </w:num>
  <w:num w:numId="9" w16cid:durableId="462423766">
    <w:abstractNumId w:val="15"/>
  </w:num>
  <w:num w:numId="10" w16cid:durableId="300502014">
    <w:abstractNumId w:val="31"/>
  </w:num>
  <w:num w:numId="11" w16cid:durableId="1128936761">
    <w:abstractNumId w:val="18"/>
  </w:num>
  <w:num w:numId="12" w16cid:durableId="88358652">
    <w:abstractNumId w:val="32"/>
  </w:num>
  <w:num w:numId="13" w16cid:durableId="1272930539">
    <w:abstractNumId w:val="19"/>
  </w:num>
  <w:num w:numId="14" w16cid:durableId="1708988320">
    <w:abstractNumId w:val="30"/>
  </w:num>
  <w:num w:numId="15" w16cid:durableId="1155489741">
    <w:abstractNumId w:val="29"/>
  </w:num>
  <w:num w:numId="16" w16cid:durableId="1971544765">
    <w:abstractNumId w:val="13"/>
  </w:num>
  <w:num w:numId="17" w16cid:durableId="2005157879">
    <w:abstractNumId w:val="5"/>
  </w:num>
  <w:num w:numId="18" w16cid:durableId="632948065">
    <w:abstractNumId w:val="11"/>
  </w:num>
  <w:num w:numId="19" w16cid:durableId="535964728">
    <w:abstractNumId w:val="0"/>
  </w:num>
  <w:num w:numId="20" w16cid:durableId="139930343">
    <w:abstractNumId w:val="10"/>
  </w:num>
  <w:num w:numId="21" w16cid:durableId="2051147400">
    <w:abstractNumId w:val="8"/>
  </w:num>
  <w:num w:numId="22" w16cid:durableId="1605383436">
    <w:abstractNumId w:val="14"/>
  </w:num>
  <w:num w:numId="23" w16cid:durableId="1973359910">
    <w:abstractNumId w:val="25"/>
  </w:num>
  <w:num w:numId="24" w16cid:durableId="1912038170">
    <w:abstractNumId w:val="27"/>
  </w:num>
  <w:num w:numId="25" w16cid:durableId="1284652687">
    <w:abstractNumId w:val="9"/>
  </w:num>
  <w:num w:numId="26" w16cid:durableId="1702778545">
    <w:abstractNumId w:val="28"/>
  </w:num>
  <w:num w:numId="27" w16cid:durableId="332877840">
    <w:abstractNumId w:val="22"/>
  </w:num>
  <w:num w:numId="28" w16cid:durableId="1614048767">
    <w:abstractNumId w:val="34"/>
  </w:num>
  <w:num w:numId="29" w16cid:durableId="1867407329">
    <w:abstractNumId w:val="21"/>
  </w:num>
  <w:num w:numId="30" w16cid:durableId="1944069562">
    <w:abstractNumId w:val="17"/>
  </w:num>
  <w:num w:numId="31" w16cid:durableId="207860">
    <w:abstractNumId w:val="6"/>
  </w:num>
  <w:num w:numId="32" w16cid:durableId="679936530">
    <w:abstractNumId w:val="7"/>
  </w:num>
  <w:num w:numId="33" w16cid:durableId="1406487448">
    <w:abstractNumId w:val="12"/>
  </w:num>
  <w:num w:numId="34" w16cid:durableId="1539313375">
    <w:abstractNumId w:val="33"/>
  </w:num>
  <w:num w:numId="35" w16cid:durableId="1251082425">
    <w:abstractNumId w:val="20"/>
  </w:num>
  <w:num w:numId="36" w16cid:durableId="1432362220">
    <w:abstractNumId w:val="4"/>
  </w:num>
  <w:num w:numId="37" w16cid:durableId="45799171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1040D"/>
    <w:rsid w:val="00010AEA"/>
    <w:rsid w:val="0001428C"/>
    <w:rsid w:val="00014A79"/>
    <w:rsid w:val="00020E05"/>
    <w:rsid w:val="0002681F"/>
    <w:rsid w:val="00027869"/>
    <w:rsid w:val="000348AB"/>
    <w:rsid w:val="00035A9E"/>
    <w:rsid w:val="00036F2B"/>
    <w:rsid w:val="00050A12"/>
    <w:rsid w:val="00052A8B"/>
    <w:rsid w:val="00063CFE"/>
    <w:rsid w:val="00072A81"/>
    <w:rsid w:val="000809FA"/>
    <w:rsid w:val="0008756E"/>
    <w:rsid w:val="00096E19"/>
    <w:rsid w:val="000A1730"/>
    <w:rsid w:val="000A4D08"/>
    <w:rsid w:val="000A74F8"/>
    <w:rsid w:val="000B6A7A"/>
    <w:rsid w:val="000C50CF"/>
    <w:rsid w:val="000D5BFC"/>
    <w:rsid w:val="000E0216"/>
    <w:rsid w:val="000E5453"/>
    <w:rsid w:val="000E74A1"/>
    <w:rsid w:val="000F1FC4"/>
    <w:rsid w:val="000F4AB4"/>
    <w:rsid w:val="00101A8E"/>
    <w:rsid w:val="00105DDE"/>
    <w:rsid w:val="001062A4"/>
    <w:rsid w:val="00106971"/>
    <w:rsid w:val="001127D3"/>
    <w:rsid w:val="00112FA6"/>
    <w:rsid w:val="00116198"/>
    <w:rsid w:val="0012106E"/>
    <w:rsid w:val="00121582"/>
    <w:rsid w:val="00133E1F"/>
    <w:rsid w:val="001355E7"/>
    <w:rsid w:val="001401EE"/>
    <w:rsid w:val="0014055E"/>
    <w:rsid w:val="0014587F"/>
    <w:rsid w:val="001533B5"/>
    <w:rsid w:val="00154283"/>
    <w:rsid w:val="001547B7"/>
    <w:rsid w:val="00154855"/>
    <w:rsid w:val="00163EAA"/>
    <w:rsid w:val="001674E6"/>
    <w:rsid w:val="001840D2"/>
    <w:rsid w:val="001867A0"/>
    <w:rsid w:val="00191439"/>
    <w:rsid w:val="0019146E"/>
    <w:rsid w:val="00195692"/>
    <w:rsid w:val="001A2D42"/>
    <w:rsid w:val="001A3E61"/>
    <w:rsid w:val="001A622A"/>
    <w:rsid w:val="001B5C7B"/>
    <w:rsid w:val="001C1B7B"/>
    <w:rsid w:val="001C2C45"/>
    <w:rsid w:val="001C6A92"/>
    <w:rsid w:val="001C7856"/>
    <w:rsid w:val="001D7E20"/>
    <w:rsid w:val="001E25F8"/>
    <w:rsid w:val="001E380C"/>
    <w:rsid w:val="001F65EA"/>
    <w:rsid w:val="001F7BC5"/>
    <w:rsid w:val="002052D9"/>
    <w:rsid w:val="002125E9"/>
    <w:rsid w:val="0021433B"/>
    <w:rsid w:val="00222F4F"/>
    <w:rsid w:val="00223AD0"/>
    <w:rsid w:val="00234BDF"/>
    <w:rsid w:val="00235016"/>
    <w:rsid w:val="00244C1A"/>
    <w:rsid w:val="00246B1C"/>
    <w:rsid w:val="00252E17"/>
    <w:rsid w:val="002660DF"/>
    <w:rsid w:val="00266E8D"/>
    <w:rsid w:val="00275816"/>
    <w:rsid w:val="00275B5B"/>
    <w:rsid w:val="00280C2B"/>
    <w:rsid w:val="00281007"/>
    <w:rsid w:val="00292711"/>
    <w:rsid w:val="002968AE"/>
    <w:rsid w:val="002A14C7"/>
    <w:rsid w:val="002A20C8"/>
    <w:rsid w:val="002B269C"/>
    <w:rsid w:val="002B7F16"/>
    <w:rsid w:val="002C22BE"/>
    <w:rsid w:val="002C5BE5"/>
    <w:rsid w:val="002D5F81"/>
    <w:rsid w:val="002D64AE"/>
    <w:rsid w:val="002E06D2"/>
    <w:rsid w:val="002F6970"/>
    <w:rsid w:val="00303B33"/>
    <w:rsid w:val="003103A1"/>
    <w:rsid w:val="00311F72"/>
    <w:rsid w:val="00317EF2"/>
    <w:rsid w:val="003230B2"/>
    <w:rsid w:val="0033067C"/>
    <w:rsid w:val="00331D21"/>
    <w:rsid w:val="0034015A"/>
    <w:rsid w:val="00346AA5"/>
    <w:rsid w:val="00347D88"/>
    <w:rsid w:val="003537A8"/>
    <w:rsid w:val="0036113C"/>
    <w:rsid w:val="0036130A"/>
    <w:rsid w:val="00370B88"/>
    <w:rsid w:val="00376879"/>
    <w:rsid w:val="003778AF"/>
    <w:rsid w:val="0038352C"/>
    <w:rsid w:val="0038715F"/>
    <w:rsid w:val="003A3B63"/>
    <w:rsid w:val="003B061E"/>
    <w:rsid w:val="003B220F"/>
    <w:rsid w:val="003C070C"/>
    <w:rsid w:val="003C211B"/>
    <w:rsid w:val="003C2E75"/>
    <w:rsid w:val="003D1318"/>
    <w:rsid w:val="003D22B0"/>
    <w:rsid w:val="003D61F6"/>
    <w:rsid w:val="003D7EFE"/>
    <w:rsid w:val="003E2DF9"/>
    <w:rsid w:val="003E6C21"/>
    <w:rsid w:val="003F14DB"/>
    <w:rsid w:val="003F1C64"/>
    <w:rsid w:val="003F407B"/>
    <w:rsid w:val="00404538"/>
    <w:rsid w:val="00405413"/>
    <w:rsid w:val="0040772A"/>
    <w:rsid w:val="004112AC"/>
    <w:rsid w:val="00412313"/>
    <w:rsid w:val="004132DA"/>
    <w:rsid w:val="004138B0"/>
    <w:rsid w:val="00415746"/>
    <w:rsid w:val="0042182A"/>
    <w:rsid w:val="00422B3B"/>
    <w:rsid w:val="00424001"/>
    <w:rsid w:val="00424CD3"/>
    <w:rsid w:val="00425573"/>
    <w:rsid w:val="00433F1E"/>
    <w:rsid w:val="004379F8"/>
    <w:rsid w:val="00452E2F"/>
    <w:rsid w:val="00453BAF"/>
    <w:rsid w:val="00457842"/>
    <w:rsid w:val="00463949"/>
    <w:rsid w:val="004655A6"/>
    <w:rsid w:val="00470701"/>
    <w:rsid w:val="00470C40"/>
    <w:rsid w:val="004712D0"/>
    <w:rsid w:val="00475DEB"/>
    <w:rsid w:val="004777A5"/>
    <w:rsid w:val="004801B4"/>
    <w:rsid w:val="0048391F"/>
    <w:rsid w:val="00490B6C"/>
    <w:rsid w:val="00492D6C"/>
    <w:rsid w:val="00496259"/>
    <w:rsid w:val="00496F23"/>
    <w:rsid w:val="004A13F4"/>
    <w:rsid w:val="004A7168"/>
    <w:rsid w:val="004A73EC"/>
    <w:rsid w:val="004B0A7F"/>
    <w:rsid w:val="004B77FC"/>
    <w:rsid w:val="004C1401"/>
    <w:rsid w:val="004C48D6"/>
    <w:rsid w:val="004C6EC2"/>
    <w:rsid w:val="004D20C1"/>
    <w:rsid w:val="004D4ED5"/>
    <w:rsid w:val="004E07E2"/>
    <w:rsid w:val="004F08FD"/>
    <w:rsid w:val="004F3338"/>
    <w:rsid w:val="004F346B"/>
    <w:rsid w:val="00502D75"/>
    <w:rsid w:val="00515B7C"/>
    <w:rsid w:val="00520199"/>
    <w:rsid w:val="00524BBE"/>
    <w:rsid w:val="00525449"/>
    <w:rsid w:val="005324DB"/>
    <w:rsid w:val="00534D66"/>
    <w:rsid w:val="00535222"/>
    <w:rsid w:val="0053561F"/>
    <w:rsid w:val="0053632E"/>
    <w:rsid w:val="00537FF8"/>
    <w:rsid w:val="00540273"/>
    <w:rsid w:val="00541532"/>
    <w:rsid w:val="00541811"/>
    <w:rsid w:val="00543B4F"/>
    <w:rsid w:val="00546319"/>
    <w:rsid w:val="0055157E"/>
    <w:rsid w:val="005515E5"/>
    <w:rsid w:val="0056382C"/>
    <w:rsid w:val="00571981"/>
    <w:rsid w:val="00593D59"/>
    <w:rsid w:val="00595635"/>
    <w:rsid w:val="005959A0"/>
    <w:rsid w:val="00595EAA"/>
    <w:rsid w:val="00596136"/>
    <w:rsid w:val="00597700"/>
    <w:rsid w:val="00597F94"/>
    <w:rsid w:val="005B0346"/>
    <w:rsid w:val="005B5BC3"/>
    <w:rsid w:val="005B5D94"/>
    <w:rsid w:val="005B7C6D"/>
    <w:rsid w:val="005C005B"/>
    <w:rsid w:val="005C0C96"/>
    <w:rsid w:val="005C3DF1"/>
    <w:rsid w:val="005C79AC"/>
    <w:rsid w:val="005D2AB2"/>
    <w:rsid w:val="005D3170"/>
    <w:rsid w:val="005D5DBD"/>
    <w:rsid w:val="005D6A5E"/>
    <w:rsid w:val="005E6BF4"/>
    <w:rsid w:val="005E6CCA"/>
    <w:rsid w:val="005E7841"/>
    <w:rsid w:val="005F2845"/>
    <w:rsid w:val="0060120E"/>
    <w:rsid w:val="0060138D"/>
    <w:rsid w:val="00601531"/>
    <w:rsid w:val="00611D4E"/>
    <w:rsid w:val="00613511"/>
    <w:rsid w:val="0061420B"/>
    <w:rsid w:val="00614F4E"/>
    <w:rsid w:val="00614F82"/>
    <w:rsid w:val="00621CC3"/>
    <w:rsid w:val="00630AFD"/>
    <w:rsid w:val="0063268B"/>
    <w:rsid w:val="0063501C"/>
    <w:rsid w:val="00637284"/>
    <w:rsid w:val="00642992"/>
    <w:rsid w:val="00646A6A"/>
    <w:rsid w:val="00652180"/>
    <w:rsid w:val="006535AF"/>
    <w:rsid w:val="00655890"/>
    <w:rsid w:val="00661D7C"/>
    <w:rsid w:val="00664E37"/>
    <w:rsid w:val="006721BF"/>
    <w:rsid w:val="00672630"/>
    <w:rsid w:val="00672681"/>
    <w:rsid w:val="00672A5D"/>
    <w:rsid w:val="006805A5"/>
    <w:rsid w:val="00684536"/>
    <w:rsid w:val="006A0112"/>
    <w:rsid w:val="006A2C4C"/>
    <w:rsid w:val="006A549C"/>
    <w:rsid w:val="006A67B8"/>
    <w:rsid w:val="006B1279"/>
    <w:rsid w:val="006B1709"/>
    <w:rsid w:val="006C400A"/>
    <w:rsid w:val="006C7A66"/>
    <w:rsid w:val="006D1330"/>
    <w:rsid w:val="006D19B4"/>
    <w:rsid w:val="006D37D5"/>
    <w:rsid w:val="006E5809"/>
    <w:rsid w:val="006F579E"/>
    <w:rsid w:val="006F5D02"/>
    <w:rsid w:val="007032C9"/>
    <w:rsid w:val="00723B6F"/>
    <w:rsid w:val="00724750"/>
    <w:rsid w:val="0072650D"/>
    <w:rsid w:val="00736D3B"/>
    <w:rsid w:val="00741871"/>
    <w:rsid w:val="007420AF"/>
    <w:rsid w:val="007420C1"/>
    <w:rsid w:val="00757BD1"/>
    <w:rsid w:val="00783ACE"/>
    <w:rsid w:val="00792615"/>
    <w:rsid w:val="007A282A"/>
    <w:rsid w:val="007A565A"/>
    <w:rsid w:val="007A7893"/>
    <w:rsid w:val="007B2508"/>
    <w:rsid w:val="007B34F9"/>
    <w:rsid w:val="007C143F"/>
    <w:rsid w:val="007C3095"/>
    <w:rsid w:val="007C59EE"/>
    <w:rsid w:val="007D012F"/>
    <w:rsid w:val="007D0AF1"/>
    <w:rsid w:val="007D1FF7"/>
    <w:rsid w:val="007D3C19"/>
    <w:rsid w:val="007D6493"/>
    <w:rsid w:val="007E691A"/>
    <w:rsid w:val="007F4138"/>
    <w:rsid w:val="007F6D99"/>
    <w:rsid w:val="00806BC2"/>
    <w:rsid w:val="00823653"/>
    <w:rsid w:val="00824F16"/>
    <w:rsid w:val="00825090"/>
    <w:rsid w:val="00825BFA"/>
    <w:rsid w:val="0082607F"/>
    <w:rsid w:val="00827CED"/>
    <w:rsid w:val="00834EBB"/>
    <w:rsid w:val="00837CA3"/>
    <w:rsid w:val="00845190"/>
    <w:rsid w:val="00846368"/>
    <w:rsid w:val="00853CA9"/>
    <w:rsid w:val="008560FF"/>
    <w:rsid w:val="00866240"/>
    <w:rsid w:val="00875598"/>
    <w:rsid w:val="00887D27"/>
    <w:rsid w:val="00893116"/>
    <w:rsid w:val="008971BD"/>
    <w:rsid w:val="008A2779"/>
    <w:rsid w:val="008C0A4A"/>
    <w:rsid w:val="008C2DFA"/>
    <w:rsid w:val="008D015A"/>
    <w:rsid w:val="008D0D2E"/>
    <w:rsid w:val="008D234A"/>
    <w:rsid w:val="008E16E1"/>
    <w:rsid w:val="008E2406"/>
    <w:rsid w:val="008E3882"/>
    <w:rsid w:val="008E4D01"/>
    <w:rsid w:val="008E7C54"/>
    <w:rsid w:val="008F0329"/>
    <w:rsid w:val="008F2E99"/>
    <w:rsid w:val="008F591C"/>
    <w:rsid w:val="0090525D"/>
    <w:rsid w:val="00911F2C"/>
    <w:rsid w:val="00921A5B"/>
    <w:rsid w:val="00923FD2"/>
    <w:rsid w:val="009261B4"/>
    <w:rsid w:val="00933438"/>
    <w:rsid w:val="0094275C"/>
    <w:rsid w:val="009437E8"/>
    <w:rsid w:val="00944E3A"/>
    <w:rsid w:val="009519DC"/>
    <w:rsid w:val="00955013"/>
    <w:rsid w:val="00956295"/>
    <w:rsid w:val="00960E79"/>
    <w:rsid w:val="00966E3E"/>
    <w:rsid w:val="00967AB2"/>
    <w:rsid w:val="00967ED8"/>
    <w:rsid w:val="00970763"/>
    <w:rsid w:val="00971466"/>
    <w:rsid w:val="009764D4"/>
    <w:rsid w:val="009801A0"/>
    <w:rsid w:val="009809D4"/>
    <w:rsid w:val="009879B9"/>
    <w:rsid w:val="00987EC0"/>
    <w:rsid w:val="0099708D"/>
    <w:rsid w:val="009A0DB3"/>
    <w:rsid w:val="009A0FAE"/>
    <w:rsid w:val="009A115D"/>
    <w:rsid w:val="009A24A4"/>
    <w:rsid w:val="009A7731"/>
    <w:rsid w:val="009B2DEF"/>
    <w:rsid w:val="009B79D2"/>
    <w:rsid w:val="009C11D2"/>
    <w:rsid w:val="009C44AB"/>
    <w:rsid w:val="009C4D8A"/>
    <w:rsid w:val="009C7C05"/>
    <w:rsid w:val="009D2D18"/>
    <w:rsid w:val="009D5F18"/>
    <w:rsid w:val="009E3B13"/>
    <w:rsid w:val="009E4699"/>
    <w:rsid w:val="009E5779"/>
    <w:rsid w:val="00A06521"/>
    <w:rsid w:val="00A071AE"/>
    <w:rsid w:val="00A104D6"/>
    <w:rsid w:val="00A138A4"/>
    <w:rsid w:val="00A24A07"/>
    <w:rsid w:val="00A2582A"/>
    <w:rsid w:val="00A265CB"/>
    <w:rsid w:val="00A4492B"/>
    <w:rsid w:val="00A456A6"/>
    <w:rsid w:val="00A466BF"/>
    <w:rsid w:val="00A46741"/>
    <w:rsid w:val="00A53FF5"/>
    <w:rsid w:val="00A55A0F"/>
    <w:rsid w:val="00A57B49"/>
    <w:rsid w:val="00A627D1"/>
    <w:rsid w:val="00A819C5"/>
    <w:rsid w:val="00A866C7"/>
    <w:rsid w:val="00A93DCA"/>
    <w:rsid w:val="00AA025A"/>
    <w:rsid w:val="00AA65EE"/>
    <w:rsid w:val="00AB21F5"/>
    <w:rsid w:val="00AC5A21"/>
    <w:rsid w:val="00AC6E5A"/>
    <w:rsid w:val="00AD4120"/>
    <w:rsid w:val="00AD66E8"/>
    <w:rsid w:val="00AE2C71"/>
    <w:rsid w:val="00AE3B0F"/>
    <w:rsid w:val="00AE4227"/>
    <w:rsid w:val="00AF1E69"/>
    <w:rsid w:val="00AF40AE"/>
    <w:rsid w:val="00AF7AC3"/>
    <w:rsid w:val="00AF7DAF"/>
    <w:rsid w:val="00B00D34"/>
    <w:rsid w:val="00B05855"/>
    <w:rsid w:val="00B128E6"/>
    <w:rsid w:val="00B15AAB"/>
    <w:rsid w:val="00B16FAD"/>
    <w:rsid w:val="00B23834"/>
    <w:rsid w:val="00B27FB4"/>
    <w:rsid w:val="00B31459"/>
    <w:rsid w:val="00B3214F"/>
    <w:rsid w:val="00B42B05"/>
    <w:rsid w:val="00B522C1"/>
    <w:rsid w:val="00B6779A"/>
    <w:rsid w:val="00B74198"/>
    <w:rsid w:val="00B7578B"/>
    <w:rsid w:val="00B833ED"/>
    <w:rsid w:val="00B87172"/>
    <w:rsid w:val="00B912EE"/>
    <w:rsid w:val="00B92875"/>
    <w:rsid w:val="00B96EA6"/>
    <w:rsid w:val="00BA3D42"/>
    <w:rsid w:val="00BA79A1"/>
    <w:rsid w:val="00BB4F86"/>
    <w:rsid w:val="00BB5024"/>
    <w:rsid w:val="00BB632B"/>
    <w:rsid w:val="00BC1E72"/>
    <w:rsid w:val="00BC3327"/>
    <w:rsid w:val="00BC3F9A"/>
    <w:rsid w:val="00BD256E"/>
    <w:rsid w:val="00BD416C"/>
    <w:rsid w:val="00BD49E9"/>
    <w:rsid w:val="00BD71B7"/>
    <w:rsid w:val="00BE3CD9"/>
    <w:rsid w:val="00BE48D9"/>
    <w:rsid w:val="00BE6963"/>
    <w:rsid w:val="00BE78D8"/>
    <w:rsid w:val="00BF5DD9"/>
    <w:rsid w:val="00BF6C40"/>
    <w:rsid w:val="00C150EE"/>
    <w:rsid w:val="00C158C2"/>
    <w:rsid w:val="00C15DDF"/>
    <w:rsid w:val="00C15DEA"/>
    <w:rsid w:val="00C3450D"/>
    <w:rsid w:val="00C3670C"/>
    <w:rsid w:val="00C372FC"/>
    <w:rsid w:val="00C42007"/>
    <w:rsid w:val="00C4321B"/>
    <w:rsid w:val="00C53B39"/>
    <w:rsid w:val="00C576EC"/>
    <w:rsid w:val="00C63F01"/>
    <w:rsid w:val="00C64D4B"/>
    <w:rsid w:val="00C652E6"/>
    <w:rsid w:val="00C6671A"/>
    <w:rsid w:val="00C67332"/>
    <w:rsid w:val="00C7387F"/>
    <w:rsid w:val="00C77D74"/>
    <w:rsid w:val="00C87B01"/>
    <w:rsid w:val="00C93BF1"/>
    <w:rsid w:val="00C97E0C"/>
    <w:rsid w:val="00CA0209"/>
    <w:rsid w:val="00CA41B5"/>
    <w:rsid w:val="00CA6110"/>
    <w:rsid w:val="00CB7762"/>
    <w:rsid w:val="00CC298B"/>
    <w:rsid w:val="00CD26C9"/>
    <w:rsid w:val="00CE2AA3"/>
    <w:rsid w:val="00CE2CD0"/>
    <w:rsid w:val="00CE449E"/>
    <w:rsid w:val="00CE7161"/>
    <w:rsid w:val="00CF05F0"/>
    <w:rsid w:val="00CF0EA7"/>
    <w:rsid w:val="00D00515"/>
    <w:rsid w:val="00D224D9"/>
    <w:rsid w:val="00D269A3"/>
    <w:rsid w:val="00D30850"/>
    <w:rsid w:val="00D45621"/>
    <w:rsid w:val="00D5167F"/>
    <w:rsid w:val="00D54861"/>
    <w:rsid w:val="00D55FEA"/>
    <w:rsid w:val="00D60288"/>
    <w:rsid w:val="00D6213F"/>
    <w:rsid w:val="00D63656"/>
    <w:rsid w:val="00D650B7"/>
    <w:rsid w:val="00D65452"/>
    <w:rsid w:val="00D666B7"/>
    <w:rsid w:val="00D67374"/>
    <w:rsid w:val="00D762EE"/>
    <w:rsid w:val="00D77757"/>
    <w:rsid w:val="00D91CDC"/>
    <w:rsid w:val="00D92AD3"/>
    <w:rsid w:val="00D95FB6"/>
    <w:rsid w:val="00DA2C1E"/>
    <w:rsid w:val="00DA3F78"/>
    <w:rsid w:val="00DB6D9A"/>
    <w:rsid w:val="00DC2844"/>
    <w:rsid w:val="00DC4025"/>
    <w:rsid w:val="00DC6A1E"/>
    <w:rsid w:val="00DD04DC"/>
    <w:rsid w:val="00DD610B"/>
    <w:rsid w:val="00DD61B7"/>
    <w:rsid w:val="00DE291C"/>
    <w:rsid w:val="00DE4381"/>
    <w:rsid w:val="00DE74A8"/>
    <w:rsid w:val="00DF0A5D"/>
    <w:rsid w:val="00E01C18"/>
    <w:rsid w:val="00E04039"/>
    <w:rsid w:val="00E057D6"/>
    <w:rsid w:val="00E068B8"/>
    <w:rsid w:val="00E07265"/>
    <w:rsid w:val="00E127EA"/>
    <w:rsid w:val="00E1543F"/>
    <w:rsid w:val="00E22F0C"/>
    <w:rsid w:val="00E23B6B"/>
    <w:rsid w:val="00E24DF0"/>
    <w:rsid w:val="00E33E3E"/>
    <w:rsid w:val="00E35DDA"/>
    <w:rsid w:val="00E45CD8"/>
    <w:rsid w:val="00E477EF"/>
    <w:rsid w:val="00E51EF1"/>
    <w:rsid w:val="00E545F5"/>
    <w:rsid w:val="00E627DE"/>
    <w:rsid w:val="00E76846"/>
    <w:rsid w:val="00E80334"/>
    <w:rsid w:val="00E809E6"/>
    <w:rsid w:val="00E8795E"/>
    <w:rsid w:val="00E87B82"/>
    <w:rsid w:val="00E91B00"/>
    <w:rsid w:val="00E92A02"/>
    <w:rsid w:val="00E94507"/>
    <w:rsid w:val="00E9470C"/>
    <w:rsid w:val="00EA3BCF"/>
    <w:rsid w:val="00EB1A83"/>
    <w:rsid w:val="00EB2020"/>
    <w:rsid w:val="00EC0E3E"/>
    <w:rsid w:val="00EC1C3C"/>
    <w:rsid w:val="00EC7038"/>
    <w:rsid w:val="00ED1B9A"/>
    <w:rsid w:val="00ED6424"/>
    <w:rsid w:val="00EE5BA7"/>
    <w:rsid w:val="00EF3F3A"/>
    <w:rsid w:val="00EF5690"/>
    <w:rsid w:val="00F02B9C"/>
    <w:rsid w:val="00F06306"/>
    <w:rsid w:val="00F07DF1"/>
    <w:rsid w:val="00F15157"/>
    <w:rsid w:val="00F20086"/>
    <w:rsid w:val="00F23663"/>
    <w:rsid w:val="00F26D8D"/>
    <w:rsid w:val="00F32B40"/>
    <w:rsid w:val="00F417AA"/>
    <w:rsid w:val="00F50451"/>
    <w:rsid w:val="00F724AA"/>
    <w:rsid w:val="00F75FF8"/>
    <w:rsid w:val="00F806ED"/>
    <w:rsid w:val="00F81442"/>
    <w:rsid w:val="00F906B0"/>
    <w:rsid w:val="00FA0B58"/>
    <w:rsid w:val="00FA1A48"/>
    <w:rsid w:val="00FA6C3A"/>
    <w:rsid w:val="00FB086D"/>
    <w:rsid w:val="00FB0DCF"/>
    <w:rsid w:val="00FB1EFB"/>
    <w:rsid w:val="00FC3C5A"/>
    <w:rsid w:val="00FD2381"/>
    <w:rsid w:val="00FD6086"/>
    <w:rsid w:val="00FE0A65"/>
    <w:rsid w:val="00FE1DE0"/>
    <w:rsid w:val="00FE5325"/>
    <w:rsid w:val="00FE5AA8"/>
    <w:rsid w:val="00FE6900"/>
    <w:rsid w:val="00FE752C"/>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ProgramsListing">
    <w:name w:val="Programs Listing"/>
    <w:basedOn w:val="Normal"/>
    <w:link w:val="ProgramsListingChar"/>
    <w:qFormat/>
    <w:rsid w:val="00741871"/>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741871"/>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020E05"/>
    <w:rPr>
      <w:rFonts w:ascii="Calibri" w:hAnsi="Calibri"/>
      <w:color w:val="333E48"/>
    </w:rPr>
  </w:style>
  <w:style w:type="table" w:styleId="LightShading-Accent1">
    <w:name w:val="Light Shading Accent 1"/>
    <w:basedOn w:val="TableNormal"/>
    <w:uiPriority w:val="60"/>
    <w:rsid w:val="00955013"/>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jpeg"/><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7.wmf"/><Relationship Id="rId29" Type="http://schemas.openxmlformats.org/officeDocument/2006/relationships/hyperlink" Target="https://www.analog.com/media/en/technical-documentation/dsp-book/dsp_book_Ch15.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wmf"/><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emf"/><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9.wmf"/><Relationship Id="rId27" Type="http://schemas.openxmlformats.org/officeDocument/2006/relationships/image" Target="media/image14.jpeg"/><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03</_dlc_DocId>
    <_dlc_DocIdUrl xmlns="066b1fa1-e673-41bd-87ba-8687893fe173">
      <Url>https://armh.sharepoint.com/sites/TS-ArmEducationNew/ConTech/_layouts/15/DocIdRedir.aspx?ID=2VSTCW3YR7TP-1413294526-11003</Url>
      <Description>2VSTCW3YR7TP-1413294526-11003</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01FBB9F-6691-49F7-AE72-1DEE1705C629}">
  <ds:schemaRefs>
    <ds:schemaRef ds:uri="http://schemas.openxmlformats.org/officeDocument/2006/bibliography"/>
  </ds:schemaRefs>
</ds:datastoreItem>
</file>

<file path=customXml/itemProps2.xml><?xml version="1.0" encoding="utf-8"?>
<ds:datastoreItem xmlns:ds="http://schemas.openxmlformats.org/officeDocument/2006/customXml" ds:itemID="{9D858061-F660-497C-8E69-35663455D2D0}">
  <ds:schemaRefs>
    <ds:schemaRef ds:uri="http://schemas.microsoft.com/sharepoint/v3/contenttype/forms"/>
  </ds:schemaRefs>
</ds:datastoreItem>
</file>

<file path=customXml/itemProps3.xml><?xml version="1.0" encoding="utf-8"?>
<ds:datastoreItem xmlns:ds="http://schemas.openxmlformats.org/officeDocument/2006/customXml" ds:itemID="{DBD766BC-F310-4434-A89D-1BB13861B877}">
  <ds:schemaRefs>
    <ds:schemaRef ds:uri="http://schemas.microsoft.com/sharepoint/events"/>
  </ds:schemaRefs>
</ds:datastoreItem>
</file>

<file path=customXml/itemProps4.xml><?xml version="1.0" encoding="utf-8"?>
<ds:datastoreItem xmlns:ds="http://schemas.openxmlformats.org/officeDocument/2006/customXml" ds:itemID="{D31344D1-82FB-4AF2-B2C8-6435A2C3E0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73088aa1-bb70-4e27-95fc-187c5437f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0A7F94D-59E5-48BB-80A3-41FCF430643E}">
  <ds:schemaRefs>
    <ds:schemaRef ds:uri="http://schemas.microsoft.com/office/2006/metadata/properties"/>
    <ds:schemaRef ds:uri="http://schemas.microsoft.com/office/infopath/2007/PartnerControls"/>
    <ds:schemaRef ds:uri="62716bce-2e5b-4137-9339-0c56d67fb532"/>
    <ds:schemaRef ds:uri="066b1fa1-e673-41bd-87ba-8687893fe173"/>
    <ds:schemaRef ds:uri="73088aa1-bb70-4e27-95fc-187c5437fa54"/>
  </ds:schemaRefs>
</ds:datastoreItem>
</file>

<file path=docProps/app.xml><?xml version="1.0" encoding="utf-8"?>
<Properties xmlns="http://schemas.openxmlformats.org/officeDocument/2006/extended-properties" xmlns:vt="http://schemas.openxmlformats.org/officeDocument/2006/docPropsVTypes">
  <Template>Normal</Template>
  <TotalTime>1096</TotalTime>
  <Pages>23</Pages>
  <Words>3600</Words>
  <Characters>2052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242</cp:revision>
  <cp:lastPrinted>2019-04-05T13:21:00Z</cp:lastPrinted>
  <dcterms:created xsi:type="dcterms:W3CDTF">2019-04-08T10:40:00Z</dcterms:created>
  <dcterms:modified xsi:type="dcterms:W3CDTF">2023-05-1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939c9c80-17a7-4abb-9ffb-aa8ed8c06bf7</vt:lpwstr>
  </property>
</Properties>
</file>